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02"/>
        <w:gridCol w:w="3685"/>
        <w:gridCol w:w="3966"/>
      </w:tblGrid>
      <w:tr w:rsidR="006574B7" w:rsidRPr="00F17DE7" w14:paraId="51B6108A" w14:textId="77777777" w:rsidTr="00532E01">
        <w:tc>
          <w:tcPr>
            <w:tcW w:w="0" w:type="auto"/>
            <w:vMerge w:val="restart"/>
            <w:shd w:val="clear" w:color="auto" w:fill="auto"/>
          </w:tcPr>
          <w:p w14:paraId="30232017" w14:textId="77777777" w:rsidR="006B24DD" w:rsidRPr="005F3BCB" w:rsidRDefault="004E2E51" w:rsidP="005C4497">
            <w:r>
              <w:rPr>
                <w:noProof/>
                <w:lang w:val="pl-PL" w:eastAsia="pl-PL"/>
              </w:rPr>
              <w:pict w14:anchorId="7DF4A3F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Nulp_logo_ukr" style="width:96.6pt;height:90pt;visibility:visible">
                  <v:imagedata r:id="rId8" o:title="Nulp_logo_ukr"/>
                </v:shape>
              </w:pict>
            </w:r>
          </w:p>
        </w:tc>
        <w:tc>
          <w:tcPr>
            <w:tcW w:w="0" w:type="auto"/>
            <w:shd w:val="clear" w:color="auto" w:fill="auto"/>
          </w:tcPr>
          <w:p w14:paraId="4E92D0C5" w14:textId="77777777" w:rsidR="006B24DD" w:rsidRPr="006B24DD" w:rsidRDefault="006B24DD" w:rsidP="001B5FC9">
            <w:r w:rsidRPr="006B24DD">
              <w:t>Національний університет</w:t>
            </w:r>
            <w:r w:rsidR="00131476">
              <w:t xml:space="preserve"> </w:t>
            </w:r>
            <w:r w:rsidRPr="006B24DD">
              <w:t>«Львівська політехніка»</w:t>
            </w:r>
          </w:p>
          <w:p w14:paraId="715FFB2B" w14:textId="77777777" w:rsidR="006B24DD" w:rsidRPr="00A72B95" w:rsidRDefault="0030321E" w:rsidP="001B5FC9">
            <w:r w:rsidRPr="00A72B95">
              <w:rPr>
                <w:b/>
              </w:rPr>
              <w:t>202</w:t>
            </w:r>
            <w:r w:rsidRPr="00675038">
              <w:rPr>
                <w:b/>
                <w:lang w:val="ru-RU"/>
              </w:rPr>
              <w:t>3</w:t>
            </w:r>
            <w:r w:rsidRPr="00A72B95">
              <w:rPr>
                <w:b/>
              </w:rPr>
              <w:t>/202</w:t>
            </w:r>
            <w:r w:rsidRPr="00675038">
              <w:rPr>
                <w:b/>
                <w:lang w:val="ru-RU"/>
              </w:rPr>
              <w:t>4</w:t>
            </w:r>
            <w:r w:rsidR="00A72B95" w:rsidRPr="00675038">
              <w:rPr>
                <w:lang w:val="ru-RU"/>
              </w:rPr>
              <w:t xml:space="preserve"> </w:t>
            </w:r>
            <w:r w:rsidR="00A72B95">
              <w:t>навчальний рік</w:t>
            </w:r>
          </w:p>
          <w:p w14:paraId="0A338627" w14:textId="77777777" w:rsidR="006B24DD" w:rsidRPr="006B24DD" w:rsidRDefault="00A72B95" w:rsidP="001E6CAA">
            <w:r w:rsidRPr="00A72B95">
              <w:rPr>
                <w:b/>
              </w:rPr>
              <w:t>Весняний</w:t>
            </w:r>
            <w:r>
              <w:t xml:space="preserve"> семестр</w:t>
            </w:r>
          </w:p>
        </w:tc>
        <w:tc>
          <w:tcPr>
            <w:tcW w:w="0" w:type="auto"/>
            <w:shd w:val="clear" w:color="auto" w:fill="auto"/>
          </w:tcPr>
          <w:p w14:paraId="75AE3E70" w14:textId="77777777" w:rsidR="006B24DD" w:rsidRPr="006B24DD" w:rsidRDefault="00A72B95" w:rsidP="001E6CAA">
            <w:r>
              <w:rPr>
                <w:b/>
              </w:rPr>
              <w:t xml:space="preserve">Розробка </w:t>
            </w:r>
            <w:proofErr w:type="spellStart"/>
            <w:r>
              <w:rPr>
                <w:b/>
              </w:rPr>
              <w:t>кросплатформених</w:t>
            </w:r>
            <w:proofErr w:type="spellEnd"/>
            <w:r>
              <w:rPr>
                <w:b/>
              </w:rPr>
              <w:t xml:space="preserve"> додатків (</w:t>
            </w:r>
            <w:r>
              <w:rPr>
                <w:b/>
                <w:lang w:val="en-US"/>
              </w:rPr>
              <w:t>Python</w:t>
            </w:r>
            <w:r>
              <w:rPr>
                <w:b/>
              </w:rPr>
              <w:t>)</w:t>
            </w:r>
          </w:p>
          <w:p w14:paraId="389E3856" w14:textId="77777777" w:rsidR="00131476" w:rsidRPr="00A72B95" w:rsidRDefault="00A72B95" w:rsidP="00131476">
            <w:pPr>
              <w:rPr>
                <w:b/>
              </w:rPr>
            </w:pPr>
            <w:r>
              <w:rPr>
                <w:b/>
              </w:rPr>
              <w:t>Розрахунково-графічна робота</w:t>
            </w:r>
            <w:r w:rsidR="009426DD">
              <w:rPr>
                <w:b/>
              </w:rPr>
              <w:t>:</w:t>
            </w:r>
          </w:p>
          <w:p w14:paraId="28E41994" w14:textId="77777777" w:rsidR="006B24DD" w:rsidRPr="009426DD" w:rsidRDefault="00A72B95" w:rsidP="000E7EFA">
            <w:r>
              <w:t xml:space="preserve">Візуалізація явищ та процесів засобами стандартної бібліотеки </w:t>
            </w:r>
            <w:r>
              <w:rPr>
                <w:lang w:val="en-US"/>
              </w:rPr>
              <w:t>turtle</w:t>
            </w:r>
            <w:r w:rsidR="009426DD">
              <w:t xml:space="preserve"> </w:t>
            </w:r>
          </w:p>
        </w:tc>
      </w:tr>
      <w:tr w:rsidR="006574B7" w:rsidRPr="00F17DE7" w14:paraId="049D3448" w14:textId="77777777" w:rsidTr="00532E01">
        <w:tc>
          <w:tcPr>
            <w:tcW w:w="0" w:type="auto"/>
            <w:vMerge/>
            <w:shd w:val="clear" w:color="auto" w:fill="auto"/>
          </w:tcPr>
          <w:p w14:paraId="50A56CCD" w14:textId="77777777" w:rsidR="006B24DD" w:rsidRPr="00A8128E" w:rsidRDefault="006B24DD" w:rsidP="005C4497">
            <w:pPr>
              <w:rPr>
                <w:noProof/>
                <w:lang w:val="pl-PL" w:eastAsia="pl-PL"/>
              </w:rPr>
            </w:pPr>
          </w:p>
        </w:tc>
        <w:tc>
          <w:tcPr>
            <w:tcW w:w="0" w:type="auto"/>
            <w:shd w:val="clear" w:color="auto" w:fill="auto"/>
          </w:tcPr>
          <w:p w14:paraId="754BD92C" w14:textId="77777777" w:rsidR="006B24DD" w:rsidRPr="006B24DD" w:rsidRDefault="006B24DD" w:rsidP="001B5FC9">
            <w:r w:rsidRPr="006B24DD">
              <w:rPr>
                <w:b/>
              </w:rPr>
              <w:t>Кафедра</w:t>
            </w:r>
            <w:r w:rsidR="00131476" w:rsidRPr="00131476">
              <w:t xml:space="preserve"> с</w:t>
            </w:r>
            <w:r w:rsidR="00131476">
              <w:t xml:space="preserve">истем </w:t>
            </w:r>
            <w:r w:rsidRPr="006B24DD">
              <w:t xml:space="preserve">автоматизованого </w:t>
            </w:r>
            <w:r w:rsidR="00131476">
              <w:t>проектування</w:t>
            </w:r>
          </w:p>
          <w:p w14:paraId="79D771FB" w14:textId="77777777" w:rsidR="006B24DD" w:rsidRPr="007811D3" w:rsidRDefault="006B24DD" w:rsidP="00A72B95">
            <w:pPr>
              <w:rPr>
                <w:lang w:val="ru-RU"/>
              </w:rPr>
            </w:pPr>
            <w:r w:rsidRPr="006B24DD">
              <w:rPr>
                <w:b/>
              </w:rPr>
              <w:t>Викладач:</w:t>
            </w:r>
            <w:r w:rsidRPr="006B24DD">
              <w:t xml:space="preserve"> </w:t>
            </w:r>
            <w:proofErr w:type="spellStart"/>
            <w:r w:rsidR="00675038" w:rsidRPr="00675038">
              <w:t>Гавран</w:t>
            </w:r>
            <w:proofErr w:type="spellEnd"/>
            <w:r w:rsidR="00675038" w:rsidRPr="00675038">
              <w:t xml:space="preserve"> В.Б.</w:t>
            </w:r>
          </w:p>
        </w:tc>
        <w:tc>
          <w:tcPr>
            <w:tcW w:w="0" w:type="auto"/>
            <w:shd w:val="clear" w:color="auto" w:fill="auto"/>
          </w:tcPr>
          <w:p w14:paraId="593C93E8" w14:textId="77777777" w:rsidR="006B24DD" w:rsidRPr="004756B2" w:rsidRDefault="006B24DD" w:rsidP="001E6CAA">
            <w:pPr>
              <w:rPr>
                <w:color w:val="FF0000"/>
              </w:rPr>
            </w:pPr>
            <w:r w:rsidRPr="006B24DD">
              <w:rPr>
                <w:b/>
              </w:rPr>
              <w:t>Група:</w:t>
            </w:r>
            <w:r w:rsidR="00A72B95">
              <w:t xml:space="preserve"> ПП</w:t>
            </w:r>
            <w:r w:rsidRPr="00A72B95">
              <w:t>-</w:t>
            </w:r>
            <w:r w:rsidR="00A72B95" w:rsidRPr="00A72B95">
              <w:t>2</w:t>
            </w:r>
            <w:r w:rsidR="00675038">
              <w:t>4</w:t>
            </w:r>
          </w:p>
          <w:p w14:paraId="04031083" w14:textId="77777777" w:rsidR="006B24DD" w:rsidRPr="00675038" w:rsidRDefault="006B24DD" w:rsidP="004756B2">
            <w:pPr>
              <w:rPr>
                <w:b/>
                <w:lang w:val="ru-RU"/>
              </w:rPr>
            </w:pPr>
            <w:r w:rsidRPr="006B24DD">
              <w:rPr>
                <w:b/>
              </w:rPr>
              <w:t>Студент:</w:t>
            </w:r>
            <w:r w:rsidRPr="006B24DD">
              <w:t xml:space="preserve"> </w:t>
            </w:r>
            <w:r w:rsidR="00675038">
              <w:t>Верещак Богдан</w:t>
            </w:r>
          </w:p>
        </w:tc>
      </w:tr>
      <w:tr w:rsidR="00070F50" w:rsidRPr="00070F50" w14:paraId="68192C06" w14:textId="77777777" w:rsidTr="00CB5C3F">
        <w:tc>
          <w:tcPr>
            <w:tcW w:w="0" w:type="auto"/>
            <w:gridSpan w:val="3"/>
            <w:shd w:val="clear" w:color="auto" w:fill="DBE5F1"/>
          </w:tcPr>
          <w:p w14:paraId="1DEB5499" w14:textId="77777777" w:rsidR="00070F50" w:rsidRPr="00D22CF8" w:rsidRDefault="00070F50" w:rsidP="00D22CF8">
            <w:pPr>
              <w:pStyle w:val="1"/>
            </w:pPr>
            <w:r w:rsidRPr="00070F50">
              <w:t xml:space="preserve">Мета </w:t>
            </w:r>
            <w:r w:rsidRPr="00D22CF8">
              <w:t>роботи</w:t>
            </w:r>
          </w:p>
        </w:tc>
      </w:tr>
      <w:tr w:rsidR="00070F50" w:rsidRPr="00070F50" w14:paraId="22B4307C" w14:textId="77777777" w:rsidTr="00532E01">
        <w:tc>
          <w:tcPr>
            <w:tcW w:w="0" w:type="auto"/>
            <w:gridSpan w:val="3"/>
            <w:shd w:val="clear" w:color="auto" w:fill="auto"/>
          </w:tcPr>
          <w:p w14:paraId="28BAD618" w14:textId="77777777" w:rsidR="001B5FC9" w:rsidRPr="00675038" w:rsidRDefault="00A72B95" w:rsidP="000F75A7">
            <w:pPr>
              <w:rPr>
                <w:spacing w:val="-2"/>
              </w:rPr>
            </w:pPr>
            <w:r>
              <w:t xml:space="preserve">Розробити візуалізацію вказаного явища або процесу засобами стандартної бібліотеки </w:t>
            </w:r>
            <w:r>
              <w:rPr>
                <w:lang w:val="en-US"/>
              </w:rPr>
              <w:t>turtle</w:t>
            </w:r>
            <w:r w:rsidRPr="00675038">
              <w:t xml:space="preserve"> </w:t>
            </w:r>
            <w:r>
              <w:t>мови</w:t>
            </w:r>
            <w:r w:rsidR="000F75A7">
              <w:t>.</w:t>
            </w:r>
          </w:p>
        </w:tc>
      </w:tr>
      <w:tr w:rsidR="00070F50" w:rsidRPr="00070F50" w14:paraId="3492D643" w14:textId="77777777" w:rsidTr="00345A03">
        <w:tc>
          <w:tcPr>
            <w:tcW w:w="0" w:type="auto"/>
            <w:gridSpan w:val="3"/>
            <w:shd w:val="clear" w:color="auto" w:fill="DBE5F1"/>
          </w:tcPr>
          <w:p w14:paraId="75B4CFBF" w14:textId="77777777" w:rsidR="00070F50" w:rsidRPr="00070F50" w:rsidRDefault="00070F50" w:rsidP="00937EAF">
            <w:pPr>
              <w:pStyle w:val="1"/>
            </w:pPr>
            <w:r w:rsidRPr="00070F50">
              <w:t>Завдання</w:t>
            </w:r>
          </w:p>
        </w:tc>
      </w:tr>
      <w:tr w:rsidR="00070F50" w:rsidRPr="0028206D" w14:paraId="39A461A6" w14:textId="77777777" w:rsidTr="00532E01">
        <w:tc>
          <w:tcPr>
            <w:tcW w:w="0" w:type="auto"/>
            <w:gridSpan w:val="3"/>
            <w:shd w:val="clear" w:color="auto" w:fill="auto"/>
          </w:tcPr>
          <w:p w14:paraId="00329632" w14:textId="77777777" w:rsidR="00621EEE" w:rsidRPr="00057263" w:rsidRDefault="00621EEE" w:rsidP="00621EEE">
            <w:r>
              <w:t xml:space="preserve">1. </w:t>
            </w:r>
            <w:r w:rsidR="00057263">
              <w:t>Побудувати</w:t>
            </w:r>
            <w:r w:rsidR="00095E75">
              <w:t xml:space="preserve"> засобами </w:t>
            </w:r>
            <w:r w:rsidR="00095E75">
              <w:rPr>
                <w:lang w:val="en-US"/>
              </w:rPr>
              <w:t>turtle</w:t>
            </w:r>
            <w:r w:rsidR="00057263">
              <w:t xml:space="preserve"> фоновий статичний рисунок, який відповідає обставинам</w:t>
            </w:r>
            <w:r w:rsidR="00095E75">
              <w:t xml:space="preserve"> </w:t>
            </w:r>
            <w:r w:rsidR="001C12C3">
              <w:t xml:space="preserve">вибраного </w:t>
            </w:r>
            <w:r w:rsidR="00057263">
              <w:t xml:space="preserve">явища або процесу </w:t>
            </w:r>
            <w:r w:rsidR="00057263" w:rsidRPr="00675038">
              <w:rPr>
                <w:b/>
                <w:lang w:val="ru-RU"/>
              </w:rPr>
              <w:t xml:space="preserve">[1 </w:t>
            </w:r>
            <w:r w:rsidR="00057263" w:rsidRPr="007C44B7">
              <w:rPr>
                <w:b/>
              </w:rPr>
              <w:t>бал</w:t>
            </w:r>
            <w:r w:rsidR="00057263" w:rsidRPr="00675038">
              <w:rPr>
                <w:b/>
                <w:lang w:val="ru-RU"/>
              </w:rPr>
              <w:t>]</w:t>
            </w:r>
            <w:r w:rsidR="00057263">
              <w:t>.</w:t>
            </w:r>
          </w:p>
          <w:p w14:paraId="2FB8A514" w14:textId="77777777" w:rsidR="00FD1EDF" w:rsidRDefault="00621EEE" w:rsidP="00057263">
            <w:r w:rsidRPr="00445F68">
              <w:t>2</w:t>
            </w:r>
            <w:r w:rsidR="00095E75">
              <w:t xml:space="preserve">. </w:t>
            </w:r>
            <w:r w:rsidR="00B24D78">
              <w:t xml:space="preserve">Анімувати засобами </w:t>
            </w:r>
            <w:r w:rsidR="00B24D78">
              <w:rPr>
                <w:lang w:val="en-US"/>
              </w:rPr>
              <w:t>turtle</w:t>
            </w:r>
            <w:r w:rsidR="00B24D78">
              <w:t xml:space="preserve"> </w:t>
            </w:r>
            <w:r w:rsidR="001C12C3">
              <w:t>вибране явище</w:t>
            </w:r>
            <w:r w:rsidR="00B24D78">
              <w:t xml:space="preserve"> або процес із врахуванням його фізики</w:t>
            </w:r>
            <w:r w:rsidR="009426DD">
              <w:t xml:space="preserve"> </w:t>
            </w:r>
            <w:r w:rsidR="009426DD" w:rsidRPr="00675038">
              <w:rPr>
                <w:b/>
              </w:rPr>
              <w:t xml:space="preserve">[1 </w:t>
            </w:r>
            <w:r w:rsidR="009426DD" w:rsidRPr="007C44B7">
              <w:rPr>
                <w:b/>
              </w:rPr>
              <w:t>бал</w:t>
            </w:r>
            <w:r w:rsidR="009426DD" w:rsidRPr="00675038">
              <w:rPr>
                <w:b/>
              </w:rPr>
              <w:t>]</w:t>
            </w:r>
            <w:r w:rsidR="00B24D78">
              <w:t>.</w:t>
            </w:r>
          </w:p>
          <w:p w14:paraId="59A1AA7C" w14:textId="77777777" w:rsidR="001C12C3" w:rsidRPr="001C12C3" w:rsidRDefault="001C12C3" w:rsidP="00057263">
            <w:r>
              <w:t xml:space="preserve">3. Забезпечити засобами </w:t>
            </w:r>
            <w:r>
              <w:rPr>
                <w:lang w:val="en-US"/>
              </w:rPr>
              <w:t>turtle</w:t>
            </w:r>
            <w:r>
              <w:t xml:space="preserve"> інтерактивну взаємодію </w:t>
            </w:r>
            <w:r w:rsidR="006574B7">
              <w:t xml:space="preserve">із </w:t>
            </w:r>
            <w:r>
              <w:t>налаштування</w:t>
            </w:r>
            <w:r w:rsidR="006574B7">
              <w:t xml:space="preserve"> одного параметра </w:t>
            </w:r>
            <w:r>
              <w:t>а</w:t>
            </w:r>
            <w:r w:rsidR="006574B7">
              <w:t>бо</w:t>
            </w:r>
            <w:r>
              <w:t xml:space="preserve"> </w:t>
            </w:r>
            <w:r w:rsidR="006574B7">
              <w:t xml:space="preserve">початкової </w:t>
            </w:r>
            <w:r>
              <w:t>умов</w:t>
            </w:r>
            <w:r w:rsidR="006574B7">
              <w:t>и</w:t>
            </w:r>
            <w:r>
              <w:t xml:space="preserve"> </w:t>
            </w:r>
            <w:r w:rsidR="006574B7">
              <w:t xml:space="preserve">для </w:t>
            </w:r>
            <w:r>
              <w:t xml:space="preserve">вибраного явища або процесу </w:t>
            </w:r>
            <w:r w:rsidRPr="00675038">
              <w:rPr>
                <w:b/>
                <w:lang w:val="ru-RU"/>
              </w:rPr>
              <w:t xml:space="preserve">[1 </w:t>
            </w:r>
            <w:r w:rsidRPr="007C44B7">
              <w:rPr>
                <w:b/>
              </w:rPr>
              <w:t>бал</w:t>
            </w:r>
            <w:r w:rsidRPr="00675038">
              <w:rPr>
                <w:b/>
                <w:lang w:val="ru-RU"/>
              </w:rPr>
              <w:t>]</w:t>
            </w:r>
            <w:r>
              <w:rPr>
                <w:b/>
              </w:rPr>
              <w:t>.</w:t>
            </w:r>
          </w:p>
          <w:p w14:paraId="2A164472" w14:textId="77777777" w:rsidR="00B24D78" w:rsidRPr="009426DD" w:rsidRDefault="001C12C3" w:rsidP="00057263">
            <w:r>
              <w:t>4</w:t>
            </w:r>
            <w:r w:rsidR="00057263">
              <w:t xml:space="preserve">. </w:t>
            </w:r>
            <w:r w:rsidR="006574B7">
              <w:t xml:space="preserve">Виконати візуалізацію вказаного явища або процесу для кількох значень </w:t>
            </w:r>
            <w:r w:rsidR="00E90C90">
              <w:t>досліджуваного параметра або початкової умови</w:t>
            </w:r>
            <w:r w:rsidR="006574B7">
              <w:t xml:space="preserve"> </w:t>
            </w:r>
            <w:r w:rsidR="009426DD" w:rsidRPr="00675038">
              <w:rPr>
                <w:b/>
                <w:lang w:val="ru-RU"/>
              </w:rPr>
              <w:t xml:space="preserve">[1 </w:t>
            </w:r>
            <w:r w:rsidR="009426DD" w:rsidRPr="007C44B7">
              <w:rPr>
                <w:b/>
              </w:rPr>
              <w:t>бал</w:t>
            </w:r>
            <w:r w:rsidR="009426DD" w:rsidRPr="00675038">
              <w:rPr>
                <w:b/>
                <w:lang w:val="ru-RU"/>
              </w:rPr>
              <w:t>]</w:t>
            </w:r>
            <w:r w:rsidR="009426DD">
              <w:t>.</w:t>
            </w:r>
          </w:p>
          <w:p w14:paraId="334C8462" w14:textId="77777777" w:rsidR="001C12C3" w:rsidRDefault="001C12C3" w:rsidP="00057263"/>
          <w:p w14:paraId="197F7B92" w14:textId="63341280" w:rsidR="001B3D84" w:rsidRDefault="007811D3" w:rsidP="007C44B7">
            <w:pPr>
              <w:pStyle w:val="1"/>
            </w:pPr>
            <w:r>
              <w:t>Моя</w:t>
            </w:r>
            <w:r w:rsidR="00396C36">
              <w:t xml:space="preserve"> тем</w:t>
            </w:r>
            <w:r>
              <w:t>а</w:t>
            </w:r>
            <w:r w:rsidR="00396C36">
              <w:t xml:space="preserve"> для розрахунково-графічної роботи</w:t>
            </w:r>
            <w:r>
              <w:t>:</w:t>
            </w:r>
          </w:p>
          <w:p w14:paraId="06139E16" w14:textId="13B6D717" w:rsidR="003E43A1" w:rsidRPr="003E43A1" w:rsidRDefault="00AD7B0E" w:rsidP="00BA30B8">
            <w:r>
              <w:t>Інтерактивний симулятор фізики м’яча</w:t>
            </w:r>
          </w:p>
        </w:tc>
      </w:tr>
      <w:tr w:rsidR="007930E1" w:rsidRPr="00070F50" w14:paraId="0B52B7AC" w14:textId="77777777" w:rsidTr="00CB5C3F">
        <w:tc>
          <w:tcPr>
            <w:tcW w:w="0" w:type="auto"/>
            <w:gridSpan w:val="3"/>
            <w:shd w:val="clear" w:color="auto" w:fill="DBE5F1"/>
          </w:tcPr>
          <w:p w14:paraId="7242E4DC" w14:textId="77777777" w:rsidR="007930E1" w:rsidRPr="00070F50" w:rsidRDefault="001C12C3" w:rsidP="001B3D84">
            <w:pPr>
              <w:pStyle w:val="1"/>
            </w:pPr>
            <w:r>
              <w:t xml:space="preserve">1. </w:t>
            </w:r>
            <w:r w:rsidR="009426DD">
              <w:t>Програма</w:t>
            </w:r>
            <w:r w:rsidR="001B3D84">
              <w:t xml:space="preserve"> мовою </w:t>
            </w:r>
            <w:r w:rsidR="001B3D84">
              <w:rPr>
                <w:lang w:val="en-US"/>
              </w:rPr>
              <w:t>Python</w:t>
            </w:r>
          </w:p>
        </w:tc>
      </w:tr>
      <w:tr w:rsidR="007930E1" w:rsidRPr="00070F50" w14:paraId="3826893C" w14:textId="77777777" w:rsidTr="00532E01">
        <w:tc>
          <w:tcPr>
            <w:tcW w:w="0" w:type="auto"/>
            <w:gridSpan w:val="3"/>
            <w:shd w:val="clear" w:color="auto" w:fill="auto"/>
          </w:tcPr>
          <w:p w14:paraId="7F5CFCC0" w14:textId="5BAD8DD4" w:rsidR="004A39E3" w:rsidRDefault="00A03D36" w:rsidP="004A39E3">
            <w:pPr>
              <w:rPr>
                <w:b/>
                <w:bCs/>
                <w:lang w:val="en-US"/>
              </w:rPr>
            </w:pPr>
            <w:r w:rsidRPr="00A03D36">
              <w:rPr>
                <w:b/>
                <w:bCs/>
              </w:rPr>
              <w:t xml:space="preserve">Файл </w:t>
            </w:r>
            <w:r w:rsidRPr="00A03D36">
              <w:rPr>
                <w:b/>
                <w:bCs/>
                <w:lang w:val="en-US"/>
              </w:rPr>
              <w:t>ball.py</w:t>
            </w:r>
            <w:r>
              <w:rPr>
                <w:b/>
                <w:bCs/>
                <w:lang w:val="en-US"/>
              </w:rPr>
              <w:t>:</w:t>
            </w:r>
          </w:p>
          <w:p w14:paraId="08C8287E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>import turtle</w:t>
            </w:r>
          </w:p>
          <w:p w14:paraId="01C612EA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>import math</w:t>
            </w:r>
          </w:p>
          <w:p w14:paraId="26D043C5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>from ground import *</w:t>
            </w:r>
          </w:p>
          <w:p w14:paraId="1EC4AF38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>from line import *</w:t>
            </w:r>
          </w:p>
          <w:p w14:paraId="7A82A8DE" w14:textId="77777777" w:rsidR="005F70CF" w:rsidRPr="005F70CF" w:rsidRDefault="005F70CF" w:rsidP="005F70CF">
            <w:pPr>
              <w:rPr>
                <w:lang w:val="en-US"/>
              </w:rPr>
            </w:pPr>
          </w:p>
          <w:p w14:paraId="01954F54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>class Ball:</w:t>
            </w:r>
          </w:p>
          <w:p w14:paraId="5810F499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def __</w:t>
            </w:r>
            <w:proofErr w:type="spellStart"/>
            <w:r w:rsidRPr="005F70CF">
              <w:rPr>
                <w:lang w:val="en-US"/>
              </w:rPr>
              <w:t>init</w:t>
            </w:r>
            <w:proofErr w:type="spellEnd"/>
            <w:r w:rsidRPr="005F70CF">
              <w:rPr>
                <w:lang w:val="en-US"/>
              </w:rPr>
              <w:t>_</w:t>
            </w:r>
            <w:proofErr w:type="gramStart"/>
            <w:r w:rsidRPr="005F70CF">
              <w:rPr>
                <w:lang w:val="en-US"/>
              </w:rPr>
              <w:t>_(</w:t>
            </w:r>
            <w:proofErr w:type="gramEnd"/>
            <w:r w:rsidRPr="005F70CF">
              <w:rPr>
                <w:lang w:val="en-US"/>
              </w:rPr>
              <w:t xml:space="preserve">self, x, y, </w:t>
            </w:r>
            <w:proofErr w:type="spellStart"/>
            <w:r w:rsidRPr="005F70CF">
              <w:rPr>
                <w:lang w:val="en-US"/>
              </w:rPr>
              <w:t>vx</w:t>
            </w:r>
            <w:proofErr w:type="spellEnd"/>
            <w:r w:rsidRPr="005F70CF">
              <w:rPr>
                <w:lang w:val="en-US"/>
              </w:rPr>
              <w:t xml:space="preserve">, </w:t>
            </w:r>
            <w:proofErr w:type="spellStart"/>
            <w:r w:rsidRPr="005F70CF">
              <w:rPr>
                <w:lang w:val="en-US"/>
              </w:rPr>
              <w:t>vy</w:t>
            </w:r>
            <w:proofErr w:type="spellEnd"/>
            <w:r w:rsidRPr="005F70CF">
              <w:rPr>
                <w:lang w:val="en-US"/>
              </w:rPr>
              <w:t>, radius):</w:t>
            </w:r>
          </w:p>
          <w:p w14:paraId="1D847C6F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</w:t>
            </w:r>
            <w:proofErr w:type="spellStart"/>
            <w:r w:rsidRPr="005F70CF">
              <w:rPr>
                <w:lang w:val="en-US"/>
              </w:rPr>
              <w:t>self.x</w:t>
            </w:r>
            <w:proofErr w:type="spellEnd"/>
            <w:r w:rsidRPr="005F70CF">
              <w:rPr>
                <w:lang w:val="en-US"/>
              </w:rPr>
              <w:t xml:space="preserve"> = x</w:t>
            </w:r>
          </w:p>
          <w:p w14:paraId="7EA66E03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</w:t>
            </w:r>
            <w:proofErr w:type="spellStart"/>
            <w:proofErr w:type="gramStart"/>
            <w:r w:rsidRPr="005F70CF">
              <w:rPr>
                <w:lang w:val="en-US"/>
              </w:rPr>
              <w:t>self.y</w:t>
            </w:r>
            <w:proofErr w:type="spellEnd"/>
            <w:proofErr w:type="gramEnd"/>
            <w:r w:rsidRPr="005F70CF">
              <w:rPr>
                <w:lang w:val="en-US"/>
              </w:rPr>
              <w:t xml:space="preserve"> = y</w:t>
            </w:r>
          </w:p>
          <w:p w14:paraId="51D75210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</w:t>
            </w:r>
            <w:proofErr w:type="spellStart"/>
            <w:proofErr w:type="gramStart"/>
            <w:r w:rsidRPr="005F70CF">
              <w:rPr>
                <w:lang w:val="en-US"/>
              </w:rPr>
              <w:t>self.vx</w:t>
            </w:r>
            <w:proofErr w:type="spellEnd"/>
            <w:proofErr w:type="gramEnd"/>
            <w:r w:rsidRPr="005F70CF">
              <w:rPr>
                <w:lang w:val="en-US"/>
              </w:rPr>
              <w:t xml:space="preserve"> = </w:t>
            </w:r>
            <w:proofErr w:type="spellStart"/>
            <w:r w:rsidRPr="005F70CF">
              <w:rPr>
                <w:lang w:val="en-US"/>
              </w:rPr>
              <w:t>vx</w:t>
            </w:r>
            <w:proofErr w:type="spellEnd"/>
          </w:p>
          <w:p w14:paraId="4C741C15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</w:t>
            </w:r>
            <w:proofErr w:type="spellStart"/>
            <w:proofErr w:type="gramStart"/>
            <w:r w:rsidRPr="005F70CF">
              <w:rPr>
                <w:lang w:val="en-US"/>
              </w:rPr>
              <w:t>self.vy</w:t>
            </w:r>
            <w:proofErr w:type="spellEnd"/>
            <w:proofErr w:type="gramEnd"/>
            <w:r w:rsidRPr="005F70CF">
              <w:rPr>
                <w:lang w:val="en-US"/>
              </w:rPr>
              <w:t xml:space="preserve"> = </w:t>
            </w:r>
            <w:proofErr w:type="spellStart"/>
            <w:r w:rsidRPr="005F70CF">
              <w:rPr>
                <w:lang w:val="en-US"/>
              </w:rPr>
              <w:t>vy</w:t>
            </w:r>
            <w:proofErr w:type="spellEnd"/>
          </w:p>
          <w:p w14:paraId="1D663D87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</w:t>
            </w:r>
            <w:proofErr w:type="spellStart"/>
            <w:proofErr w:type="gramStart"/>
            <w:r w:rsidRPr="005F70CF">
              <w:rPr>
                <w:lang w:val="en-US"/>
              </w:rPr>
              <w:t>self.radius</w:t>
            </w:r>
            <w:proofErr w:type="spellEnd"/>
            <w:proofErr w:type="gramEnd"/>
            <w:r w:rsidRPr="005F70CF">
              <w:rPr>
                <w:lang w:val="en-US"/>
              </w:rPr>
              <w:t xml:space="preserve"> = radius</w:t>
            </w:r>
          </w:p>
          <w:p w14:paraId="76532D18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</w:t>
            </w:r>
            <w:proofErr w:type="spellStart"/>
            <w:proofErr w:type="gramStart"/>
            <w:r w:rsidRPr="005F70CF">
              <w:rPr>
                <w:lang w:val="en-US"/>
              </w:rPr>
              <w:t>self.active</w:t>
            </w:r>
            <w:proofErr w:type="spellEnd"/>
            <w:proofErr w:type="gramEnd"/>
            <w:r w:rsidRPr="005F70CF">
              <w:rPr>
                <w:lang w:val="en-US"/>
              </w:rPr>
              <w:t xml:space="preserve"> = True</w:t>
            </w:r>
          </w:p>
          <w:p w14:paraId="6FF5F5BD" w14:textId="77777777" w:rsidR="005F70CF" w:rsidRPr="005F70CF" w:rsidRDefault="005F70CF" w:rsidP="005F70CF">
            <w:pPr>
              <w:rPr>
                <w:lang w:val="en-US"/>
              </w:rPr>
            </w:pPr>
          </w:p>
          <w:p w14:paraId="49E155F6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def draw(self):</w:t>
            </w:r>
          </w:p>
          <w:p w14:paraId="64AB9369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</w:t>
            </w:r>
            <w:proofErr w:type="spellStart"/>
            <w:proofErr w:type="gramStart"/>
            <w:r w:rsidRPr="005F70CF">
              <w:rPr>
                <w:lang w:val="en-US"/>
              </w:rPr>
              <w:t>turtle.penup</w:t>
            </w:r>
            <w:proofErr w:type="spellEnd"/>
            <w:proofErr w:type="gramEnd"/>
            <w:r w:rsidRPr="005F70CF">
              <w:rPr>
                <w:lang w:val="en-US"/>
              </w:rPr>
              <w:t>()</w:t>
            </w:r>
          </w:p>
          <w:p w14:paraId="25430334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</w:t>
            </w:r>
            <w:proofErr w:type="spellStart"/>
            <w:proofErr w:type="gramStart"/>
            <w:r w:rsidRPr="005F70CF">
              <w:rPr>
                <w:lang w:val="en-US"/>
              </w:rPr>
              <w:t>turtle.goto</w:t>
            </w:r>
            <w:proofErr w:type="spellEnd"/>
            <w:proofErr w:type="gramEnd"/>
            <w:r w:rsidRPr="005F70CF">
              <w:rPr>
                <w:lang w:val="en-US"/>
              </w:rPr>
              <w:t>(</w:t>
            </w:r>
            <w:proofErr w:type="spellStart"/>
            <w:r w:rsidRPr="005F70CF">
              <w:rPr>
                <w:lang w:val="en-US"/>
              </w:rPr>
              <w:t>self.x</w:t>
            </w:r>
            <w:proofErr w:type="spellEnd"/>
            <w:r w:rsidRPr="005F70CF">
              <w:rPr>
                <w:lang w:val="en-US"/>
              </w:rPr>
              <w:t xml:space="preserve">, </w:t>
            </w:r>
            <w:proofErr w:type="spellStart"/>
            <w:r w:rsidRPr="005F70CF">
              <w:rPr>
                <w:lang w:val="en-US"/>
              </w:rPr>
              <w:t>self.y</w:t>
            </w:r>
            <w:proofErr w:type="spellEnd"/>
            <w:r w:rsidRPr="005F70CF">
              <w:rPr>
                <w:lang w:val="en-US"/>
              </w:rPr>
              <w:t xml:space="preserve"> - </w:t>
            </w:r>
            <w:proofErr w:type="spellStart"/>
            <w:r w:rsidRPr="005F70CF">
              <w:rPr>
                <w:lang w:val="en-US"/>
              </w:rPr>
              <w:t>self.radius</w:t>
            </w:r>
            <w:proofErr w:type="spellEnd"/>
            <w:r w:rsidRPr="005F70CF">
              <w:rPr>
                <w:lang w:val="en-US"/>
              </w:rPr>
              <w:t>)</w:t>
            </w:r>
          </w:p>
          <w:p w14:paraId="16DEB67D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</w:t>
            </w:r>
            <w:proofErr w:type="spellStart"/>
            <w:proofErr w:type="gramStart"/>
            <w:r w:rsidRPr="005F70CF">
              <w:rPr>
                <w:lang w:val="en-US"/>
              </w:rPr>
              <w:t>turtle.pendown</w:t>
            </w:r>
            <w:proofErr w:type="spellEnd"/>
            <w:proofErr w:type="gramEnd"/>
            <w:r w:rsidRPr="005F70CF">
              <w:rPr>
                <w:lang w:val="en-US"/>
              </w:rPr>
              <w:t>()</w:t>
            </w:r>
          </w:p>
          <w:p w14:paraId="790B8FA8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</w:t>
            </w:r>
            <w:proofErr w:type="spellStart"/>
            <w:proofErr w:type="gramStart"/>
            <w:r w:rsidRPr="005F70CF">
              <w:rPr>
                <w:lang w:val="en-US"/>
              </w:rPr>
              <w:t>turtle.circle</w:t>
            </w:r>
            <w:proofErr w:type="spellEnd"/>
            <w:proofErr w:type="gramEnd"/>
            <w:r w:rsidRPr="005F70CF">
              <w:rPr>
                <w:lang w:val="en-US"/>
              </w:rPr>
              <w:t>(</w:t>
            </w:r>
            <w:proofErr w:type="spellStart"/>
            <w:r w:rsidRPr="005F70CF">
              <w:rPr>
                <w:lang w:val="en-US"/>
              </w:rPr>
              <w:t>self.radius</w:t>
            </w:r>
            <w:proofErr w:type="spellEnd"/>
            <w:r w:rsidRPr="005F70CF">
              <w:rPr>
                <w:lang w:val="en-US"/>
              </w:rPr>
              <w:t>)</w:t>
            </w:r>
          </w:p>
          <w:p w14:paraId="4B930D5A" w14:textId="77777777" w:rsidR="005F70CF" w:rsidRPr="005F70CF" w:rsidRDefault="005F70CF" w:rsidP="005F70CF">
            <w:pPr>
              <w:rPr>
                <w:lang w:val="en-US"/>
              </w:rPr>
            </w:pPr>
          </w:p>
          <w:p w14:paraId="63741022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def move(self):</w:t>
            </w:r>
          </w:p>
          <w:p w14:paraId="769BCB67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</w:t>
            </w:r>
            <w:proofErr w:type="spellStart"/>
            <w:proofErr w:type="gramStart"/>
            <w:r w:rsidRPr="005F70CF">
              <w:rPr>
                <w:lang w:val="en-US"/>
              </w:rPr>
              <w:t>self.vy</w:t>
            </w:r>
            <w:proofErr w:type="spellEnd"/>
            <w:proofErr w:type="gramEnd"/>
            <w:r w:rsidRPr="005F70CF">
              <w:rPr>
                <w:lang w:val="en-US"/>
              </w:rPr>
              <w:t xml:space="preserve"> -= 0.5  # </w:t>
            </w:r>
            <w:proofErr w:type="spellStart"/>
            <w:r w:rsidRPr="005F70CF">
              <w:rPr>
                <w:lang w:val="en-US"/>
              </w:rPr>
              <w:t>Гравітація</w:t>
            </w:r>
            <w:proofErr w:type="spellEnd"/>
          </w:p>
          <w:p w14:paraId="51D73391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</w:t>
            </w:r>
            <w:proofErr w:type="spellStart"/>
            <w:r w:rsidRPr="005F70CF">
              <w:rPr>
                <w:lang w:val="en-US"/>
              </w:rPr>
              <w:t>self.x</w:t>
            </w:r>
            <w:proofErr w:type="spellEnd"/>
            <w:r w:rsidRPr="005F70CF">
              <w:rPr>
                <w:lang w:val="en-US"/>
              </w:rPr>
              <w:t xml:space="preserve"> += </w:t>
            </w:r>
            <w:proofErr w:type="spellStart"/>
            <w:proofErr w:type="gramStart"/>
            <w:r w:rsidRPr="005F70CF">
              <w:rPr>
                <w:lang w:val="en-US"/>
              </w:rPr>
              <w:t>self.vx</w:t>
            </w:r>
            <w:proofErr w:type="spellEnd"/>
            <w:proofErr w:type="gramEnd"/>
          </w:p>
          <w:p w14:paraId="47E212F9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</w:t>
            </w:r>
            <w:proofErr w:type="spellStart"/>
            <w:proofErr w:type="gramStart"/>
            <w:r w:rsidRPr="005F70CF">
              <w:rPr>
                <w:lang w:val="en-US"/>
              </w:rPr>
              <w:t>self.y</w:t>
            </w:r>
            <w:proofErr w:type="spellEnd"/>
            <w:proofErr w:type="gramEnd"/>
            <w:r w:rsidRPr="005F70CF">
              <w:rPr>
                <w:lang w:val="en-US"/>
              </w:rPr>
              <w:t xml:space="preserve"> += </w:t>
            </w:r>
            <w:proofErr w:type="spellStart"/>
            <w:r w:rsidRPr="005F70CF">
              <w:rPr>
                <w:lang w:val="en-US"/>
              </w:rPr>
              <w:t>self.vy</w:t>
            </w:r>
            <w:proofErr w:type="spellEnd"/>
          </w:p>
          <w:p w14:paraId="46FEB75E" w14:textId="77777777" w:rsidR="005F70CF" w:rsidRPr="005F70CF" w:rsidRDefault="005F70CF" w:rsidP="005F70CF">
            <w:pPr>
              <w:rPr>
                <w:lang w:val="en-US"/>
              </w:rPr>
            </w:pPr>
          </w:p>
          <w:p w14:paraId="34CD73FB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def </w:t>
            </w:r>
            <w:proofErr w:type="spellStart"/>
            <w:r w:rsidRPr="005F70CF">
              <w:rPr>
                <w:lang w:val="en-US"/>
              </w:rPr>
              <w:t>check_</w:t>
            </w:r>
            <w:proofErr w:type="gramStart"/>
            <w:r w:rsidRPr="005F70CF">
              <w:rPr>
                <w:lang w:val="en-US"/>
              </w:rPr>
              <w:t>collision</w:t>
            </w:r>
            <w:proofErr w:type="spellEnd"/>
            <w:r w:rsidRPr="005F70CF">
              <w:rPr>
                <w:lang w:val="en-US"/>
              </w:rPr>
              <w:t>(</w:t>
            </w:r>
            <w:proofErr w:type="gramEnd"/>
            <w:r w:rsidRPr="005F70CF">
              <w:rPr>
                <w:lang w:val="en-US"/>
              </w:rPr>
              <w:t>self, surface):</w:t>
            </w:r>
          </w:p>
          <w:p w14:paraId="48E72E10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</w:t>
            </w:r>
            <w:proofErr w:type="spellStart"/>
            <w:r w:rsidRPr="005F70CF">
              <w:rPr>
                <w:lang w:val="en-US"/>
              </w:rPr>
              <w:t>ground_y</w:t>
            </w:r>
            <w:proofErr w:type="spellEnd"/>
            <w:r w:rsidRPr="005F70CF">
              <w:rPr>
                <w:lang w:val="en-US"/>
              </w:rPr>
              <w:t xml:space="preserve"> = </w:t>
            </w:r>
            <w:proofErr w:type="spellStart"/>
            <w:r w:rsidRPr="005F70CF">
              <w:rPr>
                <w:lang w:val="en-US"/>
              </w:rPr>
              <w:t>surface.get_y</w:t>
            </w:r>
            <w:proofErr w:type="spellEnd"/>
            <w:r w:rsidRPr="005F70CF">
              <w:rPr>
                <w:lang w:val="en-US"/>
              </w:rPr>
              <w:t>(</w:t>
            </w:r>
            <w:proofErr w:type="spellStart"/>
            <w:r w:rsidRPr="005F70CF">
              <w:rPr>
                <w:lang w:val="en-US"/>
              </w:rPr>
              <w:t>self.x</w:t>
            </w:r>
            <w:proofErr w:type="spellEnd"/>
            <w:r w:rsidRPr="005F70CF">
              <w:rPr>
                <w:lang w:val="en-US"/>
              </w:rPr>
              <w:t>)</w:t>
            </w:r>
          </w:p>
          <w:p w14:paraId="67DEF965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if </w:t>
            </w:r>
            <w:proofErr w:type="spellStart"/>
            <w:proofErr w:type="gramStart"/>
            <w:r w:rsidRPr="005F70CF">
              <w:rPr>
                <w:lang w:val="en-US"/>
              </w:rPr>
              <w:t>self.y</w:t>
            </w:r>
            <w:proofErr w:type="spellEnd"/>
            <w:proofErr w:type="gramEnd"/>
            <w:r w:rsidRPr="005F70CF">
              <w:rPr>
                <w:lang w:val="en-US"/>
              </w:rPr>
              <w:t xml:space="preserve"> - </w:t>
            </w:r>
            <w:proofErr w:type="spellStart"/>
            <w:r w:rsidRPr="005F70CF">
              <w:rPr>
                <w:lang w:val="en-US"/>
              </w:rPr>
              <w:t>self.radius</w:t>
            </w:r>
            <w:proofErr w:type="spellEnd"/>
            <w:r w:rsidRPr="005F70CF">
              <w:rPr>
                <w:lang w:val="en-US"/>
              </w:rPr>
              <w:t xml:space="preserve"> &lt;= </w:t>
            </w:r>
            <w:proofErr w:type="spellStart"/>
            <w:r w:rsidRPr="005F70CF">
              <w:rPr>
                <w:lang w:val="en-US"/>
              </w:rPr>
              <w:t>ground_y</w:t>
            </w:r>
            <w:proofErr w:type="spellEnd"/>
            <w:r w:rsidRPr="005F70CF">
              <w:rPr>
                <w:lang w:val="en-US"/>
              </w:rPr>
              <w:t>:</w:t>
            </w:r>
          </w:p>
          <w:p w14:paraId="701292DF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    </w:t>
            </w:r>
            <w:proofErr w:type="spellStart"/>
            <w:proofErr w:type="gramStart"/>
            <w:r w:rsidRPr="005F70CF">
              <w:rPr>
                <w:lang w:val="en-US"/>
              </w:rPr>
              <w:t>self.y</w:t>
            </w:r>
            <w:proofErr w:type="spellEnd"/>
            <w:proofErr w:type="gramEnd"/>
            <w:r w:rsidRPr="005F70CF">
              <w:rPr>
                <w:lang w:val="en-US"/>
              </w:rPr>
              <w:t xml:space="preserve"> = </w:t>
            </w:r>
            <w:proofErr w:type="spellStart"/>
            <w:r w:rsidRPr="005F70CF">
              <w:rPr>
                <w:lang w:val="en-US"/>
              </w:rPr>
              <w:t>ground_y</w:t>
            </w:r>
            <w:proofErr w:type="spellEnd"/>
            <w:r w:rsidRPr="005F70CF">
              <w:rPr>
                <w:lang w:val="en-US"/>
              </w:rPr>
              <w:t xml:space="preserve"> + </w:t>
            </w:r>
            <w:proofErr w:type="spellStart"/>
            <w:r w:rsidRPr="005F70CF">
              <w:rPr>
                <w:lang w:val="en-US"/>
              </w:rPr>
              <w:t>self.radius</w:t>
            </w:r>
            <w:proofErr w:type="spellEnd"/>
          </w:p>
          <w:p w14:paraId="13996688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lastRenderedPageBreak/>
              <w:t xml:space="preserve">            </w:t>
            </w:r>
            <w:proofErr w:type="spellStart"/>
            <w:r w:rsidRPr="005F70CF">
              <w:rPr>
                <w:lang w:val="en-US"/>
              </w:rPr>
              <w:t>normal_angle</w:t>
            </w:r>
            <w:proofErr w:type="spellEnd"/>
            <w:r w:rsidRPr="005F70CF">
              <w:rPr>
                <w:lang w:val="en-US"/>
              </w:rPr>
              <w:t xml:space="preserve"> = </w:t>
            </w:r>
            <w:proofErr w:type="spellStart"/>
            <w:r w:rsidRPr="005F70CF">
              <w:rPr>
                <w:lang w:val="en-US"/>
              </w:rPr>
              <w:t>surface.get_normal_angle</w:t>
            </w:r>
            <w:proofErr w:type="spellEnd"/>
            <w:r w:rsidRPr="005F70CF">
              <w:rPr>
                <w:lang w:val="en-US"/>
              </w:rPr>
              <w:t>(</w:t>
            </w:r>
            <w:proofErr w:type="spellStart"/>
            <w:r w:rsidRPr="005F70CF">
              <w:rPr>
                <w:lang w:val="en-US"/>
              </w:rPr>
              <w:t>self.x</w:t>
            </w:r>
            <w:proofErr w:type="spellEnd"/>
            <w:r w:rsidRPr="005F70CF">
              <w:rPr>
                <w:lang w:val="en-US"/>
              </w:rPr>
              <w:t>)</w:t>
            </w:r>
          </w:p>
          <w:p w14:paraId="7EFF2A12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    </w:t>
            </w:r>
            <w:proofErr w:type="spellStart"/>
            <w:proofErr w:type="gramStart"/>
            <w:r w:rsidRPr="005F70CF">
              <w:rPr>
                <w:lang w:val="en-US"/>
              </w:rPr>
              <w:t>self.bounce</w:t>
            </w:r>
            <w:proofErr w:type="spellEnd"/>
            <w:proofErr w:type="gramEnd"/>
            <w:r w:rsidRPr="005F70CF">
              <w:rPr>
                <w:lang w:val="en-US"/>
              </w:rPr>
              <w:t>(</w:t>
            </w:r>
            <w:proofErr w:type="spellStart"/>
            <w:r w:rsidRPr="005F70CF">
              <w:rPr>
                <w:lang w:val="en-US"/>
              </w:rPr>
              <w:t>normal_angle</w:t>
            </w:r>
            <w:proofErr w:type="spellEnd"/>
            <w:r w:rsidRPr="005F70CF">
              <w:rPr>
                <w:lang w:val="en-US"/>
              </w:rPr>
              <w:t>)</w:t>
            </w:r>
          </w:p>
          <w:p w14:paraId="1DFDFD5C" w14:textId="77777777" w:rsidR="005F70CF" w:rsidRPr="005F70CF" w:rsidRDefault="005F70CF" w:rsidP="005F70CF">
            <w:pPr>
              <w:rPr>
                <w:lang w:val="en-US"/>
              </w:rPr>
            </w:pPr>
          </w:p>
          <w:p w14:paraId="33ED7FF9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# </w:t>
            </w:r>
            <w:proofErr w:type="spellStart"/>
            <w:r w:rsidRPr="005F70CF">
              <w:rPr>
                <w:lang w:val="en-US"/>
              </w:rPr>
              <w:t>Відбиття</w:t>
            </w:r>
            <w:proofErr w:type="spellEnd"/>
            <w:r w:rsidRPr="005F70CF">
              <w:rPr>
                <w:lang w:val="en-US"/>
              </w:rPr>
              <w:t xml:space="preserve"> </w:t>
            </w:r>
            <w:proofErr w:type="spellStart"/>
            <w:r w:rsidRPr="005F70CF">
              <w:rPr>
                <w:lang w:val="en-US"/>
              </w:rPr>
              <w:t>від</w:t>
            </w:r>
            <w:proofErr w:type="spellEnd"/>
            <w:r w:rsidRPr="005F70CF">
              <w:rPr>
                <w:lang w:val="en-US"/>
              </w:rPr>
              <w:t xml:space="preserve"> </w:t>
            </w:r>
            <w:proofErr w:type="spellStart"/>
            <w:r w:rsidRPr="005F70CF">
              <w:rPr>
                <w:lang w:val="en-US"/>
              </w:rPr>
              <w:t>лівої</w:t>
            </w:r>
            <w:proofErr w:type="spellEnd"/>
            <w:r w:rsidRPr="005F70CF">
              <w:rPr>
                <w:lang w:val="en-US"/>
              </w:rPr>
              <w:t xml:space="preserve"> </w:t>
            </w:r>
            <w:proofErr w:type="spellStart"/>
            <w:r w:rsidRPr="005F70CF">
              <w:rPr>
                <w:lang w:val="en-US"/>
              </w:rPr>
              <w:t>та</w:t>
            </w:r>
            <w:proofErr w:type="spellEnd"/>
            <w:r w:rsidRPr="005F70CF">
              <w:rPr>
                <w:lang w:val="en-US"/>
              </w:rPr>
              <w:t xml:space="preserve"> </w:t>
            </w:r>
            <w:proofErr w:type="spellStart"/>
            <w:r w:rsidRPr="005F70CF">
              <w:rPr>
                <w:lang w:val="en-US"/>
              </w:rPr>
              <w:t>правої</w:t>
            </w:r>
            <w:proofErr w:type="spellEnd"/>
            <w:r w:rsidRPr="005F70CF">
              <w:rPr>
                <w:lang w:val="en-US"/>
              </w:rPr>
              <w:t xml:space="preserve"> </w:t>
            </w:r>
            <w:proofErr w:type="spellStart"/>
            <w:r w:rsidRPr="005F70CF">
              <w:rPr>
                <w:lang w:val="en-US"/>
              </w:rPr>
              <w:t>стін</w:t>
            </w:r>
            <w:proofErr w:type="spellEnd"/>
            <w:r w:rsidRPr="005F70CF">
              <w:rPr>
                <w:lang w:val="en-US"/>
              </w:rPr>
              <w:t xml:space="preserve"> </w:t>
            </w:r>
            <w:proofErr w:type="spellStart"/>
            <w:r w:rsidRPr="005F70CF">
              <w:rPr>
                <w:lang w:val="en-US"/>
              </w:rPr>
              <w:t>екрану</w:t>
            </w:r>
            <w:proofErr w:type="spellEnd"/>
          </w:p>
          <w:p w14:paraId="39534D39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if </w:t>
            </w:r>
            <w:proofErr w:type="spellStart"/>
            <w:r w:rsidRPr="005F70CF">
              <w:rPr>
                <w:lang w:val="en-US"/>
              </w:rPr>
              <w:t>self.x</w:t>
            </w:r>
            <w:proofErr w:type="spellEnd"/>
            <w:r w:rsidRPr="005F70CF">
              <w:rPr>
                <w:lang w:val="en-US"/>
              </w:rPr>
              <w:t xml:space="preserve"> + </w:t>
            </w:r>
            <w:proofErr w:type="spellStart"/>
            <w:proofErr w:type="gramStart"/>
            <w:r w:rsidRPr="005F70CF">
              <w:rPr>
                <w:lang w:val="en-US"/>
              </w:rPr>
              <w:t>self.radius</w:t>
            </w:r>
            <w:proofErr w:type="spellEnd"/>
            <w:proofErr w:type="gramEnd"/>
            <w:r w:rsidRPr="005F70CF">
              <w:rPr>
                <w:lang w:val="en-US"/>
              </w:rPr>
              <w:t xml:space="preserve"> &gt;= 600 or </w:t>
            </w:r>
            <w:proofErr w:type="spellStart"/>
            <w:r w:rsidRPr="005F70CF">
              <w:rPr>
                <w:lang w:val="en-US"/>
              </w:rPr>
              <w:t>self.x</w:t>
            </w:r>
            <w:proofErr w:type="spellEnd"/>
            <w:r w:rsidRPr="005F70CF">
              <w:rPr>
                <w:lang w:val="en-US"/>
              </w:rPr>
              <w:t xml:space="preserve"> - </w:t>
            </w:r>
            <w:proofErr w:type="spellStart"/>
            <w:r w:rsidRPr="005F70CF">
              <w:rPr>
                <w:lang w:val="en-US"/>
              </w:rPr>
              <w:t>self.radius</w:t>
            </w:r>
            <w:proofErr w:type="spellEnd"/>
            <w:r w:rsidRPr="005F70CF">
              <w:rPr>
                <w:lang w:val="en-US"/>
              </w:rPr>
              <w:t xml:space="preserve"> &lt;= -600:</w:t>
            </w:r>
          </w:p>
          <w:p w14:paraId="4BC64E69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    </w:t>
            </w:r>
            <w:proofErr w:type="spellStart"/>
            <w:proofErr w:type="gramStart"/>
            <w:r w:rsidRPr="005F70CF">
              <w:rPr>
                <w:lang w:val="en-US"/>
              </w:rPr>
              <w:t>self.vx</w:t>
            </w:r>
            <w:proofErr w:type="spellEnd"/>
            <w:proofErr w:type="gramEnd"/>
            <w:r w:rsidRPr="005F70CF">
              <w:rPr>
                <w:lang w:val="en-US"/>
              </w:rPr>
              <w:t xml:space="preserve"> = -</w:t>
            </w:r>
            <w:proofErr w:type="spellStart"/>
            <w:r w:rsidRPr="005F70CF">
              <w:rPr>
                <w:lang w:val="en-US"/>
              </w:rPr>
              <w:t>self.vx</w:t>
            </w:r>
            <w:proofErr w:type="spellEnd"/>
            <w:r w:rsidRPr="005F70CF">
              <w:rPr>
                <w:lang w:val="en-US"/>
              </w:rPr>
              <w:t xml:space="preserve"> * 0.95</w:t>
            </w:r>
          </w:p>
          <w:p w14:paraId="11BAEFA8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    </w:t>
            </w:r>
            <w:proofErr w:type="spellStart"/>
            <w:r w:rsidRPr="005F70CF">
              <w:rPr>
                <w:lang w:val="en-US"/>
              </w:rPr>
              <w:t>self.x</w:t>
            </w:r>
            <w:proofErr w:type="spellEnd"/>
            <w:r w:rsidRPr="005F70CF">
              <w:rPr>
                <w:lang w:val="en-US"/>
              </w:rPr>
              <w:t xml:space="preserve"> = </w:t>
            </w:r>
            <w:proofErr w:type="gramStart"/>
            <w:r w:rsidRPr="005F70CF">
              <w:rPr>
                <w:lang w:val="en-US"/>
              </w:rPr>
              <w:t>max(</w:t>
            </w:r>
            <w:proofErr w:type="gramEnd"/>
            <w:r w:rsidRPr="005F70CF">
              <w:rPr>
                <w:lang w:val="en-US"/>
              </w:rPr>
              <w:t>min(</w:t>
            </w:r>
            <w:proofErr w:type="spellStart"/>
            <w:r w:rsidRPr="005F70CF">
              <w:rPr>
                <w:lang w:val="en-US"/>
              </w:rPr>
              <w:t>self.x</w:t>
            </w:r>
            <w:proofErr w:type="spellEnd"/>
            <w:r w:rsidRPr="005F70CF">
              <w:rPr>
                <w:lang w:val="en-US"/>
              </w:rPr>
              <w:t xml:space="preserve">, 600 - </w:t>
            </w:r>
            <w:proofErr w:type="spellStart"/>
            <w:r w:rsidRPr="005F70CF">
              <w:rPr>
                <w:lang w:val="en-US"/>
              </w:rPr>
              <w:t>self.radius</w:t>
            </w:r>
            <w:proofErr w:type="spellEnd"/>
            <w:r w:rsidRPr="005F70CF">
              <w:rPr>
                <w:lang w:val="en-US"/>
              </w:rPr>
              <w:t xml:space="preserve">), -600 + </w:t>
            </w:r>
            <w:proofErr w:type="spellStart"/>
            <w:r w:rsidRPr="005F70CF">
              <w:rPr>
                <w:lang w:val="en-US"/>
              </w:rPr>
              <w:t>self.radius</w:t>
            </w:r>
            <w:proofErr w:type="spellEnd"/>
            <w:r w:rsidRPr="005F70CF">
              <w:rPr>
                <w:lang w:val="en-US"/>
              </w:rPr>
              <w:t>)</w:t>
            </w:r>
          </w:p>
          <w:p w14:paraId="4B88CDE2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</w:t>
            </w:r>
          </w:p>
          <w:p w14:paraId="5A4F2660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for line in lines:</w:t>
            </w:r>
          </w:p>
          <w:p w14:paraId="29801176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    if </w:t>
            </w:r>
            <w:proofErr w:type="spellStart"/>
            <w:proofErr w:type="gramStart"/>
            <w:r w:rsidRPr="005F70CF">
              <w:rPr>
                <w:lang w:val="en-US"/>
              </w:rPr>
              <w:t>self.line</w:t>
            </w:r>
            <w:proofErr w:type="gramEnd"/>
            <w:r w:rsidRPr="005F70CF">
              <w:rPr>
                <w:lang w:val="en-US"/>
              </w:rPr>
              <w:t>_collision</w:t>
            </w:r>
            <w:proofErr w:type="spellEnd"/>
            <w:r w:rsidRPr="005F70CF">
              <w:rPr>
                <w:lang w:val="en-US"/>
              </w:rPr>
              <w:t>(line):</w:t>
            </w:r>
          </w:p>
          <w:p w14:paraId="312A9484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        </w:t>
            </w:r>
            <w:proofErr w:type="spellStart"/>
            <w:r w:rsidRPr="005F70CF">
              <w:rPr>
                <w:lang w:val="en-US"/>
              </w:rPr>
              <w:t>normal_angle</w:t>
            </w:r>
            <w:proofErr w:type="spellEnd"/>
            <w:r w:rsidRPr="005F70CF">
              <w:rPr>
                <w:lang w:val="en-US"/>
              </w:rPr>
              <w:t xml:space="preserve"> = </w:t>
            </w:r>
            <w:proofErr w:type="spellStart"/>
            <w:r w:rsidRPr="005F70CF">
              <w:rPr>
                <w:lang w:val="en-US"/>
              </w:rPr>
              <w:t>self.get_line_normal_angle</w:t>
            </w:r>
            <w:proofErr w:type="spellEnd"/>
            <w:r w:rsidRPr="005F70CF">
              <w:rPr>
                <w:lang w:val="en-US"/>
              </w:rPr>
              <w:t>(line)</w:t>
            </w:r>
          </w:p>
          <w:p w14:paraId="49904BB8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        </w:t>
            </w:r>
            <w:proofErr w:type="spellStart"/>
            <w:proofErr w:type="gramStart"/>
            <w:r w:rsidRPr="005F70CF">
              <w:rPr>
                <w:lang w:val="en-US"/>
              </w:rPr>
              <w:t>self.bounce</w:t>
            </w:r>
            <w:proofErr w:type="spellEnd"/>
            <w:proofErr w:type="gramEnd"/>
            <w:r w:rsidRPr="005F70CF">
              <w:rPr>
                <w:lang w:val="en-US"/>
              </w:rPr>
              <w:t>(</w:t>
            </w:r>
            <w:proofErr w:type="spellStart"/>
            <w:r w:rsidRPr="005F70CF">
              <w:rPr>
                <w:lang w:val="en-US"/>
              </w:rPr>
              <w:t>normal_angle</w:t>
            </w:r>
            <w:proofErr w:type="spellEnd"/>
            <w:r w:rsidRPr="005F70CF">
              <w:rPr>
                <w:lang w:val="en-US"/>
              </w:rPr>
              <w:t>)</w:t>
            </w:r>
          </w:p>
          <w:p w14:paraId="3FB59B6C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        break</w:t>
            </w:r>
          </w:p>
          <w:p w14:paraId="35186650" w14:textId="77777777" w:rsidR="005F70CF" w:rsidRPr="005F70CF" w:rsidRDefault="005F70CF" w:rsidP="005F70CF">
            <w:pPr>
              <w:rPr>
                <w:lang w:val="en-US"/>
              </w:rPr>
            </w:pPr>
          </w:p>
          <w:p w14:paraId="0419CA02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def </w:t>
            </w:r>
            <w:proofErr w:type="spellStart"/>
            <w:r w:rsidRPr="005F70CF">
              <w:rPr>
                <w:lang w:val="en-US"/>
              </w:rPr>
              <w:t>line_</w:t>
            </w:r>
            <w:proofErr w:type="gramStart"/>
            <w:r w:rsidRPr="005F70CF">
              <w:rPr>
                <w:lang w:val="en-US"/>
              </w:rPr>
              <w:t>collision</w:t>
            </w:r>
            <w:proofErr w:type="spellEnd"/>
            <w:r w:rsidRPr="005F70CF">
              <w:rPr>
                <w:lang w:val="en-US"/>
              </w:rPr>
              <w:t>(</w:t>
            </w:r>
            <w:proofErr w:type="gramEnd"/>
            <w:r w:rsidRPr="005F70CF">
              <w:rPr>
                <w:lang w:val="en-US"/>
              </w:rPr>
              <w:t>self, line):</w:t>
            </w:r>
          </w:p>
          <w:p w14:paraId="6C675204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# Compute the closest point on the line segment to the ball center</w:t>
            </w:r>
          </w:p>
          <w:p w14:paraId="52C2527F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</w:t>
            </w:r>
            <w:proofErr w:type="spellStart"/>
            <w:r w:rsidRPr="005F70CF">
              <w:rPr>
                <w:lang w:val="en-US"/>
              </w:rPr>
              <w:t>line_vec</w:t>
            </w:r>
            <w:proofErr w:type="spellEnd"/>
            <w:r w:rsidRPr="005F70CF">
              <w:rPr>
                <w:lang w:val="en-US"/>
              </w:rPr>
              <w:t xml:space="preserve"> = (line.x2 - line.x1, </w:t>
            </w:r>
            <w:proofErr w:type="gramStart"/>
            <w:r w:rsidRPr="005F70CF">
              <w:rPr>
                <w:lang w:val="en-US"/>
              </w:rPr>
              <w:t>line.y</w:t>
            </w:r>
            <w:proofErr w:type="gramEnd"/>
            <w:r w:rsidRPr="005F70CF">
              <w:rPr>
                <w:lang w:val="en-US"/>
              </w:rPr>
              <w:t>2 - line.y1)</w:t>
            </w:r>
          </w:p>
          <w:p w14:paraId="03E3B379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</w:t>
            </w:r>
            <w:proofErr w:type="spellStart"/>
            <w:r w:rsidRPr="005F70CF">
              <w:rPr>
                <w:lang w:val="en-US"/>
              </w:rPr>
              <w:t>pnt_vec</w:t>
            </w:r>
            <w:proofErr w:type="spellEnd"/>
            <w:r w:rsidRPr="005F70CF">
              <w:rPr>
                <w:lang w:val="en-US"/>
              </w:rPr>
              <w:t xml:space="preserve"> = (</w:t>
            </w:r>
            <w:proofErr w:type="spellStart"/>
            <w:r w:rsidRPr="005F70CF">
              <w:rPr>
                <w:lang w:val="en-US"/>
              </w:rPr>
              <w:t>self.x</w:t>
            </w:r>
            <w:proofErr w:type="spellEnd"/>
            <w:r w:rsidRPr="005F70CF">
              <w:rPr>
                <w:lang w:val="en-US"/>
              </w:rPr>
              <w:t xml:space="preserve"> - line.x1, </w:t>
            </w:r>
            <w:proofErr w:type="spellStart"/>
            <w:proofErr w:type="gramStart"/>
            <w:r w:rsidRPr="005F70CF">
              <w:rPr>
                <w:lang w:val="en-US"/>
              </w:rPr>
              <w:t>self.y</w:t>
            </w:r>
            <w:proofErr w:type="spellEnd"/>
            <w:proofErr w:type="gramEnd"/>
            <w:r w:rsidRPr="005F70CF">
              <w:rPr>
                <w:lang w:val="en-US"/>
              </w:rPr>
              <w:t xml:space="preserve"> - line.y1)</w:t>
            </w:r>
          </w:p>
          <w:p w14:paraId="5168DA8F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</w:t>
            </w:r>
            <w:proofErr w:type="spellStart"/>
            <w:r w:rsidRPr="005F70CF">
              <w:rPr>
                <w:lang w:val="en-US"/>
              </w:rPr>
              <w:t>line_len</w:t>
            </w:r>
            <w:proofErr w:type="spellEnd"/>
            <w:r w:rsidRPr="005F70CF">
              <w:rPr>
                <w:lang w:val="en-US"/>
              </w:rPr>
              <w:t xml:space="preserve"> = </w:t>
            </w:r>
            <w:proofErr w:type="spellStart"/>
            <w:proofErr w:type="gramStart"/>
            <w:r w:rsidRPr="005F70CF">
              <w:rPr>
                <w:lang w:val="en-US"/>
              </w:rPr>
              <w:t>math.sqrt</w:t>
            </w:r>
            <w:proofErr w:type="spellEnd"/>
            <w:proofErr w:type="gramEnd"/>
            <w:r w:rsidRPr="005F70CF">
              <w:rPr>
                <w:lang w:val="en-US"/>
              </w:rPr>
              <w:t>(</w:t>
            </w:r>
            <w:proofErr w:type="spellStart"/>
            <w:r w:rsidRPr="005F70CF">
              <w:rPr>
                <w:lang w:val="en-US"/>
              </w:rPr>
              <w:t>line_vec</w:t>
            </w:r>
            <w:proofErr w:type="spellEnd"/>
            <w:r w:rsidRPr="005F70CF">
              <w:rPr>
                <w:lang w:val="en-US"/>
              </w:rPr>
              <w:t xml:space="preserve">[0]**2 + </w:t>
            </w:r>
            <w:proofErr w:type="spellStart"/>
            <w:r w:rsidRPr="005F70CF">
              <w:rPr>
                <w:lang w:val="en-US"/>
              </w:rPr>
              <w:t>line_vec</w:t>
            </w:r>
            <w:proofErr w:type="spellEnd"/>
            <w:r w:rsidRPr="005F70CF">
              <w:rPr>
                <w:lang w:val="en-US"/>
              </w:rPr>
              <w:t>[1]**2)</w:t>
            </w:r>
          </w:p>
          <w:p w14:paraId="3E95833B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</w:t>
            </w:r>
            <w:proofErr w:type="spellStart"/>
            <w:r w:rsidRPr="005F70CF">
              <w:rPr>
                <w:lang w:val="en-US"/>
              </w:rPr>
              <w:t>line_unitvec</w:t>
            </w:r>
            <w:proofErr w:type="spellEnd"/>
            <w:r w:rsidRPr="005F70CF">
              <w:rPr>
                <w:lang w:val="en-US"/>
              </w:rPr>
              <w:t xml:space="preserve"> = (</w:t>
            </w:r>
            <w:proofErr w:type="spellStart"/>
            <w:r w:rsidRPr="005F70CF">
              <w:rPr>
                <w:lang w:val="en-US"/>
              </w:rPr>
              <w:t>line_</w:t>
            </w:r>
            <w:proofErr w:type="gramStart"/>
            <w:r w:rsidRPr="005F70CF">
              <w:rPr>
                <w:lang w:val="en-US"/>
              </w:rPr>
              <w:t>vec</w:t>
            </w:r>
            <w:proofErr w:type="spellEnd"/>
            <w:r w:rsidRPr="005F70CF">
              <w:rPr>
                <w:lang w:val="en-US"/>
              </w:rPr>
              <w:t>[</w:t>
            </w:r>
            <w:proofErr w:type="gramEnd"/>
            <w:r w:rsidRPr="005F70CF">
              <w:rPr>
                <w:lang w:val="en-US"/>
              </w:rPr>
              <w:t xml:space="preserve">0] / </w:t>
            </w:r>
            <w:proofErr w:type="spellStart"/>
            <w:r w:rsidRPr="005F70CF">
              <w:rPr>
                <w:lang w:val="en-US"/>
              </w:rPr>
              <w:t>line_len</w:t>
            </w:r>
            <w:proofErr w:type="spellEnd"/>
            <w:r w:rsidRPr="005F70CF">
              <w:rPr>
                <w:lang w:val="en-US"/>
              </w:rPr>
              <w:t xml:space="preserve">, </w:t>
            </w:r>
            <w:proofErr w:type="spellStart"/>
            <w:r w:rsidRPr="005F70CF">
              <w:rPr>
                <w:lang w:val="en-US"/>
              </w:rPr>
              <w:t>line_vec</w:t>
            </w:r>
            <w:proofErr w:type="spellEnd"/>
            <w:r w:rsidRPr="005F70CF">
              <w:rPr>
                <w:lang w:val="en-US"/>
              </w:rPr>
              <w:t xml:space="preserve">[1] / </w:t>
            </w:r>
            <w:proofErr w:type="spellStart"/>
            <w:r w:rsidRPr="005F70CF">
              <w:rPr>
                <w:lang w:val="en-US"/>
              </w:rPr>
              <w:t>line_len</w:t>
            </w:r>
            <w:proofErr w:type="spellEnd"/>
            <w:r w:rsidRPr="005F70CF">
              <w:rPr>
                <w:lang w:val="en-US"/>
              </w:rPr>
              <w:t>)</w:t>
            </w:r>
          </w:p>
          <w:p w14:paraId="08D83BC3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</w:t>
            </w:r>
            <w:proofErr w:type="spellStart"/>
            <w:r w:rsidRPr="005F70CF">
              <w:rPr>
                <w:lang w:val="en-US"/>
              </w:rPr>
              <w:t>proj_len</w:t>
            </w:r>
            <w:proofErr w:type="spellEnd"/>
            <w:r w:rsidRPr="005F70CF">
              <w:rPr>
                <w:lang w:val="en-US"/>
              </w:rPr>
              <w:t xml:space="preserve"> = </w:t>
            </w:r>
            <w:proofErr w:type="spellStart"/>
            <w:r w:rsidRPr="005F70CF">
              <w:rPr>
                <w:lang w:val="en-US"/>
              </w:rPr>
              <w:t>pnt_</w:t>
            </w:r>
            <w:proofErr w:type="gramStart"/>
            <w:r w:rsidRPr="005F70CF">
              <w:rPr>
                <w:lang w:val="en-US"/>
              </w:rPr>
              <w:t>vec</w:t>
            </w:r>
            <w:proofErr w:type="spellEnd"/>
            <w:r w:rsidRPr="005F70CF">
              <w:rPr>
                <w:lang w:val="en-US"/>
              </w:rPr>
              <w:t>[</w:t>
            </w:r>
            <w:proofErr w:type="gramEnd"/>
            <w:r w:rsidRPr="005F70CF">
              <w:rPr>
                <w:lang w:val="en-US"/>
              </w:rPr>
              <w:t xml:space="preserve">0] * </w:t>
            </w:r>
            <w:proofErr w:type="spellStart"/>
            <w:r w:rsidRPr="005F70CF">
              <w:rPr>
                <w:lang w:val="en-US"/>
              </w:rPr>
              <w:t>line_unitvec</w:t>
            </w:r>
            <w:proofErr w:type="spellEnd"/>
            <w:r w:rsidRPr="005F70CF">
              <w:rPr>
                <w:lang w:val="en-US"/>
              </w:rPr>
              <w:t xml:space="preserve">[0] + </w:t>
            </w:r>
            <w:proofErr w:type="spellStart"/>
            <w:r w:rsidRPr="005F70CF">
              <w:rPr>
                <w:lang w:val="en-US"/>
              </w:rPr>
              <w:t>pnt_vec</w:t>
            </w:r>
            <w:proofErr w:type="spellEnd"/>
            <w:r w:rsidRPr="005F70CF">
              <w:rPr>
                <w:lang w:val="en-US"/>
              </w:rPr>
              <w:t xml:space="preserve">[1] * </w:t>
            </w:r>
            <w:proofErr w:type="spellStart"/>
            <w:r w:rsidRPr="005F70CF">
              <w:rPr>
                <w:lang w:val="en-US"/>
              </w:rPr>
              <w:t>line_unitvec</w:t>
            </w:r>
            <w:proofErr w:type="spellEnd"/>
            <w:r w:rsidRPr="005F70CF">
              <w:rPr>
                <w:lang w:val="en-US"/>
              </w:rPr>
              <w:t>[1]</w:t>
            </w:r>
          </w:p>
          <w:p w14:paraId="6A796CB2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</w:t>
            </w:r>
            <w:proofErr w:type="spellStart"/>
            <w:r w:rsidRPr="005F70CF">
              <w:rPr>
                <w:lang w:val="en-US"/>
              </w:rPr>
              <w:t>closest_pnt</w:t>
            </w:r>
            <w:proofErr w:type="spellEnd"/>
            <w:r w:rsidRPr="005F70CF">
              <w:rPr>
                <w:lang w:val="en-US"/>
              </w:rPr>
              <w:t xml:space="preserve"> = (line.x1 + </w:t>
            </w:r>
            <w:proofErr w:type="spellStart"/>
            <w:r w:rsidRPr="005F70CF">
              <w:rPr>
                <w:lang w:val="en-US"/>
              </w:rPr>
              <w:t>proj_len</w:t>
            </w:r>
            <w:proofErr w:type="spellEnd"/>
            <w:r w:rsidRPr="005F70CF">
              <w:rPr>
                <w:lang w:val="en-US"/>
              </w:rPr>
              <w:t xml:space="preserve"> * </w:t>
            </w:r>
            <w:proofErr w:type="spellStart"/>
            <w:r w:rsidRPr="005F70CF">
              <w:rPr>
                <w:lang w:val="en-US"/>
              </w:rPr>
              <w:t>line_</w:t>
            </w:r>
            <w:proofErr w:type="gramStart"/>
            <w:r w:rsidRPr="005F70CF">
              <w:rPr>
                <w:lang w:val="en-US"/>
              </w:rPr>
              <w:t>unitvec</w:t>
            </w:r>
            <w:proofErr w:type="spellEnd"/>
            <w:r w:rsidRPr="005F70CF">
              <w:rPr>
                <w:lang w:val="en-US"/>
              </w:rPr>
              <w:t>[</w:t>
            </w:r>
            <w:proofErr w:type="gramEnd"/>
            <w:r w:rsidRPr="005F70CF">
              <w:rPr>
                <w:lang w:val="en-US"/>
              </w:rPr>
              <w:t xml:space="preserve">0], line.y1 + </w:t>
            </w:r>
            <w:proofErr w:type="spellStart"/>
            <w:r w:rsidRPr="005F70CF">
              <w:rPr>
                <w:lang w:val="en-US"/>
              </w:rPr>
              <w:t>proj_len</w:t>
            </w:r>
            <w:proofErr w:type="spellEnd"/>
            <w:r w:rsidRPr="005F70CF">
              <w:rPr>
                <w:lang w:val="en-US"/>
              </w:rPr>
              <w:t xml:space="preserve"> * </w:t>
            </w:r>
            <w:proofErr w:type="spellStart"/>
            <w:r w:rsidRPr="005F70CF">
              <w:rPr>
                <w:lang w:val="en-US"/>
              </w:rPr>
              <w:t>line_unitvec</w:t>
            </w:r>
            <w:proofErr w:type="spellEnd"/>
            <w:r w:rsidRPr="005F70CF">
              <w:rPr>
                <w:lang w:val="en-US"/>
              </w:rPr>
              <w:t>[1])</w:t>
            </w:r>
          </w:p>
          <w:p w14:paraId="4F4BE618" w14:textId="77777777" w:rsidR="005F70CF" w:rsidRPr="005F70CF" w:rsidRDefault="005F70CF" w:rsidP="005F70CF">
            <w:pPr>
              <w:rPr>
                <w:lang w:val="en-US"/>
              </w:rPr>
            </w:pPr>
          </w:p>
          <w:p w14:paraId="2DC7031B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# Clamp the closest point to the line segment</w:t>
            </w:r>
          </w:p>
          <w:p w14:paraId="46CEFB39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</w:t>
            </w:r>
            <w:proofErr w:type="spellStart"/>
            <w:r w:rsidRPr="005F70CF">
              <w:rPr>
                <w:lang w:val="en-US"/>
              </w:rPr>
              <w:t>closest_pnt</w:t>
            </w:r>
            <w:proofErr w:type="spellEnd"/>
            <w:r w:rsidRPr="005F70CF">
              <w:rPr>
                <w:lang w:val="en-US"/>
              </w:rPr>
              <w:t xml:space="preserve"> = (max(min(</w:t>
            </w:r>
            <w:proofErr w:type="spellStart"/>
            <w:r w:rsidRPr="005F70CF">
              <w:rPr>
                <w:lang w:val="en-US"/>
              </w:rPr>
              <w:t>closest_</w:t>
            </w:r>
            <w:proofErr w:type="gramStart"/>
            <w:r w:rsidRPr="005F70CF">
              <w:rPr>
                <w:lang w:val="en-US"/>
              </w:rPr>
              <w:t>pnt</w:t>
            </w:r>
            <w:proofErr w:type="spellEnd"/>
            <w:r w:rsidRPr="005F70CF">
              <w:rPr>
                <w:lang w:val="en-US"/>
              </w:rPr>
              <w:t>[</w:t>
            </w:r>
            <w:proofErr w:type="gramEnd"/>
            <w:r w:rsidRPr="005F70CF">
              <w:rPr>
                <w:lang w:val="en-US"/>
              </w:rPr>
              <w:t>0], max(line.x1, line.x2)), min(line.x1, line.x2)),</w:t>
            </w:r>
          </w:p>
          <w:p w14:paraId="0D88A070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               max(min(</w:t>
            </w:r>
            <w:proofErr w:type="spellStart"/>
            <w:r w:rsidRPr="005F70CF">
              <w:rPr>
                <w:lang w:val="en-US"/>
              </w:rPr>
              <w:t>closest_</w:t>
            </w:r>
            <w:proofErr w:type="gramStart"/>
            <w:r w:rsidRPr="005F70CF">
              <w:rPr>
                <w:lang w:val="en-US"/>
              </w:rPr>
              <w:t>pnt</w:t>
            </w:r>
            <w:proofErr w:type="spellEnd"/>
            <w:r w:rsidRPr="005F70CF">
              <w:rPr>
                <w:lang w:val="en-US"/>
              </w:rPr>
              <w:t>[</w:t>
            </w:r>
            <w:proofErr w:type="gramEnd"/>
            <w:r w:rsidRPr="005F70CF">
              <w:rPr>
                <w:lang w:val="en-US"/>
              </w:rPr>
              <w:t>1], max(line.y1, line.y2)), min(line.y1, line.y2)))</w:t>
            </w:r>
          </w:p>
          <w:p w14:paraId="4D7F9D49" w14:textId="77777777" w:rsidR="005F70CF" w:rsidRPr="005F70CF" w:rsidRDefault="005F70CF" w:rsidP="005F70CF">
            <w:pPr>
              <w:rPr>
                <w:lang w:val="en-US"/>
              </w:rPr>
            </w:pPr>
          </w:p>
          <w:p w14:paraId="33C1E6FE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</w:t>
            </w:r>
            <w:proofErr w:type="spellStart"/>
            <w:r w:rsidRPr="005F70CF">
              <w:rPr>
                <w:lang w:val="en-US"/>
              </w:rPr>
              <w:t>dist_to_line</w:t>
            </w:r>
            <w:proofErr w:type="spellEnd"/>
            <w:r w:rsidRPr="005F70CF">
              <w:rPr>
                <w:lang w:val="en-US"/>
              </w:rPr>
              <w:t xml:space="preserve"> = </w:t>
            </w:r>
            <w:proofErr w:type="spellStart"/>
            <w:proofErr w:type="gramStart"/>
            <w:r w:rsidRPr="005F70CF">
              <w:rPr>
                <w:lang w:val="en-US"/>
              </w:rPr>
              <w:t>math.sqrt</w:t>
            </w:r>
            <w:proofErr w:type="spellEnd"/>
            <w:proofErr w:type="gramEnd"/>
            <w:r w:rsidRPr="005F70CF">
              <w:rPr>
                <w:lang w:val="en-US"/>
              </w:rPr>
              <w:t>((</w:t>
            </w:r>
            <w:proofErr w:type="spellStart"/>
            <w:r w:rsidRPr="005F70CF">
              <w:rPr>
                <w:lang w:val="en-US"/>
              </w:rPr>
              <w:t>closest_pnt</w:t>
            </w:r>
            <w:proofErr w:type="spellEnd"/>
            <w:r w:rsidRPr="005F70CF">
              <w:rPr>
                <w:lang w:val="en-US"/>
              </w:rPr>
              <w:t xml:space="preserve">[0] - </w:t>
            </w:r>
            <w:proofErr w:type="spellStart"/>
            <w:r w:rsidRPr="005F70CF">
              <w:rPr>
                <w:lang w:val="en-US"/>
              </w:rPr>
              <w:t>self.x</w:t>
            </w:r>
            <w:proofErr w:type="spellEnd"/>
            <w:r w:rsidRPr="005F70CF">
              <w:rPr>
                <w:lang w:val="en-US"/>
              </w:rPr>
              <w:t>)**2 + (</w:t>
            </w:r>
            <w:proofErr w:type="spellStart"/>
            <w:r w:rsidRPr="005F70CF">
              <w:rPr>
                <w:lang w:val="en-US"/>
              </w:rPr>
              <w:t>closest_pnt</w:t>
            </w:r>
            <w:proofErr w:type="spellEnd"/>
            <w:r w:rsidRPr="005F70CF">
              <w:rPr>
                <w:lang w:val="en-US"/>
              </w:rPr>
              <w:t xml:space="preserve">[1] - </w:t>
            </w:r>
            <w:proofErr w:type="spellStart"/>
            <w:r w:rsidRPr="005F70CF">
              <w:rPr>
                <w:lang w:val="en-US"/>
              </w:rPr>
              <w:t>self.y</w:t>
            </w:r>
            <w:proofErr w:type="spellEnd"/>
            <w:r w:rsidRPr="005F70CF">
              <w:rPr>
                <w:lang w:val="en-US"/>
              </w:rPr>
              <w:t>)**2)</w:t>
            </w:r>
          </w:p>
          <w:p w14:paraId="30C76036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return </w:t>
            </w:r>
            <w:proofErr w:type="spellStart"/>
            <w:r w:rsidRPr="005F70CF">
              <w:rPr>
                <w:lang w:val="en-US"/>
              </w:rPr>
              <w:t>dist_to_line</w:t>
            </w:r>
            <w:proofErr w:type="spellEnd"/>
            <w:r w:rsidRPr="005F70CF">
              <w:rPr>
                <w:lang w:val="en-US"/>
              </w:rPr>
              <w:t xml:space="preserve"> &lt;= </w:t>
            </w:r>
            <w:proofErr w:type="spellStart"/>
            <w:proofErr w:type="gramStart"/>
            <w:r w:rsidRPr="005F70CF">
              <w:rPr>
                <w:lang w:val="en-US"/>
              </w:rPr>
              <w:t>self.radius</w:t>
            </w:r>
            <w:proofErr w:type="spellEnd"/>
            <w:proofErr w:type="gramEnd"/>
          </w:p>
          <w:p w14:paraId="6BC2CB76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</w:t>
            </w:r>
          </w:p>
          <w:p w14:paraId="2B045186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def </w:t>
            </w:r>
            <w:proofErr w:type="spellStart"/>
            <w:r w:rsidRPr="005F70CF">
              <w:rPr>
                <w:lang w:val="en-US"/>
              </w:rPr>
              <w:t>get_line_normal_</w:t>
            </w:r>
            <w:proofErr w:type="gramStart"/>
            <w:r w:rsidRPr="005F70CF">
              <w:rPr>
                <w:lang w:val="en-US"/>
              </w:rPr>
              <w:t>angle</w:t>
            </w:r>
            <w:proofErr w:type="spellEnd"/>
            <w:r w:rsidRPr="005F70CF">
              <w:rPr>
                <w:lang w:val="en-US"/>
              </w:rPr>
              <w:t>(</w:t>
            </w:r>
            <w:proofErr w:type="gramEnd"/>
            <w:r w:rsidRPr="005F70CF">
              <w:rPr>
                <w:lang w:val="en-US"/>
              </w:rPr>
              <w:t>self, line):</w:t>
            </w:r>
          </w:p>
          <w:p w14:paraId="5FB84BA2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</w:t>
            </w:r>
            <w:proofErr w:type="spellStart"/>
            <w:r w:rsidRPr="005F70CF">
              <w:rPr>
                <w:lang w:val="en-US"/>
              </w:rPr>
              <w:t>line_angle</w:t>
            </w:r>
            <w:proofErr w:type="spellEnd"/>
            <w:r w:rsidRPr="005F70CF">
              <w:rPr>
                <w:lang w:val="en-US"/>
              </w:rPr>
              <w:t xml:space="preserve"> = </w:t>
            </w:r>
            <w:proofErr w:type="gramStart"/>
            <w:r w:rsidRPr="005F70CF">
              <w:rPr>
                <w:lang w:val="en-US"/>
              </w:rPr>
              <w:t>math.atan</w:t>
            </w:r>
            <w:proofErr w:type="gramEnd"/>
            <w:r w:rsidRPr="005F70CF">
              <w:rPr>
                <w:lang w:val="en-US"/>
              </w:rPr>
              <w:t>2(line.y2 - line.y1, line.x2 - line.x1)</w:t>
            </w:r>
          </w:p>
          <w:p w14:paraId="3C3A6A68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</w:t>
            </w:r>
            <w:proofErr w:type="spellStart"/>
            <w:r w:rsidRPr="005F70CF">
              <w:rPr>
                <w:lang w:val="en-US"/>
              </w:rPr>
              <w:t>normal_angle</w:t>
            </w:r>
            <w:proofErr w:type="spellEnd"/>
            <w:r w:rsidRPr="005F70CF">
              <w:rPr>
                <w:lang w:val="en-US"/>
              </w:rPr>
              <w:t xml:space="preserve"> = </w:t>
            </w:r>
            <w:proofErr w:type="spellStart"/>
            <w:r w:rsidRPr="005F70CF">
              <w:rPr>
                <w:lang w:val="en-US"/>
              </w:rPr>
              <w:t>line_angle</w:t>
            </w:r>
            <w:proofErr w:type="spellEnd"/>
            <w:r w:rsidRPr="005F70CF">
              <w:rPr>
                <w:lang w:val="en-US"/>
              </w:rPr>
              <w:t xml:space="preserve"> + </w:t>
            </w:r>
            <w:proofErr w:type="spellStart"/>
            <w:r w:rsidRPr="005F70CF">
              <w:rPr>
                <w:lang w:val="en-US"/>
              </w:rPr>
              <w:t>math.pi</w:t>
            </w:r>
            <w:proofErr w:type="spellEnd"/>
            <w:r w:rsidRPr="005F70CF">
              <w:rPr>
                <w:lang w:val="en-US"/>
              </w:rPr>
              <w:t xml:space="preserve"> / 2</w:t>
            </w:r>
          </w:p>
          <w:p w14:paraId="2810E87B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return </w:t>
            </w:r>
            <w:proofErr w:type="spellStart"/>
            <w:r w:rsidRPr="005F70CF">
              <w:rPr>
                <w:lang w:val="en-US"/>
              </w:rPr>
              <w:t>normal_angle</w:t>
            </w:r>
            <w:proofErr w:type="spellEnd"/>
          </w:p>
          <w:p w14:paraId="2BB38236" w14:textId="77777777" w:rsidR="005F70CF" w:rsidRPr="005F70CF" w:rsidRDefault="005F70CF" w:rsidP="005F70CF">
            <w:pPr>
              <w:rPr>
                <w:lang w:val="en-US"/>
              </w:rPr>
            </w:pPr>
          </w:p>
          <w:p w14:paraId="20972F0E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def </w:t>
            </w:r>
            <w:proofErr w:type="gramStart"/>
            <w:r w:rsidRPr="005F70CF">
              <w:rPr>
                <w:lang w:val="en-US"/>
              </w:rPr>
              <w:t>bounce(</w:t>
            </w:r>
            <w:proofErr w:type="gramEnd"/>
            <w:r w:rsidRPr="005F70CF">
              <w:rPr>
                <w:lang w:val="en-US"/>
              </w:rPr>
              <w:t xml:space="preserve">self, </w:t>
            </w:r>
            <w:proofErr w:type="spellStart"/>
            <w:r w:rsidRPr="005F70CF">
              <w:rPr>
                <w:lang w:val="en-US"/>
              </w:rPr>
              <w:t>normal_angle</w:t>
            </w:r>
            <w:proofErr w:type="spellEnd"/>
            <w:r w:rsidRPr="005F70CF">
              <w:rPr>
                <w:lang w:val="en-US"/>
              </w:rPr>
              <w:t>):</w:t>
            </w:r>
          </w:p>
          <w:p w14:paraId="62F4F2F7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speed = </w:t>
            </w:r>
            <w:proofErr w:type="spellStart"/>
            <w:proofErr w:type="gramStart"/>
            <w:r w:rsidRPr="005F70CF">
              <w:rPr>
                <w:lang w:val="en-US"/>
              </w:rPr>
              <w:t>math.sqrt</w:t>
            </w:r>
            <w:proofErr w:type="spellEnd"/>
            <w:proofErr w:type="gramEnd"/>
            <w:r w:rsidRPr="005F70CF">
              <w:rPr>
                <w:lang w:val="en-US"/>
              </w:rPr>
              <w:t>(</w:t>
            </w:r>
            <w:proofErr w:type="spellStart"/>
            <w:r w:rsidRPr="005F70CF">
              <w:rPr>
                <w:lang w:val="en-US"/>
              </w:rPr>
              <w:t>self.vx</w:t>
            </w:r>
            <w:proofErr w:type="spellEnd"/>
            <w:r w:rsidRPr="005F70CF">
              <w:rPr>
                <w:lang w:val="en-US"/>
              </w:rPr>
              <w:t xml:space="preserve">**2 + </w:t>
            </w:r>
            <w:proofErr w:type="spellStart"/>
            <w:r w:rsidRPr="005F70CF">
              <w:rPr>
                <w:lang w:val="en-US"/>
              </w:rPr>
              <w:t>self.vy</w:t>
            </w:r>
            <w:proofErr w:type="spellEnd"/>
            <w:r w:rsidRPr="005F70CF">
              <w:rPr>
                <w:lang w:val="en-US"/>
              </w:rPr>
              <w:t>**2)</w:t>
            </w:r>
          </w:p>
          <w:p w14:paraId="6A19E77D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</w:t>
            </w:r>
            <w:proofErr w:type="spellStart"/>
            <w:r w:rsidRPr="005F70CF">
              <w:rPr>
                <w:lang w:val="en-US"/>
              </w:rPr>
              <w:t>incidence_angle</w:t>
            </w:r>
            <w:proofErr w:type="spellEnd"/>
            <w:r w:rsidRPr="005F70CF">
              <w:rPr>
                <w:lang w:val="en-US"/>
              </w:rPr>
              <w:t xml:space="preserve"> = </w:t>
            </w:r>
            <w:proofErr w:type="gramStart"/>
            <w:r w:rsidRPr="005F70CF">
              <w:rPr>
                <w:lang w:val="en-US"/>
              </w:rPr>
              <w:t>math.atan</w:t>
            </w:r>
            <w:proofErr w:type="gramEnd"/>
            <w:r w:rsidRPr="005F70CF">
              <w:rPr>
                <w:lang w:val="en-US"/>
              </w:rPr>
              <w:t>2(</w:t>
            </w:r>
            <w:proofErr w:type="spellStart"/>
            <w:r w:rsidRPr="005F70CF">
              <w:rPr>
                <w:lang w:val="en-US"/>
              </w:rPr>
              <w:t>self.vy</w:t>
            </w:r>
            <w:proofErr w:type="spellEnd"/>
            <w:r w:rsidRPr="005F70CF">
              <w:rPr>
                <w:lang w:val="en-US"/>
              </w:rPr>
              <w:t xml:space="preserve">, </w:t>
            </w:r>
            <w:proofErr w:type="spellStart"/>
            <w:r w:rsidRPr="005F70CF">
              <w:rPr>
                <w:lang w:val="en-US"/>
              </w:rPr>
              <w:t>self.vx</w:t>
            </w:r>
            <w:proofErr w:type="spellEnd"/>
            <w:r w:rsidRPr="005F70CF">
              <w:rPr>
                <w:lang w:val="en-US"/>
              </w:rPr>
              <w:t>)</w:t>
            </w:r>
          </w:p>
          <w:p w14:paraId="7ED2869D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</w:t>
            </w:r>
            <w:proofErr w:type="spellStart"/>
            <w:r w:rsidRPr="005F70CF">
              <w:rPr>
                <w:lang w:val="en-US"/>
              </w:rPr>
              <w:t>reflection_angle</w:t>
            </w:r>
            <w:proofErr w:type="spellEnd"/>
            <w:r w:rsidRPr="005F70CF">
              <w:rPr>
                <w:lang w:val="en-US"/>
              </w:rPr>
              <w:t xml:space="preserve"> = </w:t>
            </w:r>
            <w:proofErr w:type="spellStart"/>
            <w:r w:rsidRPr="005F70CF">
              <w:rPr>
                <w:lang w:val="en-US"/>
              </w:rPr>
              <w:t>normal_angle</w:t>
            </w:r>
            <w:proofErr w:type="spellEnd"/>
            <w:r w:rsidRPr="005F70CF">
              <w:rPr>
                <w:lang w:val="en-US"/>
              </w:rPr>
              <w:t xml:space="preserve"> + </w:t>
            </w:r>
            <w:proofErr w:type="spellStart"/>
            <w:r w:rsidRPr="005F70CF">
              <w:rPr>
                <w:lang w:val="en-US"/>
              </w:rPr>
              <w:t>incidence_angle</w:t>
            </w:r>
            <w:proofErr w:type="spellEnd"/>
          </w:p>
          <w:p w14:paraId="6D833DED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</w:t>
            </w:r>
            <w:proofErr w:type="spellStart"/>
            <w:proofErr w:type="gramStart"/>
            <w:r w:rsidRPr="005F70CF">
              <w:rPr>
                <w:lang w:val="en-US"/>
              </w:rPr>
              <w:t>self.vx</w:t>
            </w:r>
            <w:proofErr w:type="spellEnd"/>
            <w:proofErr w:type="gramEnd"/>
            <w:r w:rsidRPr="005F70CF">
              <w:rPr>
                <w:lang w:val="en-US"/>
              </w:rPr>
              <w:t xml:space="preserve"> = speed * </w:t>
            </w:r>
            <w:proofErr w:type="spellStart"/>
            <w:r w:rsidRPr="005F70CF">
              <w:rPr>
                <w:lang w:val="en-US"/>
              </w:rPr>
              <w:t>math.cos</w:t>
            </w:r>
            <w:proofErr w:type="spellEnd"/>
            <w:r w:rsidRPr="005F70CF">
              <w:rPr>
                <w:lang w:val="en-US"/>
              </w:rPr>
              <w:t>(</w:t>
            </w:r>
            <w:proofErr w:type="spellStart"/>
            <w:r w:rsidRPr="005F70CF">
              <w:rPr>
                <w:lang w:val="en-US"/>
              </w:rPr>
              <w:t>reflection_angle</w:t>
            </w:r>
            <w:proofErr w:type="spellEnd"/>
            <w:r w:rsidRPr="005F70CF">
              <w:rPr>
                <w:lang w:val="en-US"/>
              </w:rPr>
              <w:t xml:space="preserve">) * 0.9  # </w:t>
            </w:r>
            <w:proofErr w:type="spellStart"/>
            <w:r w:rsidRPr="005F70CF">
              <w:rPr>
                <w:lang w:val="en-US"/>
              </w:rPr>
              <w:t>Зменшення</w:t>
            </w:r>
            <w:proofErr w:type="spellEnd"/>
            <w:r w:rsidRPr="005F70CF">
              <w:rPr>
                <w:lang w:val="en-US"/>
              </w:rPr>
              <w:t xml:space="preserve"> </w:t>
            </w:r>
            <w:proofErr w:type="spellStart"/>
            <w:r w:rsidRPr="005F70CF">
              <w:rPr>
                <w:lang w:val="en-US"/>
              </w:rPr>
              <w:t>швидкості</w:t>
            </w:r>
            <w:proofErr w:type="spellEnd"/>
            <w:r w:rsidRPr="005F70CF">
              <w:rPr>
                <w:lang w:val="en-US"/>
              </w:rPr>
              <w:t xml:space="preserve"> </w:t>
            </w:r>
            <w:proofErr w:type="spellStart"/>
            <w:r w:rsidRPr="005F70CF">
              <w:rPr>
                <w:lang w:val="en-US"/>
              </w:rPr>
              <w:t>для</w:t>
            </w:r>
            <w:proofErr w:type="spellEnd"/>
            <w:r w:rsidRPr="005F70CF">
              <w:rPr>
                <w:lang w:val="en-US"/>
              </w:rPr>
              <w:t xml:space="preserve"> </w:t>
            </w:r>
            <w:proofErr w:type="spellStart"/>
            <w:r w:rsidRPr="005F70CF">
              <w:rPr>
                <w:lang w:val="en-US"/>
              </w:rPr>
              <w:t>врахування</w:t>
            </w:r>
            <w:proofErr w:type="spellEnd"/>
            <w:r w:rsidRPr="005F70CF">
              <w:rPr>
                <w:lang w:val="en-US"/>
              </w:rPr>
              <w:t xml:space="preserve"> </w:t>
            </w:r>
            <w:proofErr w:type="spellStart"/>
            <w:r w:rsidRPr="005F70CF">
              <w:rPr>
                <w:lang w:val="en-US"/>
              </w:rPr>
              <w:t>втрат</w:t>
            </w:r>
            <w:proofErr w:type="spellEnd"/>
            <w:r w:rsidRPr="005F70CF">
              <w:rPr>
                <w:lang w:val="en-US"/>
              </w:rPr>
              <w:t xml:space="preserve"> </w:t>
            </w:r>
            <w:proofErr w:type="spellStart"/>
            <w:r w:rsidRPr="005F70CF">
              <w:rPr>
                <w:lang w:val="en-US"/>
              </w:rPr>
              <w:t>енергії</w:t>
            </w:r>
            <w:proofErr w:type="spellEnd"/>
          </w:p>
          <w:p w14:paraId="5EEBA7E7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</w:t>
            </w:r>
            <w:proofErr w:type="spellStart"/>
            <w:proofErr w:type="gramStart"/>
            <w:r w:rsidRPr="005F70CF">
              <w:rPr>
                <w:lang w:val="en-US"/>
              </w:rPr>
              <w:t>self.vy</w:t>
            </w:r>
            <w:proofErr w:type="spellEnd"/>
            <w:proofErr w:type="gramEnd"/>
            <w:r w:rsidRPr="005F70CF">
              <w:rPr>
                <w:lang w:val="en-US"/>
              </w:rPr>
              <w:t xml:space="preserve"> = speed * </w:t>
            </w:r>
            <w:proofErr w:type="spellStart"/>
            <w:r w:rsidRPr="005F70CF">
              <w:rPr>
                <w:lang w:val="en-US"/>
              </w:rPr>
              <w:t>math.sin</w:t>
            </w:r>
            <w:proofErr w:type="spellEnd"/>
            <w:r w:rsidRPr="005F70CF">
              <w:rPr>
                <w:lang w:val="en-US"/>
              </w:rPr>
              <w:t>(</w:t>
            </w:r>
            <w:proofErr w:type="spellStart"/>
            <w:r w:rsidRPr="005F70CF">
              <w:rPr>
                <w:lang w:val="en-US"/>
              </w:rPr>
              <w:t>reflection_angle</w:t>
            </w:r>
            <w:proofErr w:type="spellEnd"/>
            <w:r w:rsidRPr="005F70CF">
              <w:rPr>
                <w:lang w:val="en-US"/>
              </w:rPr>
              <w:t>) * 0.9</w:t>
            </w:r>
          </w:p>
          <w:p w14:paraId="11953E09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if abs(</w:t>
            </w:r>
            <w:proofErr w:type="spellStart"/>
            <w:proofErr w:type="gramStart"/>
            <w:r w:rsidRPr="005F70CF">
              <w:rPr>
                <w:lang w:val="en-US"/>
              </w:rPr>
              <w:t>self.vx</w:t>
            </w:r>
            <w:proofErr w:type="spellEnd"/>
            <w:proofErr w:type="gramEnd"/>
            <w:r w:rsidRPr="005F70CF">
              <w:rPr>
                <w:lang w:val="en-US"/>
              </w:rPr>
              <w:t xml:space="preserve">) &lt; 0.1:  # </w:t>
            </w:r>
            <w:proofErr w:type="spellStart"/>
            <w:r w:rsidRPr="005F70CF">
              <w:rPr>
                <w:lang w:val="en-US"/>
              </w:rPr>
              <w:t>Зупиняємо</w:t>
            </w:r>
            <w:proofErr w:type="spellEnd"/>
            <w:r w:rsidRPr="005F70CF">
              <w:rPr>
                <w:lang w:val="en-US"/>
              </w:rPr>
              <w:t xml:space="preserve"> </w:t>
            </w:r>
            <w:proofErr w:type="spellStart"/>
            <w:r w:rsidRPr="005F70CF">
              <w:rPr>
                <w:lang w:val="en-US"/>
              </w:rPr>
              <w:t>м'яч</w:t>
            </w:r>
            <w:proofErr w:type="spellEnd"/>
            <w:r w:rsidRPr="005F70CF">
              <w:rPr>
                <w:lang w:val="en-US"/>
              </w:rPr>
              <w:t xml:space="preserve">, </w:t>
            </w:r>
            <w:proofErr w:type="spellStart"/>
            <w:r w:rsidRPr="005F70CF">
              <w:rPr>
                <w:lang w:val="en-US"/>
              </w:rPr>
              <w:t>якщо</w:t>
            </w:r>
            <w:proofErr w:type="spellEnd"/>
            <w:r w:rsidRPr="005F70CF">
              <w:rPr>
                <w:lang w:val="en-US"/>
              </w:rPr>
              <w:t xml:space="preserve"> </w:t>
            </w:r>
            <w:proofErr w:type="spellStart"/>
            <w:r w:rsidRPr="005F70CF">
              <w:rPr>
                <w:lang w:val="en-US"/>
              </w:rPr>
              <w:t>швидкість</w:t>
            </w:r>
            <w:proofErr w:type="spellEnd"/>
            <w:r w:rsidRPr="005F70CF">
              <w:rPr>
                <w:lang w:val="en-US"/>
              </w:rPr>
              <w:t xml:space="preserve"> </w:t>
            </w:r>
            <w:proofErr w:type="spellStart"/>
            <w:r w:rsidRPr="005F70CF">
              <w:rPr>
                <w:lang w:val="en-US"/>
              </w:rPr>
              <w:t>дуже</w:t>
            </w:r>
            <w:proofErr w:type="spellEnd"/>
            <w:r w:rsidRPr="005F70CF">
              <w:rPr>
                <w:lang w:val="en-US"/>
              </w:rPr>
              <w:t xml:space="preserve"> </w:t>
            </w:r>
            <w:proofErr w:type="spellStart"/>
            <w:r w:rsidRPr="005F70CF">
              <w:rPr>
                <w:lang w:val="en-US"/>
              </w:rPr>
              <w:t>мала</w:t>
            </w:r>
            <w:proofErr w:type="spellEnd"/>
          </w:p>
          <w:p w14:paraId="25798F13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    </w:t>
            </w:r>
            <w:proofErr w:type="spellStart"/>
            <w:proofErr w:type="gramStart"/>
            <w:r w:rsidRPr="005F70CF">
              <w:rPr>
                <w:lang w:val="en-US"/>
              </w:rPr>
              <w:t>self.vy</w:t>
            </w:r>
            <w:proofErr w:type="spellEnd"/>
            <w:proofErr w:type="gramEnd"/>
            <w:r w:rsidRPr="005F70CF">
              <w:rPr>
                <w:lang w:val="en-US"/>
              </w:rPr>
              <w:t xml:space="preserve"> = 0</w:t>
            </w:r>
          </w:p>
          <w:p w14:paraId="4372A165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    </w:t>
            </w:r>
            <w:proofErr w:type="spellStart"/>
            <w:proofErr w:type="gramStart"/>
            <w:r w:rsidRPr="005F70CF">
              <w:rPr>
                <w:lang w:val="en-US"/>
              </w:rPr>
              <w:t>self.vx</w:t>
            </w:r>
            <w:proofErr w:type="spellEnd"/>
            <w:proofErr w:type="gramEnd"/>
            <w:r w:rsidRPr="005F70CF">
              <w:rPr>
                <w:lang w:val="en-US"/>
              </w:rPr>
              <w:t xml:space="preserve"> = 0</w:t>
            </w:r>
          </w:p>
          <w:p w14:paraId="1FA68333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    </w:t>
            </w:r>
            <w:proofErr w:type="spellStart"/>
            <w:proofErr w:type="gramStart"/>
            <w:r w:rsidRPr="005F70CF">
              <w:rPr>
                <w:lang w:val="en-US"/>
              </w:rPr>
              <w:t>self.active</w:t>
            </w:r>
            <w:proofErr w:type="spellEnd"/>
            <w:proofErr w:type="gramEnd"/>
            <w:r w:rsidRPr="005F70CF">
              <w:rPr>
                <w:lang w:val="en-US"/>
              </w:rPr>
              <w:t xml:space="preserve"> = False</w:t>
            </w:r>
          </w:p>
          <w:p w14:paraId="68B98BDE" w14:textId="77777777" w:rsidR="006F16F5" w:rsidRDefault="006F16F5" w:rsidP="006F16F5">
            <w:pPr>
              <w:rPr>
                <w:lang w:val="en-US"/>
              </w:rPr>
            </w:pPr>
          </w:p>
          <w:p w14:paraId="4064B645" w14:textId="1579D68A" w:rsidR="006F16F5" w:rsidRPr="006F16F5" w:rsidRDefault="006F16F5" w:rsidP="006F16F5">
            <w:pPr>
              <w:rPr>
                <w:b/>
                <w:bCs/>
                <w:lang w:val="en-US"/>
              </w:rPr>
            </w:pPr>
            <w:r w:rsidRPr="006F16F5">
              <w:rPr>
                <w:b/>
                <w:bCs/>
              </w:rPr>
              <w:t xml:space="preserve">Файл </w:t>
            </w:r>
            <w:r w:rsidRPr="006F16F5">
              <w:rPr>
                <w:b/>
                <w:bCs/>
                <w:lang w:val="en-US"/>
              </w:rPr>
              <w:t>ground.py:</w:t>
            </w:r>
          </w:p>
          <w:p w14:paraId="7F8E1617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>import turtle</w:t>
            </w:r>
          </w:p>
          <w:p w14:paraId="08F27FC6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>import random</w:t>
            </w:r>
          </w:p>
          <w:p w14:paraId="5A1C7584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>import math</w:t>
            </w:r>
          </w:p>
          <w:p w14:paraId="10D537B3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>t = turtle</w:t>
            </w:r>
          </w:p>
          <w:p w14:paraId="5EC69356" w14:textId="77777777" w:rsidR="005F70CF" w:rsidRPr="005F70CF" w:rsidRDefault="005F70CF" w:rsidP="005F70CF">
            <w:pPr>
              <w:rPr>
                <w:lang w:val="en-US"/>
              </w:rPr>
            </w:pPr>
          </w:p>
          <w:p w14:paraId="030F24C2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>class Surface:</w:t>
            </w:r>
          </w:p>
          <w:p w14:paraId="7701EA22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def __</w:t>
            </w:r>
            <w:proofErr w:type="spellStart"/>
            <w:r w:rsidRPr="005F70CF">
              <w:rPr>
                <w:lang w:val="en-US"/>
              </w:rPr>
              <w:t>init</w:t>
            </w:r>
            <w:proofErr w:type="spellEnd"/>
            <w:r w:rsidRPr="005F70CF">
              <w:rPr>
                <w:lang w:val="en-US"/>
              </w:rPr>
              <w:t>__(self):</w:t>
            </w:r>
          </w:p>
          <w:p w14:paraId="1F801B62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</w:t>
            </w:r>
            <w:proofErr w:type="spellStart"/>
            <w:proofErr w:type="gramStart"/>
            <w:r w:rsidRPr="005F70CF">
              <w:rPr>
                <w:lang w:val="en-US"/>
              </w:rPr>
              <w:t>self.points</w:t>
            </w:r>
            <w:proofErr w:type="spellEnd"/>
            <w:proofErr w:type="gramEnd"/>
            <w:r w:rsidRPr="005F70CF">
              <w:rPr>
                <w:lang w:val="en-US"/>
              </w:rPr>
              <w:t xml:space="preserve"> = []</w:t>
            </w:r>
          </w:p>
          <w:p w14:paraId="10A740EB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</w:t>
            </w:r>
            <w:proofErr w:type="spellStart"/>
            <w:proofErr w:type="gramStart"/>
            <w:r w:rsidRPr="005F70CF">
              <w:rPr>
                <w:lang w:val="en-US"/>
              </w:rPr>
              <w:t>self.generate</w:t>
            </w:r>
            <w:proofErr w:type="gramEnd"/>
            <w:r w:rsidRPr="005F70CF">
              <w:rPr>
                <w:lang w:val="en-US"/>
              </w:rPr>
              <w:t>_terrain</w:t>
            </w:r>
            <w:proofErr w:type="spellEnd"/>
            <w:r w:rsidRPr="005F70CF">
              <w:rPr>
                <w:lang w:val="en-US"/>
              </w:rPr>
              <w:t>()</w:t>
            </w:r>
          </w:p>
          <w:p w14:paraId="7B722154" w14:textId="77777777" w:rsidR="005F70CF" w:rsidRPr="005F70CF" w:rsidRDefault="005F70CF" w:rsidP="005F70CF">
            <w:pPr>
              <w:rPr>
                <w:lang w:val="en-US"/>
              </w:rPr>
            </w:pPr>
          </w:p>
          <w:p w14:paraId="647588ED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def </w:t>
            </w:r>
            <w:proofErr w:type="spellStart"/>
            <w:r w:rsidRPr="005F70CF">
              <w:rPr>
                <w:lang w:val="en-US"/>
              </w:rPr>
              <w:t>generate_terrain</w:t>
            </w:r>
            <w:proofErr w:type="spellEnd"/>
            <w:r w:rsidRPr="005F70CF">
              <w:rPr>
                <w:lang w:val="en-US"/>
              </w:rPr>
              <w:t>(self):</w:t>
            </w:r>
          </w:p>
          <w:p w14:paraId="0C12DE38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x = -600</w:t>
            </w:r>
          </w:p>
          <w:p w14:paraId="4AE3AFF5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y=-300</w:t>
            </w:r>
          </w:p>
          <w:p w14:paraId="1BE22AE4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while x &lt;= 600:</w:t>
            </w:r>
          </w:p>
          <w:p w14:paraId="4E941AFC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    y = </w:t>
            </w:r>
            <w:proofErr w:type="spellStart"/>
            <w:proofErr w:type="gramStart"/>
            <w:r w:rsidRPr="005F70CF">
              <w:rPr>
                <w:lang w:val="en-US"/>
              </w:rPr>
              <w:t>random.randint</w:t>
            </w:r>
            <w:proofErr w:type="spellEnd"/>
            <w:proofErr w:type="gramEnd"/>
            <w:r w:rsidRPr="005F70CF">
              <w:rPr>
                <w:lang w:val="en-US"/>
              </w:rPr>
              <w:t>(max(y-20,-300),y+20)</w:t>
            </w:r>
          </w:p>
          <w:p w14:paraId="22DC0B31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    </w:t>
            </w:r>
            <w:proofErr w:type="spellStart"/>
            <w:proofErr w:type="gramStart"/>
            <w:r w:rsidRPr="005F70CF">
              <w:rPr>
                <w:lang w:val="en-US"/>
              </w:rPr>
              <w:t>self.points</w:t>
            </w:r>
            <w:proofErr w:type="gramEnd"/>
            <w:r w:rsidRPr="005F70CF">
              <w:rPr>
                <w:lang w:val="en-US"/>
              </w:rPr>
              <w:t>.append</w:t>
            </w:r>
            <w:proofErr w:type="spellEnd"/>
            <w:r w:rsidRPr="005F70CF">
              <w:rPr>
                <w:lang w:val="en-US"/>
              </w:rPr>
              <w:t>((x, y))</w:t>
            </w:r>
          </w:p>
          <w:p w14:paraId="6EA621E0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    x += 20</w:t>
            </w:r>
          </w:p>
          <w:p w14:paraId="766E8EB9" w14:textId="77777777" w:rsidR="005F70CF" w:rsidRPr="005F70CF" w:rsidRDefault="005F70CF" w:rsidP="005F70CF">
            <w:pPr>
              <w:rPr>
                <w:lang w:val="en-US"/>
              </w:rPr>
            </w:pPr>
          </w:p>
          <w:p w14:paraId="0A665542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def draw(self):</w:t>
            </w:r>
          </w:p>
          <w:p w14:paraId="12E176CF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</w:t>
            </w:r>
            <w:proofErr w:type="spellStart"/>
            <w:proofErr w:type="gramStart"/>
            <w:r w:rsidRPr="005F70CF">
              <w:rPr>
                <w:lang w:val="en-US"/>
              </w:rPr>
              <w:t>t.hideturtle</w:t>
            </w:r>
            <w:proofErr w:type="spellEnd"/>
            <w:proofErr w:type="gramEnd"/>
            <w:r w:rsidRPr="005F70CF">
              <w:rPr>
                <w:lang w:val="en-US"/>
              </w:rPr>
              <w:t>()</w:t>
            </w:r>
          </w:p>
          <w:p w14:paraId="6E978EA8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</w:t>
            </w:r>
            <w:proofErr w:type="spellStart"/>
            <w:proofErr w:type="gramStart"/>
            <w:r w:rsidRPr="005F70CF">
              <w:rPr>
                <w:lang w:val="en-US"/>
              </w:rPr>
              <w:t>t.fillcolor</w:t>
            </w:r>
            <w:proofErr w:type="spellEnd"/>
            <w:proofErr w:type="gramEnd"/>
            <w:r w:rsidRPr="005F70CF">
              <w:rPr>
                <w:lang w:val="en-US"/>
              </w:rPr>
              <w:t>('#8C6F3E')</w:t>
            </w:r>
          </w:p>
          <w:p w14:paraId="4748AA5B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</w:t>
            </w:r>
            <w:proofErr w:type="spellStart"/>
            <w:proofErr w:type="gramStart"/>
            <w:r w:rsidRPr="005F70CF">
              <w:rPr>
                <w:lang w:val="en-US"/>
              </w:rPr>
              <w:t>t.begin</w:t>
            </w:r>
            <w:proofErr w:type="gramEnd"/>
            <w:r w:rsidRPr="005F70CF">
              <w:rPr>
                <w:lang w:val="en-US"/>
              </w:rPr>
              <w:t>_fill</w:t>
            </w:r>
            <w:proofErr w:type="spellEnd"/>
            <w:r w:rsidRPr="005F70CF">
              <w:rPr>
                <w:lang w:val="en-US"/>
              </w:rPr>
              <w:t>()</w:t>
            </w:r>
          </w:p>
          <w:p w14:paraId="49BC517B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</w:t>
            </w:r>
            <w:proofErr w:type="spellStart"/>
            <w:proofErr w:type="gramStart"/>
            <w:r w:rsidRPr="005F70CF">
              <w:rPr>
                <w:lang w:val="en-US"/>
              </w:rPr>
              <w:t>t.teleport</w:t>
            </w:r>
            <w:proofErr w:type="spellEnd"/>
            <w:proofErr w:type="gramEnd"/>
            <w:r w:rsidRPr="005F70CF">
              <w:rPr>
                <w:lang w:val="en-US"/>
              </w:rPr>
              <w:t>(-600, -400)</w:t>
            </w:r>
          </w:p>
          <w:p w14:paraId="588EAF27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for point in </w:t>
            </w:r>
            <w:proofErr w:type="spellStart"/>
            <w:proofErr w:type="gramStart"/>
            <w:r w:rsidRPr="005F70CF">
              <w:rPr>
                <w:lang w:val="en-US"/>
              </w:rPr>
              <w:t>self.points</w:t>
            </w:r>
            <w:proofErr w:type="spellEnd"/>
            <w:proofErr w:type="gramEnd"/>
            <w:r w:rsidRPr="005F70CF">
              <w:rPr>
                <w:lang w:val="en-US"/>
              </w:rPr>
              <w:t>:</w:t>
            </w:r>
          </w:p>
          <w:p w14:paraId="74E25257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    </w:t>
            </w:r>
            <w:proofErr w:type="spellStart"/>
            <w:proofErr w:type="gramStart"/>
            <w:r w:rsidRPr="005F70CF">
              <w:rPr>
                <w:lang w:val="en-US"/>
              </w:rPr>
              <w:t>turtle.goto</w:t>
            </w:r>
            <w:proofErr w:type="spellEnd"/>
            <w:proofErr w:type="gramEnd"/>
            <w:r w:rsidRPr="005F70CF">
              <w:rPr>
                <w:lang w:val="en-US"/>
              </w:rPr>
              <w:t>(point)</w:t>
            </w:r>
          </w:p>
          <w:p w14:paraId="297DD861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    </w:t>
            </w:r>
            <w:proofErr w:type="spellStart"/>
            <w:proofErr w:type="gramStart"/>
            <w:r w:rsidRPr="005F70CF">
              <w:rPr>
                <w:lang w:val="en-US"/>
              </w:rPr>
              <w:t>turtle.pendown</w:t>
            </w:r>
            <w:proofErr w:type="spellEnd"/>
            <w:proofErr w:type="gramEnd"/>
            <w:r w:rsidRPr="005F70CF">
              <w:rPr>
                <w:lang w:val="en-US"/>
              </w:rPr>
              <w:t>()</w:t>
            </w:r>
          </w:p>
          <w:p w14:paraId="5BE2D5FB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    </w:t>
            </w:r>
            <w:proofErr w:type="spellStart"/>
            <w:proofErr w:type="gramStart"/>
            <w:r w:rsidRPr="005F70CF">
              <w:rPr>
                <w:lang w:val="en-US"/>
              </w:rPr>
              <w:t>t.setposition</w:t>
            </w:r>
            <w:proofErr w:type="spellEnd"/>
            <w:proofErr w:type="gramEnd"/>
            <w:r w:rsidRPr="005F70CF">
              <w:rPr>
                <w:lang w:val="en-US"/>
              </w:rPr>
              <w:t>(point)</w:t>
            </w:r>
          </w:p>
          <w:p w14:paraId="2837E8BC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</w:t>
            </w:r>
            <w:proofErr w:type="spellStart"/>
            <w:proofErr w:type="gramStart"/>
            <w:r w:rsidRPr="005F70CF">
              <w:rPr>
                <w:lang w:val="en-US"/>
              </w:rPr>
              <w:t>t.setposition</w:t>
            </w:r>
            <w:proofErr w:type="spellEnd"/>
            <w:proofErr w:type="gramEnd"/>
            <w:r w:rsidRPr="005F70CF">
              <w:rPr>
                <w:lang w:val="en-US"/>
              </w:rPr>
              <w:t>(600,-400)</w:t>
            </w:r>
          </w:p>
          <w:p w14:paraId="03E83304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</w:t>
            </w:r>
            <w:proofErr w:type="spellStart"/>
            <w:r w:rsidRPr="005F70CF">
              <w:rPr>
                <w:lang w:val="en-US"/>
              </w:rPr>
              <w:t>t.end_</w:t>
            </w:r>
            <w:proofErr w:type="gramStart"/>
            <w:r w:rsidRPr="005F70CF">
              <w:rPr>
                <w:lang w:val="en-US"/>
              </w:rPr>
              <w:t>fill</w:t>
            </w:r>
            <w:proofErr w:type="spellEnd"/>
            <w:r w:rsidRPr="005F70CF">
              <w:rPr>
                <w:lang w:val="en-US"/>
              </w:rPr>
              <w:t>(</w:t>
            </w:r>
            <w:proofErr w:type="gramEnd"/>
            <w:r w:rsidRPr="005F70CF">
              <w:rPr>
                <w:lang w:val="en-US"/>
              </w:rPr>
              <w:t>)</w:t>
            </w:r>
          </w:p>
          <w:p w14:paraId="7DF9D533" w14:textId="77777777" w:rsidR="005F70CF" w:rsidRPr="005F70CF" w:rsidRDefault="005F70CF" w:rsidP="005F70CF">
            <w:pPr>
              <w:rPr>
                <w:lang w:val="en-US"/>
              </w:rPr>
            </w:pPr>
          </w:p>
          <w:p w14:paraId="747500EE" w14:textId="77777777" w:rsidR="005F70CF" w:rsidRPr="005F70CF" w:rsidRDefault="005F70CF" w:rsidP="005F70CF">
            <w:pPr>
              <w:rPr>
                <w:lang w:val="en-US"/>
              </w:rPr>
            </w:pPr>
          </w:p>
          <w:p w14:paraId="47B1B0F5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def </w:t>
            </w:r>
            <w:proofErr w:type="spellStart"/>
            <w:r w:rsidRPr="005F70CF">
              <w:rPr>
                <w:lang w:val="en-US"/>
              </w:rPr>
              <w:t>get_</w:t>
            </w:r>
            <w:proofErr w:type="gramStart"/>
            <w:r w:rsidRPr="005F70CF">
              <w:rPr>
                <w:lang w:val="en-US"/>
              </w:rPr>
              <w:t>y</w:t>
            </w:r>
            <w:proofErr w:type="spellEnd"/>
            <w:r w:rsidRPr="005F70CF">
              <w:rPr>
                <w:lang w:val="en-US"/>
              </w:rPr>
              <w:t>(</w:t>
            </w:r>
            <w:proofErr w:type="gramEnd"/>
            <w:r w:rsidRPr="005F70CF">
              <w:rPr>
                <w:lang w:val="en-US"/>
              </w:rPr>
              <w:t>self, x):</w:t>
            </w:r>
          </w:p>
          <w:p w14:paraId="06DE82A5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for </w:t>
            </w:r>
            <w:proofErr w:type="spellStart"/>
            <w:r w:rsidRPr="005F70CF">
              <w:rPr>
                <w:lang w:val="en-US"/>
              </w:rPr>
              <w:t>i</w:t>
            </w:r>
            <w:proofErr w:type="spellEnd"/>
            <w:r w:rsidRPr="005F70CF">
              <w:rPr>
                <w:lang w:val="en-US"/>
              </w:rPr>
              <w:t xml:space="preserve"> in range(</w:t>
            </w:r>
            <w:proofErr w:type="spellStart"/>
            <w:r w:rsidRPr="005F70CF">
              <w:rPr>
                <w:lang w:val="en-US"/>
              </w:rPr>
              <w:t>len</w:t>
            </w:r>
            <w:proofErr w:type="spellEnd"/>
            <w:r w:rsidRPr="005F70CF">
              <w:rPr>
                <w:lang w:val="en-US"/>
              </w:rPr>
              <w:t>(</w:t>
            </w:r>
            <w:proofErr w:type="spellStart"/>
            <w:proofErr w:type="gramStart"/>
            <w:r w:rsidRPr="005F70CF">
              <w:rPr>
                <w:lang w:val="en-US"/>
              </w:rPr>
              <w:t>self.points</w:t>
            </w:r>
            <w:proofErr w:type="spellEnd"/>
            <w:proofErr w:type="gramEnd"/>
            <w:r w:rsidRPr="005F70CF">
              <w:rPr>
                <w:lang w:val="en-US"/>
              </w:rPr>
              <w:t>) - 1):</w:t>
            </w:r>
          </w:p>
          <w:p w14:paraId="2146AD0A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    if </w:t>
            </w:r>
            <w:proofErr w:type="spellStart"/>
            <w:proofErr w:type="gramStart"/>
            <w:r w:rsidRPr="005F70CF">
              <w:rPr>
                <w:lang w:val="en-US"/>
              </w:rPr>
              <w:t>self.points</w:t>
            </w:r>
            <w:proofErr w:type="spellEnd"/>
            <w:proofErr w:type="gramEnd"/>
            <w:r w:rsidRPr="005F70CF">
              <w:rPr>
                <w:lang w:val="en-US"/>
              </w:rPr>
              <w:t>[</w:t>
            </w:r>
            <w:proofErr w:type="spellStart"/>
            <w:r w:rsidRPr="005F70CF">
              <w:rPr>
                <w:lang w:val="en-US"/>
              </w:rPr>
              <w:t>i</w:t>
            </w:r>
            <w:proofErr w:type="spellEnd"/>
            <w:r w:rsidRPr="005F70CF">
              <w:rPr>
                <w:lang w:val="en-US"/>
              </w:rPr>
              <w:t xml:space="preserve">][0] &lt;= x &lt;= </w:t>
            </w:r>
            <w:proofErr w:type="spellStart"/>
            <w:r w:rsidRPr="005F70CF">
              <w:rPr>
                <w:lang w:val="en-US"/>
              </w:rPr>
              <w:t>self.points</w:t>
            </w:r>
            <w:proofErr w:type="spellEnd"/>
            <w:r w:rsidRPr="005F70CF">
              <w:rPr>
                <w:lang w:val="en-US"/>
              </w:rPr>
              <w:t>[i+1][0]:</w:t>
            </w:r>
          </w:p>
          <w:p w14:paraId="2F691BD8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        x1, y1 = </w:t>
            </w:r>
            <w:proofErr w:type="spellStart"/>
            <w:proofErr w:type="gramStart"/>
            <w:r w:rsidRPr="005F70CF">
              <w:rPr>
                <w:lang w:val="en-US"/>
              </w:rPr>
              <w:t>self.points</w:t>
            </w:r>
            <w:proofErr w:type="spellEnd"/>
            <w:proofErr w:type="gramEnd"/>
            <w:r w:rsidRPr="005F70CF">
              <w:rPr>
                <w:lang w:val="en-US"/>
              </w:rPr>
              <w:t>[</w:t>
            </w:r>
            <w:proofErr w:type="spellStart"/>
            <w:r w:rsidRPr="005F70CF">
              <w:rPr>
                <w:lang w:val="en-US"/>
              </w:rPr>
              <w:t>i</w:t>
            </w:r>
            <w:proofErr w:type="spellEnd"/>
            <w:r w:rsidRPr="005F70CF">
              <w:rPr>
                <w:lang w:val="en-US"/>
              </w:rPr>
              <w:t>]</w:t>
            </w:r>
          </w:p>
          <w:p w14:paraId="6E5E04AF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        x2, y2 = </w:t>
            </w:r>
            <w:proofErr w:type="spellStart"/>
            <w:proofErr w:type="gramStart"/>
            <w:r w:rsidRPr="005F70CF">
              <w:rPr>
                <w:lang w:val="en-US"/>
              </w:rPr>
              <w:t>self.points</w:t>
            </w:r>
            <w:proofErr w:type="spellEnd"/>
            <w:proofErr w:type="gramEnd"/>
            <w:r w:rsidRPr="005F70CF">
              <w:rPr>
                <w:lang w:val="en-US"/>
              </w:rPr>
              <w:t>[i+1]</w:t>
            </w:r>
          </w:p>
          <w:p w14:paraId="27E697E6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        return y1 + (y2 - y1) * (x - x1) / (x2 - x1)</w:t>
            </w:r>
          </w:p>
          <w:p w14:paraId="545E22CD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return 0</w:t>
            </w:r>
          </w:p>
          <w:p w14:paraId="3A6A00EB" w14:textId="77777777" w:rsidR="005F70CF" w:rsidRPr="005F70CF" w:rsidRDefault="005F70CF" w:rsidP="005F70CF">
            <w:pPr>
              <w:rPr>
                <w:lang w:val="en-US"/>
              </w:rPr>
            </w:pPr>
          </w:p>
          <w:p w14:paraId="0FB2072C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def </w:t>
            </w:r>
            <w:proofErr w:type="spellStart"/>
            <w:r w:rsidRPr="005F70CF">
              <w:rPr>
                <w:lang w:val="en-US"/>
              </w:rPr>
              <w:t>get_normal_</w:t>
            </w:r>
            <w:proofErr w:type="gramStart"/>
            <w:r w:rsidRPr="005F70CF">
              <w:rPr>
                <w:lang w:val="en-US"/>
              </w:rPr>
              <w:t>angle</w:t>
            </w:r>
            <w:proofErr w:type="spellEnd"/>
            <w:r w:rsidRPr="005F70CF">
              <w:rPr>
                <w:lang w:val="en-US"/>
              </w:rPr>
              <w:t>(</w:t>
            </w:r>
            <w:proofErr w:type="gramEnd"/>
            <w:r w:rsidRPr="005F70CF">
              <w:rPr>
                <w:lang w:val="en-US"/>
              </w:rPr>
              <w:t>self, x):</w:t>
            </w:r>
          </w:p>
          <w:p w14:paraId="3BC9E79F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for </w:t>
            </w:r>
            <w:proofErr w:type="spellStart"/>
            <w:r w:rsidRPr="005F70CF">
              <w:rPr>
                <w:lang w:val="en-US"/>
              </w:rPr>
              <w:t>i</w:t>
            </w:r>
            <w:proofErr w:type="spellEnd"/>
            <w:r w:rsidRPr="005F70CF">
              <w:rPr>
                <w:lang w:val="en-US"/>
              </w:rPr>
              <w:t xml:space="preserve"> in range(</w:t>
            </w:r>
            <w:proofErr w:type="spellStart"/>
            <w:r w:rsidRPr="005F70CF">
              <w:rPr>
                <w:lang w:val="en-US"/>
              </w:rPr>
              <w:t>len</w:t>
            </w:r>
            <w:proofErr w:type="spellEnd"/>
            <w:r w:rsidRPr="005F70CF">
              <w:rPr>
                <w:lang w:val="en-US"/>
              </w:rPr>
              <w:t>(</w:t>
            </w:r>
            <w:proofErr w:type="spellStart"/>
            <w:proofErr w:type="gramStart"/>
            <w:r w:rsidRPr="005F70CF">
              <w:rPr>
                <w:lang w:val="en-US"/>
              </w:rPr>
              <w:t>self.points</w:t>
            </w:r>
            <w:proofErr w:type="spellEnd"/>
            <w:proofErr w:type="gramEnd"/>
            <w:r w:rsidRPr="005F70CF">
              <w:rPr>
                <w:lang w:val="en-US"/>
              </w:rPr>
              <w:t>) - 1):</w:t>
            </w:r>
          </w:p>
          <w:p w14:paraId="4BC780EC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    if </w:t>
            </w:r>
            <w:proofErr w:type="spellStart"/>
            <w:proofErr w:type="gramStart"/>
            <w:r w:rsidRPr="005F70CF">
              <w:rPr>
                <w:lang w:val="en-US"/>
              </w:rPr>
              <w:t>self.points</w:t>
            </w:r>
            <w:proofErr w:type="spellEnd"/>
            <w:proofErr w:type="gramEnd"/>
            <w:r w:rsidRPr="005F70CF">
              <w:rPr>
                <w:lang w:val="en-US"/>
              </w:rPr>
              <w:t>[</w:t>
            </w:r>
            <w:proofErr w:type="spellStart"/>
            <w:r w:rsidRPr="005F70CF">
              <w:rPr>
                <w:lang w:val="en-US"/>
              </w:rPr>
              <w:t>i</w:t>
            </w:r>
            <w:proofErr w:type="spellEnd"/>
            <w:r w:rsidRPr="005F70CF">
              <w:rPr>
                <w:lang w:val="en-US"/>
              </w:rPr>
              <w:t xml:space="preserve">][0] &lt;= x &lt;= </w:t>
            </w:r>
            <w:proofErr w:type="spellStart"/>
            <w:r w:rsidRPr="005F70CF">
              <w:rPr>
                <w:lang w:val="en-US"/>
              </w:rPr>
              <w:t>self.points</w:t>
            </w:r>
            <w:proofErr w:type="spellEnd"/>
            <w:r w:rsidRPr="005F70CF">
              <w:rPr>
                <w:lang w:val="en-US"/>
              </w:rPr>
              <w:t>[i+1][0]:</w:t>
            </w:r>
          </w:p>
          <w:p w14:paraId="3FA9C67C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        x1, y1 = </w:t>
            </w:r>
            <w:proofErr w:type="spellStart"/>
            <w:proofErr w:type="gramStart"/>
            <w:r w:rsidRPr="005F70CF">
              <w:rPr>
                <w:lang w:val="en-US"/>
              </w:rPr>
              <w:t>self.points</w:t>
            </w:r>
            <w:proofErr w:type="spellEnd"/>
            <w:proofErr w:type="gramEnd"/>
            <w:r w:rsidRPr="005F70CF">
              <w:rPr>
                <w:lang w:val="en-US"/>
              </w:rPr>
              <w:t>[</w:t>
            </w:r>
            <w:proofErr w:type="spellStart"/>
            <w:r w:rsidRPr="005F70CF">
              <w:rPr>
                <w:lang w:val="en-US"/>
              </w:rPr>
              <w:t>i</w:t>
            </w:r>
            <w:proofErr w:type="spellEnd"/>
            <w:r w:rsidRPr="005F70CF">
              <w:rPr>
                <w:lang w:val="en-US"/>
              </w:rPr>
              <w:t>]</w:t>
            </w:r>
          </w:p>
          <w:p w14:paraId="6F305A56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        x2, y2 = </w:t>
            </w:r>
            <w:proofErr w:type="spellStart"/>
            <w:proofErr w:type="gramStart"/>
            <w:r w:rsidRPr="005F70CF">
              <w:rPr>
                <w:lang w:val="en-US"/>
              </w:rPr>
              <w:t>self.points</w:t>
            </w:r>
            <w:proofErr w:type="spellEnd"/>
            <w:proofErr w:type="gramEnd"/>
            <w:r w:rsidRPr="005F70CF">
              <w:rPr>
                <w:lang w:val="en-US"/>
              </w:rPr>
              <w:t>[i+1]</w:t>
            </w:r>
          </w:p>
          <w:p w14:paraId="2D068689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        angle = </w:t>
            </w:r>
            <w:proofErr w:type="gramStart"/>
            <w:r w:rsidRPr="005F70CF">
              <w:rPr>
                <w:lang w:val="en-US"/>
              </w:rPr>
              <w:t>math.atan</w:t>
            </w:r>
            <w:proofErr w:type="gramEnd"/>
            <w:r w:rsidRPr="005F70CF">
              <w:rPr>
                <w:lang w:val="en-US"/>
              </w:rPr>
              <w:t>2(y2 - y1, x2 - x1)</w:t>
            </w:r>
          </w:p>
          <w:p w14:paraId="6E6401D2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        return angle + </w:t>
            </w:r>
            <w:proofErr w:type="spellStart"/>
            <w:r w:rsidRPr="005F70CF">
              <w:rPr>
                <w:lang w:val="en-US"/>
              </w:rPr>
              <w:t>math.pi</w:t>
            </w:r>
            <w:proofErr w:type="spellEnd"/>
            <w:r w:rsidRPr="005F70CF">
              <w:rPr>
                <w:lang w:val="en-US"/>
              </w:rPr>
              <w:t xml:space="preserve"> / 2</w:t>
            </w:r>
          </w:p>
          <w:p w14:paraId="74ED5BC9" w14:textId="0DA6BD25" w:rsidR="006F16F5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return </w:t>
            </w:r>
            <w:proofErr w:type="spellStart"/>
            <w:r w:rsidRPr="005F70CF">
              <w:rPr>
                <w:lang w:val="en-US"/>
              </w:rPr>
              <w:t>math.pi</w:t>
            </w:r>
            <w:proofErr w:type="spellEnd"/>
            <w:r w:rsidRPr="005F70CF">
              <w:rPr>
                <w:lang w:val="en-US"/>
              </w:rPr>
              <w:t xml:space="preserve"> / 2</w:t>
            </w:r>
          </w:p>
          <w:p w14:paraId="1D9CE0AE" w14:textId="77777777" w:rsidR="005F70CF" w:rsidRDefault="005F70CF" w:rsidP="005F70CF">
            <w:pPr>
              <w:rPr>
                <w:lang w:val="en-US"/>
              </w:rPr>
            </w:pPr>
          </w:p>
          <w:p w14:paraId="6F1DF237" w14:textId="198C38D4" w:rsidR="005F70CF" w:rsidRDefault="005F70CF" w:rsidP="005F70C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</w:rPr>
              <w:t xml:space="preserve">Файл </w:t>
            </w:r>
            <w:r>
              <w:rPr>
                <w:b/>
                <w:bCs/>
                <w:lang w:val="en-US"/>
              </w:rPr>
              <w:t>line.py:</w:t>
            </w:r>
          </w:p>
          <w:p w14:paraId="625F4A14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>import turtle</w:t>
            </w:r>
          </w:p>
          <w:p w14:paraId="7CA9DA0C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>import math</w:t>
            </w:r>
          </w:p>
          <w:p w14:paraId="1B1EF712" w14:textId="77777777" w:rsidR="005F70CF" w:rsidRPr="005F70CF" w:rsidRDefault="005F70CF" w:rsidP="005F70CF">
            <w:pPr>
              <w:rPr>
                <w:lang w:val="en-US"/>
              </w:rPr>
            </w:pPr>
          </w:p>
          <w:p w14:paraId="0DF938FF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>lines = []</w:t>
            </w:r>
          </w:p>
          <w:p w14:paraId="2D0C3EBE" w14:textId="77777777" w:rsidR="005F70CF" w:rsidRPr="005F70CF" w:rsidRDefault="005F70CF" w:rsidP="005F70CF">
            <w:pPr>
              <w:rPr>
                <w:lang w:val="en-US"/>
              </w:rPr>
            </w:pPr>
          </w:p>
          <w:p w14:paraId="49CFCA07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>class Line:</w:t>
            </w:r>
          </w:p>
          <w:p w14:paraId="43864190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def __</w:t>
            </w:r>
            <w:proofErr w:type="spellStart"/>
            <w:r w:rsidRPr="005F70CF">
              <w:rPr>
                <w:lang w:val="en-US"/>
              </w:rPr>
              <w:t>init</w:t>
            </w:r>
            <w:proofErr w:type="spellEnd"/>
            <w:r w:rsidRPr="005F70CF">
              <w:rPr>
                <w:lang w:val="en-US"/>
              </w:rPr>
              <w:t>__(</w:t>
            </w:r>
            <w:proofErr w:type="gramStart"/>
            <w:r w:rsidRPr="005F70CF">
              <w:rPr>
                <w:lang w:val="en-US"/>
              </w:rPr>
              <w:t>self,x</w:t>
            </w:r>
            <w:proofErr w:type="gramEnd"/>
            <w:r w:rsidRPr="005F70CF">
              <w:rPr>
                <w:lang w:val="en-US"/>
              </w:rPr>
              <w:t>1,y1,x2,y2) -&gt; None:</w:t>
            </w:r>
          </w:p>
          <w:p w14:paraId="108E150C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lastRenderedPageBreak/>
              <w:t xml:space="preserve">        self.x1=x1</w:t>
            </w:r>
          </w:p>
          <w:p w14:paraId="35CA17C5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</w:t>
            </w:r>
            <w:proofErr w:type="gramStart"/>
            <w:r w:rsidRPr="005F70CF">
              <w:rPr>
                <w:lang w:val="en-US"/>
              </w:rPr>
              <w:t>self.y</w:t>
            </w:r>
            <w:proofErr w:type="gramEnd"/>
            <w:r w:rsidRPr="005F70CF">
              <w:rPr>
                <w:lang w:val="en-US"/>
              </w:rPr>
              <w:t>1=y1</w:t>
            </w:r>
          </w:p>
          <w:p w14:paraId="24FEB310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self.x2=x2</w:t>
            </w:r>
          </w:p>
          <w:p w14:paraId="5A284620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</w:t>
            </w:r>
            <w:proofErr w:type="gramStart"/>
            <w:r w:rsidRPr="005F70CF">
              <w:rPr>
                <w:lang w:val="en-US"/>
              </w:rPr>
              <w:t>self.y</w:t>
            </w:r>
            <w:proofErr w:type="gramEnd"/>
            <w:r w:rsidRPr="005F70CF">
              <w:rPr>
                <w:lang w:val="en-US"/>
              </w:rPr>
              <w:t>2=y2</w:t>
            </w:r>
          </w:p>
          <w:p w14:paraId="5617273E" w14:textId="77777777" w:rsidR="005F70CF" w:rsidRPr="005F70CF" w:rsidRDefault="005F70CF" w:rsidP="005F70CF">
            <w:pPr>
              <w:rPr>
                <w:lang w:val="en-US"/>
              </w:rPr>
            </w:pPr>
          </w:p>
          <w:p w14:paraId="51496BC2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def draw(self):</w:t>
            </w:r>
          </w:p>
          <w:p w14:paraId="08B7E372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</w:t>
            </w:r>
            <w:proofErr w:type="spellStart"/>
            <w:proofErr w:type="gramStart"/>
            <w:r w:rsidRPr="005F70CF">
              <w:rPr>
                <w:lang w:val="en-US"/>
              </w:rPr>
              <w:t>turtle.penup</w:t>
            </w:r>
            <w:proofErr w:type="spellEnd"/>
            <w:proofErr w:type="gramEnd"/>
            <w:r w:rsidRPr="005F70CF">
              <w:rPr>
                <w:lang w:val="en-US"/>
              </w:rPr>
              <w:t>()</w:t>
            </w:r>
          </w:p>
          <w:p w14:paraId="119D4A75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</w:t>
            </w:r>
            <w:proofErr w:type="spellStart"/>
            <w:proofErr w:type="gramStart"/>
            <w:r w:rsidRPr="005F70CF">
              <w:rPr>
                <w:lang w:val="en-US"/>
              </w:rPr>
              <w:t>turtle.goto</w:t>
            </w:r>
            <w:proofErr w:type="spellEnd"/>
            <w:proofErr w:type="gramEnd"/>
            <w:r w:rsidRPr="005F70CF">
              <w:rPr>
                <w:lang w:val="en-US"/>
              </w:rPr>
              <w:t>(self.x1, self.y1)</w:t>
            </w:r>
          </w:p>
          <w:p w14:paraId="5A3E2D44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</w:t>
            </w:r>
            <w:proofErr w:type="gramStart"/>
            <w:r w:rsidRPr="005F70CF">
              <w:rPr>
                <w:lang w:val="en-US"/>
              </w:rPr>
              <w:t>turtle.dot(</w:t>
            </w:r>
            <w:proofErr w:type="gramEnd"/>
            <w:r w:rsidRPr="005F70CF">
              <w:rPr>
                <w:lang w:val="en-US"/>
              </w:rPr>
              <w:t>3)</w:t>
            </w:r>
          </w:p>
          <w:p w14:paraId="1E5B5D7A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</w:t>
            </w:r>
            <w:proofErr w:type="spellStart"/>
            <w:proofErr w:type="gramStart"/>
            <w:r w:rsidRPr="005F70CF">
              <w:rPr>
                <w:lang w:val="en-US"/>
              </w:rPr>
              <w:t>turtle.pendown</w:t>
            </w:r>
            <w:proofErr w:type="spellEnd"/>
            <w:proofErr w:type="gramEnd"/>
            <w:r w:rsidRPr="005F70CF">
              <w:rPr>
                <w:lang w:val="en-US"/>
              </w:rPr>
              <w:t>()</w:t>
            </w:r>
          </w:p>
          <w:p w14:paraId="321DC7A5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</w:t>
            </w:r>
            <w:proofErr w:type="spellStart"/>
            <w:proofErr w:type="gramStart"/>
            <w:r w:rsidRPr="005F70CF">
              <w:rPr>
                <w:lang w:val="en-US"/>
              </w:rPr>
              <w:t>turtle.goto</w:t>
            </w:r>
            <w:proofErr w:type="spellEnd"/>
            <w:proofErr w:type="gramEnd"/>
            <w:r w:rsidRPr="005F70CF">
              <w:rPr>
                <w:lang w:val="en-US"/>
              </w:rPr>
              <w:t>(self.x2, self.y2)</w:t>
            </w:r>
          </w:p>
          <w:p w14:paraId="3B80D2DE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</w:t>
            </w:r>
            <w:proofErr w:type="gramStart"/>
            <w:r w:rsidRPr="005F70CF">
              <w:rPr>
                <w:lang w:val="en-US"/>
              </w:rPr>
              <w:t>turtle.dot(</w:t>
            </w:r>
            <w:proofErr w:type="gramEnd"/>
            <w:r w:rsidRPr="005F70CF">
              <w:rPr>
                <w:lang w:val="en-US"/>
              </w:rPr>
              <w:t>3)</w:t>
            </w:r>
          </w:p>
          <w:p w14:paraId="582664E4" w14:textId="77777777" w:rsidR="005F70CF" w:rsidRPr="005F70CF" w:rsidRDefault="005F70CF" w:rsidP="005F70CF">
            <w:pPr>
              <w:rPr>
                <w:lang w:val="en-US"/>
              </w:rPr>
            </w:pPr>
            <w:r w:rsidRPr="005F70CF">
              <w:rPr>
                <w:lang w:val="en-US"/>
              </w:rPr>
              <w:t xml:space="preserve">        </w:t>
            </w:r>
            <w:proofErr w:type="spellStart"/>
            <w:proofErr w:type="gramStart"/>
            <w:r w:rsidRPr="005F70CF">
              <w:rPr>
                <w:lang w:val="en-US"/>
              </w:rPr>
              <w:t>turtle.penup</w:t>
            </w:r>
            <w:proofErr w:type="spellEnd"/>
            <w:proofErr w:type="gramEnd"/>
            <w:r w:rsidRPr="005F70CF">
              <w:rPr>
                <w:lang w:val="en-US"/>
              </w:rPr>
              <w:t>()</w:t>
            </w:r>
          </w:p>
          <w:p w14:paraId="721C9135" w14:textId="77777777" w:rsidR="005F70CF" w:rsidRPr="005F70CF" w:rsidRDefault="005F70CF" w:rsidP="005F70CF">
            <w:pPr>
              <w:rPr>
                <w:lang w:val="en-US"/>
              </w:rPr>
            </w:pPr>
          </w:p>
          <w:p w14:paraId="2D594597" w14:textId="7187EE34" w:rsidR="004A39E3" w:rsidRPr="006F16F5" w:rsidRDefault="006F16F5" w:rsidP="006F16F5">
            <w:pPr>
              <w:rPr>
                <w:b/>
                <w:bCs/>
                <w:lang w:val="en-US"/>
              </w:rPr>
            </w:pPr>
            <w:r w:rsidRPr="006F16F5">
              <w:rPr>
                <w:b/>
                <w:bCs/>
              </w:rPr>
              <w:t xml:space="preserve">Файл </w:t>
            </w:r>
            <w:r w:rsidRPr="006F16F5">
              <w:rPr>
                <w:b/>
                <w:bCs/>
                <w:lang w:val="en-US"/>
              </w:rPr>
              <w:t>main.py:</w:t>
            </w:r>
            <w:r w:rsidR="004A39E3" w:rsidRPr="006F16F5">
              <w:rPr>
                <w:b/>
                <w:bCs/>
                <w:lang w:val="en-US"/>
              </w:rPr>
              <w:t xml:space="preserve">    </w:t>
            </w:r>
          </w:p>
          <w:p w14:paraId="68438C61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>import turtle</w:t>
            </w:r>
          </w:p>
          <w:p w14:paraId="026D5C73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>import random</w:t>
            </w:r>
          </w:p>
          <w:p w14:paraId="38806A3D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>import time</w:t>
            </w:r>
          </w:p>
          <w:p w14:paraId="3178846C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>from ball import *</w:t>
            </w:r>
          </w:p>
          <w:p w14:paraId="777D010B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>from ground import *</w:t>
            </w:r>
          </w:p>
          <w:p w14:paraId="119DECB9" w14:textId="77777777" w:rsidR="005143A0" w:rsidRPr="005143A0" w:rsidRDefault="005143A0" w:rsidP="005143A0">
            <w:pPr>
              <w:rPr>
                <w:lang w:val="ru-RU"/>
              </w:rPr>
            </w:pPr>
            <w:r w:rsidRPr="005143A0">
              <w:rPr>
                <w:lang w:val="en-US"/>
              </w:rPr>
              <w:t>from</w:t>
            </w:r>
            <w:r w:rsidRPr="005143A0">
              <w:rPr>
                <w:lang w:val="ru-RU"/>
              </w:rPr>
              <w:t xml:space="preserve"> </w:t>
            </w:r>
            <w:r w:rsidRPr="005143A0">
              <w:rPr>
                <w:lang w:val="en-US"/>
              </w:rPr>
              <w:t>line</w:t>
            </w:r>
            <w:r w:rsidRPr="005143A0">
              <w:rPr>
                <w:lang w:val="ru-RU"/>
              </w:rPr>
              <w:t xml:space="preserve"> </w:t>
            </w:r>
            <w:r w:rsidRPr="005143A0">
              <w:rPr>
                <w:lang w:val="en-US"/>
              </w:rPr>
              <w:t>import</w:t>
            </w:r>
            <w:r w:rsidRPr="005143A0">
              <w:rPr>
                <w:lang w:val="ru-RU"/>
              </w:rPr>
              <w:t xml:space="preserve"> *</w:t>
            </w:r>
          </w:p>
          <w:p w14:paraId="728F3412" w14:textId="77777777" w:rsidR="005143A0" w:rsidRPr="005143A0" w:rsidRDefault="005143A0" w:rsidP="005143A0">
            <w:pPr>
              <w:rPr>
                <w:lang w:val="ru-RU"/>
              </w:rPr>
            </w:pPr>
            <w:r w:rsidRPr="005143A0">
              <w:rPr>
                <w:lang w:val="ru-RU"/>
              </w:rPr>
              <w:t xml:space="preserve"># </w:t>
            </w:r>
            <w:proofErr w:type="spellStart"/>
            <w:r w:rsidRPr="005143A0">
              <w:rPr>
                <w:lang w:val="ru-RU"/>
              </w:rPr>
              <w:t>Основний</w:t>
            </w:r>
            <w:proofErr w:type="spellEnd"/>
            <w:r w:rsidRPr="005143A0">
              <w:rPr>
                <w:lang w:val="ru-RU"/>
              </w:rPr>
              <w:t xml:space="preserve"> код </w:t>
            </w:r>
            <w:proofErr w:type="spellStart"/>
            <w:r w:rsidRPr="005143A0">
              <w:rPr>
                <w:lang w:val="ru-RU"/>
              </w:rPr>
              <w:t>програми</w:t>
            </w:r>
            <w:proofErr w:type="spellEnd"/>
          </w:p>
          <w:p w14:paraId="7ACD7F96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screen = </w:t>
            </w:r>
            <w:proofErr w:type="spellStart"/>
            <w:proofErr w:type="gramStart"/>
            <w:r w:rsidRPr="005143A0">
              <w:rPr>
                <w:lang w:val="en-US"/>
              </w:rPr>
              <w:t>turtle.Screen</w:t>
            </w:r>
            <w:proofErr w:type="spellEnd"/>
            <w:proofErr w:type="gramEnd"/>
            <w:r w:rsidRPr="005143A0">
              <w:rPr>
                <w:lang w:val="en-US"/>
              </w:rPr>
              <w:t>()</w:t>
            </w:r>
          </w:p>
          <w:p w14:paraId="38A490CF" w14:textId="77777777" w:rsidR="005143A0" w:rsidRPr="005143A0" w:rsidRDefault="005143A0" w:rsidP="005143A0">
            <w:pPr>
              <w:rPr>
                <w:lang w:val="en-US"/>
              </w:rPr>
            </w:pPr>
            <w:proofErr w:type="spellStart"/>
            <w:proofErr w:type="gramStart"/>
            <w:r w:rsidRPr="005143A0">
              <w:rPr>
                <w:lang w:val="en-US"/>
              </w:rPr>
              <w:t>screen.setup</w:t>
            </w:r>
            <w:proofErr w:type="spellEnd"/>
            <w:proofErr w:type="gramEnd"/>
            <w:r w:rsidRPr="005143A0">
              <w:rPr>
                <w:lang w:val="en-US"/>
              </w:rPr>
              <w:t>(width=1200, height=800)</w:t>
            </w:r>
          </w:p>
          <w:p w14:paraId="1C541DA8" w14:textId="77777777" w:rsidR="005143A0" w:rsidRPr="005143A0" w:rsidRDefault="005143A0" w:rsidP="005143A0">
            <w:pPr>
              <w:rPr>
                <w:lang w:val="en-US"/>
              </w:rPr>
            </w:pPr>
            <w:proofErr w:type="spellStart"/>
            <w:proofErr w:type="gramStart"/>
            <w:r w:rsidRPr="005143A0">
              <w:rPr>
                <w:lang w:val="en-US"/>
              </w:rPr>
              <w:t>screen.tracer</w:t>
            </w:r>
            <w:proofErr w:type="spellEnd"/>
            <w:proofErr w:type="gramEnd"/>
            <w:r w:rsidRPr="005143A0">
              <w:rPr>
                <w:lang w:val="en-US"/>
              </w:rPr>
              <w:t>(0)</w:t>
            </w:r>
          </w:p>
          <w:p w14:paraId="6202824E" w14:textId="77777777" w:rsidR="005143A0" w:rsidRPr="005143A0" w:rsidRDefault="005143A0" w:rsidP="005143A0">
            <w:pPr>
              <w:rPr>
                <w:lang w:val="en-US"/>
              </w:rPr>
            </w:pPr>
            <w:proofErr w:type="spellStart"/>
            <w:proofErr w:type="gramStart"/>
            <w:r w:rsidRPr="005143A0">
              <w:rPr>
                <w:lang w:val="en-US"/>
              </w:rPr>
              <w:t>screen.title</w:t>
            </w:r>
            <w:proofErr w:type="spellEnd"/>
            <w:proofErr w:type="gramEnd"/>
            <w:r w:rsidRPr="005143A0">
              <w:rPr>
                <w:lang w:val="en-US"/>
              </w:rPr>
              <w:t>('</w:t>
            </w:r>
            <w:proofErr w:type="spellStart"/>
            <w:r w:rsidRPr="005143A0">
              <w:rPr>
                <w:lang w:val="en-US"/>
              </w:rPr>
              <w:t>Гравітація</w:t>
            </w:r>
            <w:proofErr w:type="spellEnd"/>
            <w:r w:rsidRPr="005143A0">
              <w:rPr>
                <w:lang w:val="en-US"/>
              </w:rPr>
              <w:t xml:space="preserve"> з </w:t>
            </w:r>
            <w:proofErr w:type="spellStart"/>
            <w:r w:rsidRPr="005143A0">
              <w:rPr>
                <w:lang w:val="en-US"/>
              </w:rPr>
              <w:t>шаріками</w:t>
            </w:r>
            <w:proofErr w:type="spellEnd"/>
            <w:r w:rsidRPr="005143A0">
              <w:rPr>
                <w:lang w:val="en-US"/>
              </w:rPr>
              <w:t>')</w:t>
            </w:r>
          </w:p>
          <w:p w14:paraId="154DE718" w14:textId="77777777" w:rsidR="005143A0" w:rsidRPr="005143A0" w:rsidRDefault="005143A0" w:rsidP="005143A0">
            <w:pPr>
              <w:rPr>
                <w:lang w:val="en-US"/>
              </w:rPr>
            </w:pPr>
            <w:proofErr w:type="spellStart"/>
            <w:proofErr w:type="gramStart"/>
            <w:r w:rsidRPr="005143A0">
              <w:rPr>
                <w:lang w:val="en-US"/>
              </w:rPr>
              <w:t>screen.bgcolor</w:t>
            </w:r>
            <w:proofErr w:type="spellEnd"/>
            <w:proofErr w:type="gramEnd"/>
            <w:r w:rsidRPr="005143A0">
              <w:rPr>
                <w:lang w:val="en-US"/>
              </w:rPr>
              <w:t>('#9dd3f2')</w:t>
            </w:r>
          </w:p>
          <w:p w14:paraId="68A747C0" w14:textId="77777777" w:rsidR="005143A0" w:rsidRPr="005143A0" w:rsidRDefault="005143A0" w:rsidP="005143A0">
            <w:pPr>
              <w:rPr>
                <w:lang w:val="en-US"/>
              </w:rPr>
            </w:pPr>
            <w:proofErr w:type="spellStart"/>
            <w:proofErr w:type="gramStart"/>
            <w:r w:rsidRPr="005143A0">
              <w:rPr>
                <w:lang w:val="en-US"/>
              </w:rPr>
              <w:t>turtle.color</w:t>
            </w:r>
            <w:proofErr w:type="spellEnd"/>
            <w:proofErr w:type="gramEnd"/>
            <w:r w:rsidRPr="005143A0">
              <w:rPr>
                <w:lang w:val="en-US"/>
              </w:rPr>
              <w:t>("#914a03")</w:t>
            </w:r>
          </w:p>
          <w:p w14:paraId="74788E41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>radius = 10</w:t>
            </w:r>
          </w:p>
          <w:p w14:paraId="4FF636F8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>sleep = 0.001</w:t>
            </w:r>
          </w:p>
          <w:p w14:paraId="33A79C8A" w14:textId="77777777" w:rsidR="005143A0" w:rsidRPr="005143A0" w:rsidRDefault="005143A0" w:rsidP="005143A0">
            <w:pPr>
              <w:rPr>
                <w:lang w:val="en-US"/>
              </w:rPr>
            </w:pPr>
            <w:proofErr w:type="spellStart"/>
            <w:r w:rsidRPr="005143A0">
              <w:rPr>
                <w:lang w:val="en-US"/>
              </w:rPr>
              <w:t>first_click</w:t>
            </w:r>
            <w:proofErr w:type="spellEnd"/>
            <w:r w:rsidRPr="005143A0">
              <w:rPr>
                <w:lang w:val="en-US"/>
              </w:rPr>
              <w:t xml:space="preserve"> = True</w:t>
            </w:r>
          </w:p>
          <w:p w14:paraId="402D28CF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>xpos1=None</w:t>
            </w:r>
          </w:p>
          <w:p w14:paraId="1F835C67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>ypos1=None</w:t>
            </w:r>
          </w:p>
          <w:p w14:paraId="0D7C8EAC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>xpos2=None</w:t>
            </w:r>
          </w:p>
          <w:p w14:paraId="7E7A193F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>ypos2=None</w:t>
            </w:r>
          </w:p>
          <w:p w14:paraId="2D279201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surface = </w:t>
            </w:r>
            <w:proofErr w:type="gramStart"/>
            <w:r w:rsidRPr="005143A0">
              <w:rPr>
                <w:lang w:val="en-US"/>
              </w:rPr>
              <w:t>Surface(</w:t>
            </w:r>
            <w:proofErr w:type="gramEnd"/>
            <w:r w:rsidRPr="005143A0">
              <w:rPr>
                <w:lang w:val="en-US"/>
              </w:rPr>
              <w:t>)</w:t>
            </w:r>
          </w:p>
          <w:p w14:paraId="6218FD9D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>balls = []</w:t>
            </w:r>
          </w:p>
          <w:p w14:paraId="73C65449" w14:textId="77777777" w:rsidR="005143A0" w:rsidRPr="005143A0" w:rsidRDefault="005143A0" w:rsidP="005143A0">
            <w:pPr>
              <w:rPr>
                <w:lang w:val="en-US"/>
              </w:rPr>
            </w:pPr>
          </w:p>
          <w:p w14:paraId="1A9C7613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def </w:t>
            </w:r>
            <w:proofErr w:type="spellStart"/>
            <w:r w:rsidRPr="005143A0">
              <w:rPr>
                <w:lang w:val="en-US"/>
              </w:rPr>
              <w:t>create_</w:t>
            </w:r>
            <w:proofErr w:type="gramStart"/>
            <w:r w:rsidRPr="005143A0">
              <w:rPr>
                <w:lang w:val="en-US"/>
              </w:rPr>
              <w:t>ball</w:t>
            </w:r>
            <w:proofErr w:type="spellEnd"/>
            <w:r w:rsidRPr="005143A0">
              <w:rPr>
                <w:lang w:val="en-US"/>
              </w:rPr>
              <w:t>(</w:t>
            </w:r>
            <w:proofErr w:type="gramEnd"/>
            <w:r w:rsidRPr="005143A0">
              <w:rPr>
                <w:lang w:val="en-US"/>
              </w:rPr>
              <w:t>x, y, radius=10):</w:t>
            </w:r>
          </w:p>
          <w:p w14:paraId="7F6A6C9F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    </w:t>
            </w:r>
            <w:proofErr w:type="spellStart"/>
            <w:r w:rsidRPr="005143A0">
              <w:rPr>
                <w:lang w:val="en-US"/>
              </w:rPr>
              <w:t>vx</w:t>
            </w:r>
            <w:proofErr w:type="spellEnd"/>
            <w:r w:rsidRPr="005143A0">
              <w:rPr>
                <w:lang w:val="en-US"/>
              </w:rPr>
              <w:t xml:space="preserve"> = </w:t>
            </w:r>
            <w:proofErr w:type="spellStart"/>
            <w:proofErr w:type="gramStart"/>
            <w:r w:rsidRPr="005143A0">
              <w:rPr>
                <w:lang w:val="en-US"/>
              </w:rPr>
              <w:t>random.uniform</w:t>
            </w:r>
            <w:proofErr w:type="spellEnd"/>
            <w:proofErr w:type="gramEnd"/>
            <w:r w:rsidRPr="005143A0">
              <w:rPr>
                <w:lang w:val="en-US"/>
              </w:rPr>
              <w:t>(-5, 5)</w:t>
            </w:r>
          </w:p>
          <w:p w14:paraId="30D61908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    </w:t>
            </w:r>
            <w:proofErr w:type="spellStart"/>
            <w:r w:rsidRPr="005143A0">
              <w:rPr>
                <w:lang w:val="en-US"/>
              </w:rPr>
              <w:t>vy</w:t>
            </w:r>
            <w:proofErr w:type="spellEnd"/>
            <w:r w:rsidRPr="005143A0">
              <w:rPr>
                <w:lang w:val="en-US"/>
              </w:rPr>
              <w:t xml:space="preserve"> = </w:t>
            </w:r>
            <w:proofErr w:type="spellStart"/>
            <w:proofErr w:type="gramStart"/>
            <w:r w:rsidRPr="005143A0">
              <w:rPr>
                <w:lang w:val="en-US"/>
              </w:rPr>
              <w:t>random.uniform</w:t>
            </w:r>
            <w:proofErr w:type="spellEnd"/>
            <w:proofErr w:type="gramEnd"/>
            <w:r w:rsidRPr="005143A0">
              <w:rPr>
                <w:lang w:val="en-US"/>
              </w:rPr>
              <w:t>(5, 15)</w:t>
            </w:r>
          </w:p>
          <w:p w14:paraId="208B18C2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    ball = </w:t>
            </w:r>
            <w:proofErr w:type="gramStart"/>
            <w:r w:rsidRPr="005143A0">
              <w:rPr>
                <w:lang w:val="en-US"/>
              </w:rPr>
              <w:t>Ball(</w:t>
            </w:r>
            <w:proofErr w:type="gramEnd"/>
            <w:r w:rsidRPr="005143A0">
              <w:rPr>
                <w:lang w:val="en-US"/>
              </w:rPr>
              <w:t xml:space="preserve">x, y, </w:t>
            </w:r>
            <w:proofErr w:type="spellStart"/>
            <w:r w:rsidRPr="005143A0">
              <w:rPr>
                <w:lang w:val="en-US"/>
              </w:rPr>
              <w:t>vx</w:t>
            </w:r>
            <w:proofErr w:type="spellEnd"/>
            <w:r w:rsidRPr="005143A0">
              <w:rPr>
                <w:lang w:val="en-US"/>
              </w:rPr>
              <w:t xml:space="preserve">, </w:t>
            </w:r>
            <w:proofErr w:type="spellStart"/>
            <w:r w:rsidRPr="005143A0">
              <w:rPr>
                <w:lang w:val="en-US"/>
              </w:rPr>
              <w:t>vy</w:t>
            </w:r>
            <w:proofErr w:type="spellEnd"/>
            <w:r w:rsidRPr="005143A0">
              <w:rPr>
                <w:lang w:val="en-US"/>
              </w:rPr>
              <w:t>, radius)</w:t>
            </w:r>
          </w:p>
          <w:p w14:paraId="13417D95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    </w:t>
            </w:r>
            <w:proofErr w:type="spellStart"/>
            <w:proofErr w:type="gramStart"/>
            <w:r w:rsidRPr="005143A0">
              <w:rPr>
                <w:lang w:val="en-US"/>
              </w:rPr>
              <w:t>balls.append</w:t>
            </w:r>
            <w:proofErr w:type="spellEnd"/>
            <w:proofErr w:type="gramEnd"/>
            <w:r w:rsidRPr="005143A0">
              <w:rPr>
                <w:lang w:val="en-US"/>
              </w:rPr>
              <w:t>(ball)</w:t>
            </w:r>
          </w:p>
          <w:p w14:paraId="527B6BF5" w14:textId="77777777" w:rsidR="005143A0" w:rsidRPr="005143A0" w:rsidRDefault="005143A0" w:rsidP="005143A0">
            <w:pPr>
              <w:rPr>
                <w:lang w:val="en-US"/>
              </w:rPr>
            </w:pPr>
          </w:p>
          <w:p w14:paraId="63E983FF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def </w:t>
            </w:r>
            <w:proofErr w:type="spellStart"/>
            <w:r w:rsidRPr="005143A0">
              <w:rPr>
                <w:lang w:val="en-US"/>
              </w:rPr>
              <w:t>on_right_</w:t>
            </w:r>
            <w:proofErr w:type="gramStart"/>
            <w:r w:rsidRPr="005143A0">
              <w:rPr>
                <w:lang w:val="en-US"/>
              </w:rPr>
              <w:t>click</w:t>
            </w:r>
            <w:proofErr w:type="spellEnd"/>
            <w:r w:rsidRPr="005143A0">
              <w:rPr>
                <w:lang w:val="en-US"/>
              </w:rPr>
              <w:t>(</w:t>
            </w:r>
            <w:proofErr w:type="gramEnd"/>
            <w:r w:rsidRPr="005143A0">
              <w:rPr>
                <w:lang w:val="en-US"/>
              </w:rPr>
              <w:t>x, y):</w:t>
            </w:r>
          </w:p>
          <w:p w14:paraId="1079C05B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    </w:t>
            </w:r>
            <w:proofErr w:type="spellStart"/>
            <w:r w:rsidRPr="005143A0">
              <w:rPr>
                <w:lang w:val="en-US"/>
              </w:rPr>
              <w:t>create_</w:t>
            </w:r>
            <w:proofErr w:type="gramStart"/>
            <w:r w:rsidRPr="005143A0">
              <w:rPr>
                <w:lang w:val="en-US"/>
              </w:rPr>
              <w:t>ball</w:t>
            </w:r>
            <w:proofErr w:type="spellEnd"/>
            <w:r w:rsidRPr="005143A0">
              <w:rPr>
                <w:lang w:val="en-US"/>
              </w:rPr>
              <w:t>(</w:t>
            </w:r>
            <w:proofErr w:type="gramEnd"/>
            <w:r w:rsidRPr="005143A0">
              <w:rPr>
                <w:lang w:val="en-US"/>
              </w:rPr>
              <w:t>x, y, radius)</w:t>
            </w:r>
          </w:p>
          <w:p w14:paraId="29D51A0F" w14:textId="77777777" w:rsidR="005143A0" w:rsidRPr="005143A0" w:rsidRDefault="005143A0" w:rsidP="005143A0">
            <w:pPr>
              <w:rPr>
                <w:lang w:val="en-US"/>
              </w:rPr>
            </w:pPr>
          </w:p>
          <w:p w14:paraId="6F55715C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def </w:t>
            </w:r>
            <w:proofErr w:type="spellStart"/>
            <w:r w:rsidRPr="005143A0">
              <w:rPr>
                <w:lang w:val="en-US"/>
              </w:rPr>
              <w:t>create_line</w:t>
            </w:r>
            <w:proofErr w:type="spellEnd"/>
            <w:r w:rsidRPr="005143A0">
              <w:rPr>
                <w:lang w:val="en-US"/>
              </w:rPr>
              <w:t>(x</w:t>
            </w:r>
            <w:proofErr w:type="gramStart"/>
            <w:r w:rsidRPr="005143A0">
              <w:rPr>
                <w:lang w:val="en-US"/>
              </w:rPr>
              <w:t>1,y</w:t>
            </w:r>
            <w:proofErr w:type="gramEnd"/>
            <w:r w:rsidRPr="005143A0">
              <w:rPr>
                <w:lang w:val="en-US"/>
              </w:rPr>
              <w:t>1,x2,y2):</w:t>
            </w:r>
          </w:p>
          <w:p w14:paraId="3BEAD44D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    line = Line(x</w:t>
            </w:r>
            <w:proofErr w:type="gramStart"/>
            <w:r w:rsidRPr="005143A0">
              <w:rPr>
                <w:lang w:val="en-US"/>
              </w:rPr>
              <w:t>1,y</w:t>
            </w:r>
            <w:proofErr w:type="gramEnd"/>
            <w:r w:rsidRPr="005143A0">
              <w:rPr>
                <w:lang w:val="en-US"/>
              </w:rPr>
              <w:t>1,x2,y2)</w:t>
            </w:r>
          </w:p>
          <w:p w14:paraId="3ADF6DCE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    </w:t>
            </w:r>
            <w:proofErr w:type="spellStart"/>
            <w:proofErr w:type="gramStart"/>
            <w:r w:rsidRPr="005143A0">
              <w:rPr>
                <w:lang w:val="en-US"/>
              </w:rPr>
              <w:t>lines.append</w:t>
            </w:r>
            <w:proofErr w:type="spellEnd"/>
            <w:proofErr w:type="gramEnd"/>
            <w:r w:rsidRPr="005143A0">
              <w:rPr>
                <w:lang w:val="en-US"/>
              </w:rPr>
              <w:t>(line)</w:t>
            </w:r>
          </w:p>
          <w:p w14:paraId="28845DE4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    </w:t>
            </w:r>
            <w:proofErr w:type="spellStart"/>
            <w:proofErr w:type="gramStart"/>
            <w:r w:rsidRPr="005143A0">
              <w:rPr>
                <w:lang w:val="en-US"/>
              </w:rPr>
              <w:t>line.draw</w:t>
            </w:r>
            <w:proofErr w:type="spellEnd"/>
            <w:proofErr w:type="gramEnd"/>
            <w:r w:rsidRPr="005143A0">
              <w:rPr>
                <w:lang w:val="en-US"/>
              </w:rPr>
              <w:t>()</w:t>
            </w:r>
          </w:p>
          <w:p w14:paraId="7912B670" w14:textId="77777777" w:rsidR="005143A0" w:rsidRPr="005143A0" w:rsidRDefault="005143A0" w:rsidP="005143A0">
            <w:pPr>
              <w:rPr>
                <w:lang w:val="en-US"/>
              </w:rPr>
            </w:pPr>
          </w:p>
          <w:p w14:paraId="5DEDD2E2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lastRenderedPageBreak/>
              <w:t xml:space="preserve">def </w:t>
            </w:r>
            <w:proofErr w:type="spellStart"/>
            <w:r w:rsidRPr="005143A0">
              <w:rPr>
                <w:lang w:val="en-US"/>
              </w:rPr>
              <w:t>on_left_click</w:t>
            </w:r>
            <w:proofErr w:type="spellEnd"/>
            <w:r w:rsidRPr="005143A0">
              <w:rPr>
                <w:lang w:val="en-US"/>
              </w:rPr>
              <w:t>(</w:t>
            </w:r>
            <w:proofErr w:type="spellStart"/>
            <w:proofErr w:type="gramStart"/>
            <w:r w:rsidRPr="005143A0">
              <w:rPr>
                <w:lang w:val="en-US"/>
              </w:rPr>
              <w:t>x,y</w:t>
            </w:r>
            <w:proofErr w:type="spellEnd"/>
            <w:proofErr w:type="gramEnd"/>
            <w:r w:rsidRPr="005143A0">
              <w:rPr>
                <w:lang w:val="en-US"/>
              </w:rPr>
              <w:t>):</w:t>
            </w:r>
          </w:p>
          <w:p w14:paraId="07C00D09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    global </w:t>
            </w:r>
            <w:proofErr w:type="spellStart"/>
            <w:r w:rsidRPr="005143A0">
              <w:rPr>
                <w:lang w:val="en-US"/>
              </w:rPr>
              <w:t>first_click</w:t>
            </w:r>
            <w:proofErr w:type="spellEnd"/>
            <w:r w:rsidRPr="005143A0">
              <w:rPr>
                <w:lang w:val="en-US"/>
              </w:rPr>
              <w:t>, xpos1, ypos</w:t>
            </w:r>
            <w:proofErr w:type="gramStart"/>
            <w:r w:rsidRPr="005143A0">
              <w:rPr>
                <w:lang w:val="en-US"/>
              </w:rPr>
              <w:t>1,xpos</w:t>
            </w:r>
            <w:proofErr w:type="gramEnd"/>
            <w:r w:rsidRPr="005143A0">
              <w:rPr>
                <w:lang w:val="en-US"/>
              </w:rPr>
              <w:t>2,ypos2</w:t>
            </w:r>
          </w:p>
          <w:p w14:paraId="6DC0B914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    if </w:t>
            </w:r>
            <w:proofErr w:type="spellStart"/>
            <w:r w:rsidRPr="005143A0">
              <w:rPr>
                <w:lang w:val="en-US"/>
              </w:rPr>
              <w:t>first_click</w:t>
            </w:r>
            <w:proofErr w:type="spellEnd"/>
            <w:r w:rsidRPr="005143A0">
              <w:rPr>
                <w:lang w:val="en-US"/>
              </w:rPr>
              <w:t>:</w:t>
            </w:r>
          </w:p>
          <w:p w14:paraId="158937EB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        xpos1 = x</w:t>
            </w:r>
          </w:p>
          <w:p w14:paraId="4C32EB64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        ypos1 = y</w:t>
            </w:r>
          </w:p>
          <w:p w14:paraId="587D3DEF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        </w:t>
            </w:r>
            <w:proofErr w:type="spellStart"/>
            <w:r w:rsidRPr="005143A0">
              <w:rPr>
                <w:lang w:val="en-US"/>
              </w:rPr>
              <w:t>first_click</w:t>
            </w:r>
            <w:proofErr w:type="spellEnd"/>
            <w:r w:rsidRPr="005143A0">
              <w:rPr>
                <w:lang w:val="en-US"/>
              </w:rPr>
              <w:t xml:space="preserve"> = False</w:t>
            </w:r>
          </w:p>
          <w:p w14:paraId="57BDD529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    else:</w:t>
            </w:r>
          </w:p>
          <w:p w14:paraId="28A76FD8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        xpos2 = x</w:t>
            </w:r>
          </w:p>
          <w:p w14:paraId="3A7A852A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        ypos2 = y</w:t>
            </w:r>
          </w:p>
          <w:p w14:paraId="095371FB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        </w:t>
            </w:r>
            <w:proofErr w:type="spellStart"/>
            <w:r w:rsidRPr="005143A0">
              <w:rPr>
                <w:lang w:val="en-US"/>
              </w:rPr>
              <w:t>create_line</w:t>
            </w:r>
            <w:proofErr w:type="spellEnd"/>
            <w:r w:rsidRPr="005143A0">
              <w:rPr>
                <w:lang w:val="en-US"/>
              </w:rPr>
              <w:t>(xpos</w:t>
            </w:r>
            <w:proofErr w:type="gramStart"/>
            <w:r w:rsidRPr="005143A0">
              <w:rPr>
                <w:lang w:val="en-US"/>
              </w:rPr>
              <w:t>1,ypos</w:t>
            </w:r>
            <w:proofErr w:type="gramEnd"/>
            <w:r w:rsidRPr="005143A0">
              <w:rPr>
                <w:lang w:val="en-US"/>
              </w:rPr>
              <w:t>1,xpos2,ypos2)</w:t>
            </w:r>
          </w:p>
          <w:p w14:paraId="614855DD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        </w:t>
            </w:r>
            <w:proofErr w:type="spellStart"/>
            <w:r w:rsidRPr="005143A0">
              <w:rPr>
                <w:lang w:val="en-US"/>
              </w:rPr>
              <w:t>first_click</w:t>
            </w:r>
            <w:proofErr w:type="spellEnd"/>
            <w:r w:rsidRPr="005143A0">
              <w:rPr>
                <w:lang w:val="en-US"/>
              </w:rPr>
              <w:t xml:space="preserve"> = True</w:t>
            </w:r>
          </w:p>
          <w:p w14:paraId="2F12FB85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        print(xpos</w:t>
            </w:r>
            <w:proofErr w:type="gramStart"/>
            <w:r w:rsidRPr="005143A0">
              <w:rPr>
                <w:lang w:val="en-US"/>
              </w:rPr>
              <w:t>1,ypos</w:t>
            </w:r>
            <w:proofErr w:type="gramEnd"/>
            <w:r w:rsidRPr="005143A0">
              <w:rPr>
                <w:lang w:val="en-US"/>
              </w:rPr>
              <w:t>1,xpos2,ypos2)</w:t>
            </w:r>
          </w:p>
          <w:p w14:paraId="0647D6F1" w14:textId="77777777" w:rsidR="005143A0" w:rsidRPr="005143A0" w:rsidRDefault="005143A0" w:rsidP="005143A0">
            <w:pPr>
              <w:rPr>
                <w:lang w:val="en-US"/>
              </w:rPr>
            </w:pPr>
          </w:p>
          <w:p w14:paraId="0D0D82D1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def </w:t>
            </w:r>
            <w:proofErr w:type="spellStart"/>
            <w:r w:rsidRPr="005143A0">
              <w:rPr>
                <w:lang w:val="en-US"/>
              </w:rPr>
              <w:t>on_a_</w:t>
            </w:r>
            <w:proofErr w:type="gramStart"/>
            <w:r w:rsidRPr="005143A0">
              <w:rPr>
                <w:lang w:val="en-US"/>
              </w:rPr>
              <w:t>click</w:t>
            </w:r>
            <w:proofErr w:type="spellEnd"/>
            <w:r w:rsidRPr="005143A0">
              <w:rPr>
                <w:lang w:val="en-US"/>
              </w:rPr>
              <w:t>(</w:t>
            </w:r>
            <w:proofErr w:type="gramEnd"/>
            <w:r w:rsidRPr="005143A0">
              <w:rPr>
                <w:lang w:val="en-US"/>
              </w:rPr>
              <w:t>):</w:t>
            </w:r>
          </w:p>
          <w:p w14:paraId="5A60464B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    global radius</w:t>
            </w:r>
          </w:p>
          <w:p w14:paraId="3A759831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    radius += 1</w:t>
            </w:r>
          </w:p>
          <w:p w14:paraId="4C5C6DAF" w14:textId="77777777" w:rsidR="005143A0" w:rsidRPr="005143A0" w:rsidRDefault="005143A0" w:rsidP="005143A0">
            <w:pPr>
              <w:rPr>
                <w:lang w:val="en-US"/>
              </w:rPr>
            </w:pPr>
          </w:p>
          <w:p w14:paraId="10E8C345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def </w:t>
            </w:r>
            <w:proofErr w:type="spellStart"/>
            <w:r w:rsidRPr="005143A0">
              <w:rPr>
                <w:lang w:val="en-US"/>
              </w:rPr>
              <w:t>on_d_</w:t>
            </w:r>
            <w:proofErr w:type="gramStart"/>
            <w:r w:rsidRPr="005143A0">
              <w:rPr>
                <w:lang w:val="en-US"/>
              </w:rPr>
              <w:t>click</w:t>
            </w:r>
            <w:proofErr w:type="spellEnd"/>
            <w:r w:rsidRPr="005143A0">
              <w:rPr>
                <w:lang w:val="en-US"/>
              </w:rPr>
              <w:t>(</w:t>
            </w:r>
            <w:proofErr w:type="gramEnd"/>
            <w:r w:rsidRPr="005143A0">
              <w:rPr>
                <w:lang w:val="en-US"/>
              </w:rPr>
              <w:t>):</w:t>
            </w:r>
          </w:p>
          <w:p w14:paraId="4C97E8BC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    global radius</w:t>
            </w:r>
          </w:p>
          <w:p w14:paraId="7AC856C0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    radius -= 1</w:t>
            </w:r>
          </w:p>
          <w:p w14:paraId="72B4F783" w14:textId="77777777" w:rsidR="005143A0" w:rsidRPr="005143A0" w:rsidRDefault="005143A0" w:rsidP="005143A0">
            <w:pPr>
              <w:rPr>
                <w:lang w:val="en-US"/>
              </w:rPr>
            </w:pPr>
          </w:p>
          <w:p w14:paraId="23884EDC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def </w:t>
            </w:r>
            <w:proofErr w:type="spellStart"/>
            <w:r w:rsidRPr="005143A0">
              <w:rPr>
                <w:lang w:val="en-US"/>
              </w:rPr>
              <w:t>on_z_</w:t>
            </w:r>
            <w:proofErr w:type="gramStart"/>
            <w:r w:rsidRPr="005143A0">
              <w:rPr>
                <w:lang w:val="en-US"/>
              </w:rPr>
              <w:t>click</w:t>
            </w:r>
            <w:proofErr w:type="spellEnd"/>
            <w:r w:rsidRPr="005143A0">
              <w:rPr>
                <w:lang w:val="en-US"/>
              </w:rPr>
              <w:t>(</w:t>
            </w:r>
            <w:proofErr w:type="gramEnd"/>
            <w:r w:rsidRPr="005143A0">
              <w:rPr>
                <w:lang w:val="en-US"/>
              </w:rPr>
              <w:t>):</w:t>
            </w:r>
          </w:p>
          <w:p w14:paraId="3F46018C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    global sleep</w:t>
            </w:r>
          </w:p>
          <w:p w14:paraId="7BB63777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    sleep += 0.001</w:t>
            </w:r>
          </w:p>
          <w:p w14:paraId="187AC7BE" w14:textId="77777777" w:rsidR="005143A0" w:rsidRPr="005143A0" w:rsidRDefault="005143A0" w:rsidP="005143A0">
            <w:pPr>
              <w:rPr>
                <w:lang w:val="en-US"/>
              </w:rPr>
            </w:pPr>
          </w:p>
          <w:p w14:paraId="394D9313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def </w:t>
            </w:r>
            <w:proofErr w:type="spellStart"/>
            <w:r w:rsidRPr="005143A0">
              <w:rPr>
                <w:lang w:val="en-US"/>
              </w:rPr>
              <w:t>on_c_</w:t>
            </w:r>
            <w:proofErr w:type="gramStart"/>
            <w:r w:rsidRPr="005143A0">
              <w:rPr>
                <w:lang w:val="en-US"/>
              </w:rPr>
              <w:t>click</w:t>
            </w:r>
            <w:proofErr w:type="spellEnd"/>
            <w:r w:rsidRPr="005143A0">
              <w:rPr>
                <w:lang w:val="en-US"/>
              </w:rPr>
              <w:t>(</w:t>
            </w:r>
            <w:proofErr w:type="gramEnd"/>
            <w:r w:rsidRPr="005143A0">
              <w:rPr>
                <w:lang w:val="en-US"/>
              </w:rPr>
              <w:t>):</w:t>
            </w:r>
          </w:p>
          <w:p w14:paraId="70100B94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    global sleep</w:t>
            </w:r>
          </w:p>
          <w:p w14:paraId="32991824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    if sleep&gt;=0:</w:t>
            </w:r>
          </w:p>
          <w:p w14:paraId="363FDBCB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        return</w:t>
            </w:r>
          </w:p>
          <w:p w14:paraId="4ADFD5DC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    sleep -= 0.001</w:t>
            </w:r>
          </w:p>
          <w:p w14:paraId="081C2DF8" w14:textId="77777777" w:rsidR="005143A0" w:rsidRPr="005143A0" w:rsidRDefault="005143A0" w:rsidP="005143A0">
            <w:pPr>
              <w:rPr>
                <w:lang w:val="en-US"/>
              </w:rPr>
            </w:pPr>
          </w:p>
          <w:p w14:paraId="3C1C3CCA" w14:textId="77777777" w:rsidR="005143A0" w:rsidRPr="005143A0" w:rsidRDefault="005143A0" w:rsidP="005143A0">
            <w:pPr>
              <w:rPr>
                <w:lang w:val="en-US"/>
              </w:rPr>
            </w:pPr>
            <w:proofErr w:type="spellStart"/>
            <w:proofErr w:type="gramStart"/>
            <w:r w:rsidRPr="005143A0">
              <w:rPr>
                <w:lang w:val="en-US"/>
              </w:rPr>
              <w:t>screen.onscreenclick</w:t>
            </w:r>
            <w:proofErr w:type="spellEnd"/>
            <w:proofErr w:type="gramEnd"/>
            <w:r w:rsidRPr="005143A0">
              <w:rPr>
                <w:lang w:val="en-US"/>
              </w:rPr>
              <w:t>(</w:t>
            </w:r>
            <w:proofErr w:type="spellStart"/>
            <w:r w:rsidRPr="005143A0">
              <w:rPr>
                <w:lang w:val="en-US"/>
              </w:rPr>
              <w:t>on_right_click</w:t>
            </w:r>
            <w:proofErr w:type="spellEnd"/>
            <w:r w:rsidRPr="005143A0">
              <w:rPr>
                <w:lang w:val="en-US"/>
              </w:rPr>
              <w:t>, 3)</w:t>
            </w:r>
          </w:p>
          <w:p w14:paraId="2254E5FB" w14:textId="77777777" w:rsidR="005143A0" w:rsidRPr="005143A0" w:rsidRDefault="005143A0" w:rsidP="005143A0">
            <w:pPr>
              <w:rPr>
                <w:lang w:val="en-US"/>
              </w:rPr>
            </w:pPr>
            <w:proofErr w:type="spellStart"/>
            <w:proofErr w:type="gramStart"/>
            <w:r w:rsidRPr="005143A0">
              <w:rPr>
                <w:lang w:val="en-US"/>
              </w:rPr>
              <w:t>screen.onscreenclick</w:t>
            </w:r>
            <w:proofErr w:type="spellEnd"/>
            <w:proofErr w:type="gramEnd"/>
            <w:r w:rsidRPr="005143A0">
              <w:rPr>
                <w:lang w:val="en-US"/>
              </w:rPr>
              <w:t>(</w:t>
            </w:r>
            <w:proofErr w:type="spellStart"/>
            <w:r w:rsidRPr="005143A0">
              <w:rPr>
                <w:lang w:val="en-US"/>
              </w:rPr>
              <w:t>on_left_click</w:t>
            </w:r>
            <w:proofErr w:type="spellEnd"/>
            <w:r w:rsidRPr="005143A0">
              <w:rPr>
                <w:lang w:val="en-US"/>
              </w:rPr>
              <w:t>, 1)</w:t>
            </w:r>
          </w:p>
          <w:p w14:paraId="2E07846F" w14:textId="77777777" w:rsidR="005143A0" w:rsidRPr="005143A0" w:rsidRDefault="005143A0" w:rsidP="005143A0">
            <w:pPr>
              <w:rPr>
                <w:lang w:val="en-US"/>
              </w:rPr>
            </w:pPr>
            <w:proofErr w:type="spellStart"/>
            <w:proofErr w:type="gramStart"/>
            <w:r w:rsidRPr="005143A0">
              <w:rPr>
                <w:lang w:val="en-US"/>
              </w:rPr>
              <w:t>screen.onkeypress</w:t>
            </w:r>
            <w:proofErr w:type="spellEnd"/>
            <w:proofErr w:type="gramEnd"/>
            <w:r w:rsidRPr="005143A0">
              <w:rPr>
                <w:lang w:val="en-US"/>
              </w:rPr>
              <w:t>(</w:t>
            </w:r>
            <w:proofErr w:type="spellStart"/>
            <w:r w:rsidRPr="005143A0">
              <w:rPr>
                <w:lang w:val="en-US"/>
              </w:rPr>
              <w:t>on_a_click,"a</w:t>
            </w:r>
            <w:proofErr w:type="spellEnd"/>
            <w:r w:rsidRPr="005143A0">
              <w:rPr>
                <w:lang w:val="en-US"/>
              </w:rPr>
              <w:t>")</w:t>
            </w:r>
          </w:p>
          <w:p w14:paraId="71705D47" w14:textId="77777777" w:rsidR="005143A0" w:rsidRPr="005143A0" w:rsidRDefault="005143A0" w:rsidP="005143A0">
            <w:pPr>
              <w:rPr>
                <w:lang w:val="en-US"/>
              </w:rPr>
            </w:pPr>
            <w:proofErr w:type="spellStart"/>
            <w:proofErr w:type="gramStart"/>
            <w:r w:rsidRPr="005143A0">
              <w:rPr>
                <w:lang w:val="en-US"/>
              </w:rPr>
              <w:t>screen.onkeypress</w:t>
            </w:r>
            <w:proofErr w:type="spellEnd"/>
            <w:proofErr w:type="gramEnd"/>
            <w:r w:rsidRPr="005143A0">
              <w:rPr>
                <w:lang w:val="en-US"/>
              </w:rPr>
              <w:t>(</w:t>
            </w:r>
            <w:proofErr w:type="spellStart"/>
            <w:r w:rsidRPr="005143A0">
              <w:rPr>
                <w:lang w:val="en-US"/>
              </w:rPr>
              <w:t>on_d_click,"d</w:t>
            </w:r>
            <w:proofErr w:type="spellEnd"/>
            <w:r w:rsidRPr="005143A0">
              <w:rPr>
                <w:lang w:val="en-US"/>
              </w:rPr>
              <w:t>")</w:t>
            </w:r>
          </w:p>
          <w:p w14:paraId="7EB76D84" w14:textId="77777777" w:rsidR="005143A0" w:rsidRPr="005143A0" w:rsidRDefault="005143A0" w:rsidP="005143A0">
            <w:pPr>
              <w:rPr>
                <w:lang w:val="en-US"/>
              </w:rPr>
            </w:pPr>
            <w:proofErr w:type="spellStart"/>
            <w:proofErr w:type="gramStart"/>
            <w:r w:rsidRPr="005143A0">
              <w:rPr>
                <w:lang w:val="en-US"/>
              </w:rPr>
              <w:t>screen.onkeypress</w:t>
            </w:r>
            <w:proofErr w:type="spellEnd"/>
            <w:proofErr w:type="gramEnd"/>
            <w:r w:rsidRPr="005143A0">
              <w:rPr>
                <w:lang w:val="en-US"/>
              </w:rPr>
              <w:t>(</w:t>
            </w:r>
            <w:proofErr w:type="spellStart"/>
            <w:r w:rsidRPr="005143A0">
              <w:rPr>
                <w:lang w:val="en-US"/>
              </w:rPr>
              <w:t>on_z_click,"z</w:t>
            </w:r>
            <w:proofErr w:type="spellEnd"/>
            <w:r w:rsidRPr="005143A0">
              <w:rPr>
                <w:lang w:val="en-US"/>
              </w:rPr>
              <w:t>")</w:t>
            </w:r>
          </w:p>
          <w:p w14:paraId="5DF1638D" w14:textId="77777777" w:rsidR="005143A0" w:rsidRPr="005143A0" w:rsidRDefault="005143A0" w:rsidP="005143A0">
            <w:pPr>
              <w:rPr>
                <w:lang w:val="en-US"/>
              </w:rPr>
            </w:pPr>
            <w:proofErr w:type="spellStart"/>
            <w:proofErr w:type="gramStart"/>
            <w:r w:rsidRPr="005143A0">
              <w:rPr>
                <w:lang w:val="en-US"/>
              </w:rPr>
              <w:t>screen.onkeypress</w:t>
            </w:r>
            <w:proofErr w:type="spellEnd"/>
            <w:proofErr w:type="gramEnd"/>
            <w:r w:rsidRPr="005143A0">
              <w:rPr>
                <w:lang w:val="en-US"/>
              </w:rPr>
              <w:t>(</w:t>
            </w:r>
            <w:proofErr w:type="spellStart"/>
            <w:r w:rsidRPr="005143A0">
              <w:rPr>
                <w:lang w:val="en-US"/>
              </w:rPr>
              <w:t>on_c_click,"c</w:t>
            </w:r>
            <w:proofErr w:type="spellEnd"/>
            <w:r w:rsidRPr="005143A0">
              <w:rPr>
                <w:lang w:val="en-US"/>
              </w:rPr>
              <w:t>")</w:t>
            </w:r>
          </w:p>
          <w:p w14:paraId="10850925" w14:textId="77777777" w:rsidR="005143A0" w:rsidRPr="005143A0" w:rsidRDefault="005143A0" w:rsidP="005143A0">
            <w:pPr>
              <w:rPr>
                <w:lang w:val="en-US"/>
              </w:rPr>
            </w:pPr>
            <w:proofErr w:type="spellStart"/>
            <w:proofErr w:type="gramStart"/>
            <w:r w:rsidRPr="005143A0">
              <w:rPr>
                <w:lang w:val="en-US"/>
              </w:rPr>
              <w:t>screen.listen</w:t>
            </w:r>
            <w:proofErr w:type="spellEnd"/>
            <w:proofErr w:type="gramEnd"/>
            <w:r w:rsidRPr="005143A0">
              <w:rPr>
                <w:lang w:val="en-US"/>
              </w:rPr>
              <w:t>()</w:t>
            </w:r>
          </w:p>
          <w:p w14:paraId="5ABC79A7" w14:textId="77777777" w:rsidR="005143A0" w:rsidRPr="005143A0" w:rsidRDefault="005143A0" w:rsidP="005143A0">
            <w:pPr>
              <w:rPr>
                <w:lang w:val="en-US"/>
              </w:rPr>
            </w:pPr>
          </w:p>
          <w:p w14:paraId="0B93D1C4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>while True:</w:t>
            </w:r>
          </w:p>
          <w:p w14:paraId="40E2F45D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    </w:t>
            </w:r>
            <w:proofErr w:type="spellStart"/>
            <w:proofErr w:type="gramStart"/>
            <w:r w:rsidRPr="005143A0">
              <w:rPr>
                <w:lang w:val="en-US"/>
              </w:rPr>
              <w:t>turtle.clear</w:t>
            </w:r>
            <w:proofErr w:type="spellEnd"/>
            <w:proofErr w:type="gramEnd"/>
            <w:r w:rsidRPr="005143A0">
              <w:rPr>
                <w:lang w:val="en-US"/>
              </w:rPr>
              <w:t>()</w:t>
            </w:r>
          </w:p>
          <w:p w14:paraId="5DC57B69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    </w:t>
            </w:r>
            <w:proofErr w:type="spellStart"/>
            <w:proofErr w:type="gramStart"/>
            <w:r w:rsidRPr="005143A0">
              <w:rPr>
                <w:lang w:val="en-US"/>
              </w:rPr>
              <w:t>surface.draw</w:t>
            </w:r>
            <w:proofErr w:type="spellEnd"/>
            <w:proofErr w:type="gramEnd"/>
            <w:r w:rsidRPr="005143A0">
              <w:rPr>
                <w:lang w:val="en-US"/>
              </w:rPr>
              <w:t>()</w:t>
            </w:r>
          </w:p>
          <w:p w14:paraId="7C1C4CFF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    for ball in balls:</w:t>
            </w:r>
          </w:p>
          <w:p w14:paraId="64C2DB61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        if </w:t>
            </w:r>
            <w:proofErr w:type="spellStart"/>
            <w:proofErr w:type="gramStart"/>
            <w:r w:rsidRPr="005143A0">
              <w:rPr>
                <w:lang w:val="en-US"/>
              </w:rPr>
              <w:t>ball.active</w:t>
            </w:r>
            <w:proofErr w:type="spellEnd"/>
            <w:proofErr w:type="gramEnd"/>
            <w:r w:rsidRPr="005143A0">
              <w:rPr>
                <w:lang w:val="en-US"/>
              </w:rPr>
              <w:t>:</w:t>
            </w:r>
          </w:p>
          <w:p w14:paraId="2267051C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            </w:t>
            </w:r>
            <w:proofErr w:type="spellStart"/>
            <w:proofErr w:type="gramStart"/>
            <w:r w:rsidRPr="005143A0">
              <w:rPr>
                <w:lang w:val="en-US"/>
              </w:rPr>
              <w:t>ball.move</w:t>
            </w:r>
            <w:proofErr w:type="spellEnd"/>
            <w:proofErr w:type="gramEnd"/>
            <w:r w:rsidRPr="005143A0">
              <w:rPr>
                <w:lang w:val="en-US"/>
              </w:rPr>
              <w:t>()</w:t>
            </w:r>
          </w:p>
          <w:p w14:paraId="653BDA16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            </w:t>
            </w:r>
            <w:proofErr w:type="spellStart"/>
            <w:proofErr w:type="gramStart"/>
            <w:r w:rsidRPr="005143A0">
              <w:rPr>
                <w:lang w:val="en-US"/>
              </w:rPr>
              <w:t>ball.check</w:t>
            </w:r>
            <w:proofErr w:type="gramEnd"/>
            <w:r w:rsidRPr="005143A0">
              <w:rPr>
                <w:lang w:val="en-US"/>
              </w:rPr>
              <w:t>_collision</w:t>
            </w:r>
            <w:proofErr w:type="spellEnd"/>
            <w:r w:rsidRPr="005143A0">
              <w:rPr>
                <w:lang w:val="en-US"/>
              </w:rPr>
              <w:t>(surface)</w:t>
            </w:r>
          </w:p>
          <w:p w14:paraId="442A72CE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        </w:t>
            </w:r>
            <w:proofErr w:type="spellStart"/>
            <w:proofErr w:type="gramStart"/>
            <w:r w:rsidRPr="005143A0">
              <w:rPr>
                <w:lang w:val="en-US"/>
              </w:rPr>
              <w:t>ball.draw</w:t>
            </w:r>
            <w:proofErr w:type="spellEnd"/>
            <w:proofErr w:type="gramEnd"/>
            <w:r w:rsidRPr="005143A0">
              <w:rPr>
                <w:lang w:val="en-US"/>
              </w:rPr>
              <w:t>()</w:t>
            </w:r>
          </w:p>
          <w:p w14:paraId="2B83297F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    for line in lines:</w:t>
            </w:r>
          </w:p>
          <w:p w14:paraId="61DBACC0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        </w:t>
            </w:r>
            <w:proofErr w:type="spellStart"/>
            <w:proofErr w:type="gramStart"/>
            <w:r w:rsidRPr="005143A0">
              <w:rPr>
                <w:lang w:val="en-US"/>
              </w:rPr>
              <w:t>line.draw</w:t>
            </w:r>
            <w:proofErr w:type="spellEnd"/>
            <w:proofErr w:type="gramEnd"/>
            <w:r w:rsidRPr="005143A0">
              <w:rPr>
                <w:lang w:val="en-US"/>
              </w:rPr>
              <w:t>()</w:t>
            </w:r>
          </w:p>
          <w:p w14:paraId="437F23C2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    </w:t>
            </w:r>
            <w:proofErr w:type="spellStart"/>
            <w:proofErr w:type="gramStart"/>
            <w:r w:rsidRPr="005143A0">
              <w:rPr>
                <w:lang w:val="en-US"/>
              </w:rPr>
              <w:t>screen.update</w:t>
            </w:r>
            <w:proofErr w:type="spellEnd"/>
            <w:proofErr w:type="gramEnd"/>
            <w:r w:rsidRPr="005143A0">
              <w:rPr>
                <w:lang w:val="en-US"/>
              </w:rPr>
              <w:t>()</w:t>
            </w:r>
          </w:p>
          <w:p w14:paraId="7F8B936D" w14:textId="77777777" w:rsidR="005143A0" w:rsidRPr="005143A0" w:rsidRDefault="005143A0" w:rsidP="005143A0">
            <w:pPr>
              <w:rPr>
                <w:lang w:val="en-US"/>
              </w:rPr>
            </w:pPr>
            <w:r w:rsidRPr="005143A0">
              <w:rPr>
                <w:lang w:val="en-US"/>
              </w:rPr>
              <w:t xml:space="preserve">    </w:t>
            </w:r>
            <w:proofErr w:type="spellStart"/>
            <w:proofErr w:type="gramStart"/>
            <w:r w:rsidRPr="005143A0">
              <w:rPr>
                <w:lang w:val="en-US"/>
              </w:rPr>
              <w:t>time.sleep</w:t>
            </w:r>
            <w:proofErr w:type="spellEnd"/>
            <w:proofErr w:type="gramEnd"/>
            <w:r w:rsidRPr="005143A0">
              <w:rPr>
                <w:lang w:val="en-US"/>
              </w:rPr>
              <w:t>(sleep)</w:t>
            </w:r>
          </w:p>
          <w:p w14:paraId="54CF84CD" w14:textId="2E29E3CD" w:rsidR="006C0D85" w:rsidRPr="00ED0223" w:rsidRDefault="005143A0" w:rsidP="005143A0">
            <w:pPr>
              <w:rPr>
                <w:lang w:val="en-US"/>
              </w:rPr>
            </w:pPr>
            <w:proofErr w:type="spellStart"/>
            <w:proofErr w:type="gramStart"/>
            <w:r w:rsidRPr="005143A0">
              <w:rPr>
                <w:lang w:val="en-US"/>
              </w:rPr>
              <w:t>turtle.done</w:t>
            </w:r>
            <w:proofErr w:type="spellEnd"/>
            <w:proofErr w:type="gramEnd"/>
            <w:r w:rsidRPr="005143A0">
              <w:rPr>
                <w:lang w:val="en-US"/>
              </w:rPr>
              <w:t>()</w:t>
            </w:r>
          </w:p>
        </w:tc>
      </w:tr>
      <w:tr w:rsidR="007930E1" w:rsidRPr="00070F50" w14:paraId="6FA7336B" w14:textId="77777777" w:rsidTr="00CB5C3F">
        <w:tc>
          <w:tcPr>
            <w:tcW w:w="0" w:type="auto"/>
            <w:gridSpan w:val="3"/>
            <w:shd w:val="clear" w:color="auto" w:fill="DBE5F1"/>
          </w:tcPr>
          <w:p w14:paraId="396B97B1" w14:textId="77777777" w:rsidR="007930E1" w:rsidRPr="008177FE" w:rsidRDefault="001C12C3" w:rsidP="001B3D84">
            <w:pPr>
              <w:pStyle w:val="1"/>
            </w:pPr>
            <w:r>
              <w:lastRenderedPageBreak/>
              <w:t xml:space="preserve">2. </w:t>
            </w:r>
            <w:r w:rsidR="001B3D84">
              <w:t>Знімок екрану із візуалізацією вказаного явища або процесу</w:t>
            </w:r>
          </w:p>
        </w:tc>
      </w:tr>
      <w:tr w:rsidR="007930E1" w:rsidRPr="00070F50" w14:paraId="45A01E5D" w14:textId="77777777" w:rsidTr="00532E01">
        <w:tc>
          <w:tcPr>
            <w:tcW w:w="0" w:type="auto"/>
            <w:gridSpan w:val="3"/>
            <w:shd w:val="clear" w:color="auto" w:fill="auto"/>
          </w:tcPr>
          <w:p w14:paraId="7C6C9311" w14:textId="6ACDC651" w:rsidR="00975A2B" w:rsidRDefault="00EA1B49" w:rsidP="00351D90">
            <w:pPr>
              <w:rPr>
                <w:noProof/>
                <w:lang w:val="pl-PL" w:eastAsia="pl-PL"/>
              </w:rPr>
            </w:pPr>
            <w:r w:rsidRPr="00EA1B49">
              <w:rPr>
                <w:noProof/>
                <w:lang w:val="pl-PL" w:eastAsia="pl-PL"/>
              </w:rPr>
              <w:pict w14:anchorId="1FF08FEA">
                <v:shape id="Рисунок 1" o:spid="_x0000_i1029" type="#_x0000_t75" style="width:481.2pt;height:333.6pt;visibility:visible;mso-wrap-style:square">
                  <v:imagedata r:id="rId9" o:title=""/>
                </v:shape>
              </w:pict>
            </w:r>
          </w:p>
          <w:p w14:paraId="6C52F579" w14:textId="77777777" w:rsidR="007940AE" w:rsidRPr="002A68B7" w:rsidRDefault="007940AE" w:rsidP="00351D90"/>
        </w:tc>
      </w:tr>
      <w:tr w:rsidR="007930E1" w:rsidRPr="00070F50" w14:paraId="3184D3EF" w14:textId="77777777" w:rsidTr="00CB5C3F">
        <w:tc>
          <w:tcPr>
            <w:tcW w:w="0" w:type="auto"/>
            <w:gridSpan w:val="3"/>
            <w:shd w:val="clear" w:color="auto" w:fill="DBE5F1"/>
          </w:tcPr>
          <w:p w14:paraId="2AB9B5EB" w14:textId="77777777" w:rsidR="007930E1" w:rsidRPr="001B3D84" w:rsidRDefault="001C12C3" w:rsidP="002F5006">
            <w:pPr>
              <w:rPr>
                <w:b/>
                <w:noProof/>
                <w:lang w:eastAsia="uk-UA"/>
              </w:rPr>
            </w:pPr>
            <w:r>
              <w:rPr>
                <w:b/>
              </w:rPr>
              <w:t>3. Опис отриманих</w:t>
            </w:r>
            <w:r w:rsidR="001B3D84">
              <w:rPr>
                <w:b/>
              </w:rPr>
              <w:t xml:space="preserve"> результат</w:t>
            </w:r>
            <w:r>
              <w:rPr>
                <w:b/>
              </w:rPr>
              <w:t>ів</w:t>
            </w:r>
          </w:p>
        </w:tc>
      </w:tr>
      <w:tr w:rsidR="007930E1" w:rsidRPr="00070F50" w14:paraId="3982B312" w14:textId="77777777" w:rsidTr="008F4331">
        <w:trPr>
          <w:trHeight w:val="983"/>
        </w:trPr>
        <w:tc>
          <w:tcPr>
            <w:tcW w:w="0" w:type="auto"/>
            <w:gridSpan w:val="3"/>
            <w:shd w:val="clear" w:color="auto" w:fill="auto"/>
          </w:tcPr>
          <w:p w14:paraId="02030C99" w14:textId="29A7471D" w:rsidR="00502D0C" w:rsidRDefault="00502D0C" w:rsidP="00502D0C">
            <w:pPr>
              <w:rPr>
                <w:noProof/>
                <w:lang w:eastAsia="uk-UA"/>
              </w:rPr>
            </w:pPr>
            <w:r w:rsidRPr="00502D0C">
              <w:rPr>
                <w:noProof/>
                <w:lang w:eastAsia="uk-UA"/>
              </w:rPr>
              <w:t>Ця програма написана на Python із використанням бібліотеки turtle для створення симуляції м'ячів, які відбиваються від нерівної поверхні</w:t>
            </w:r>
            <w:r w:rsidR="00A412B1" w:rsidRPr="00A412B1">
              <w:rPr>
                <w:noProof/>
                <w:lang w:eastAsia="uk-UA"/>
              </w:rPr>
              <w:t xml:space="preserve">, </w:t>
            </w:r>
            <w:r w:rsidR="00A412B1">
              <w:rPr>
                <w:noProof/>
                <w:lang w:eastAsia="uk-UA"/>
              </w:rPr>
              <w:t xml:space="preserve">з можливістю створення м’ячів та </w:t>
            </w:r>
            <w:r w:rsidR="00B713DF">
              <w:rPr>
                <w:noProof/>
                <w:lang w:eastAsia="uk-UA"/>
              </w:rPr>
              <w:t>платформ</w:t>
            </w:r>
            <w:r>
              <w:rPr>
                <w:noProof/>
                <w:lang w:eastAsia="uk-UA"/>
              </w:rPr>
              <w:t xml:space="preserve">. </w:t>
            </w:r>
          </w:p>
          <w:p w14:paraId="09FE906D" w14:textId="77777777" w:rsidR="00502D0C" w:rsidRDefault="00502D0C" w:rsidP="00502D0C">
            <w:pPr>
              <w:rPr>
                <w:noProof/>
                <w:lang w:eastAsia="uk-UA"/>
              </w:rPr>
            </w:pPr>
          </w:p>
          <w:p w14:paraId="71F3430A" w14:textId="20CA060E" w:rsidR="00502D0C" w:rsidRDefault="00502D0C" w:rsidP="00502D0C">
            <w:pPr>
              <w:rPr>
                <w:noProof/>
                <w:lang w:eastAsia="uk-UA"/>
              </w:rPr>
            </w:pPr>
            <w:r>
              <w:rPr>
                <w:noProof/>
                <w:lang w:eastAsia="uk-UA"/>
              </w:rPr>
              <w:t>Поверхня (Surface):</w:t>
            </w:r>
          </w:p>
          <w:p w14:paraId="1C5FD856" w14:textId="77777777" w:rsidR="00502D0C" w:rsidRDefault="00502D0C" w:rsidP="00502D0C">
            <w:pPr>
              <w:numPr>
                <w:ilvl w:val="0"/>
                <w:numId w:val="31"/>
              </w:numPr>
              <w:rPr>
                <w:noProof/>
                <w:lang w:eastAsia="uk-UA"/>
              </w:rPr>
            </w:pPr>
            <w:r>
              <w:rPr>
                <w:noProof/>
                <w:lang w:eastAsia="uk-UA"/>
              </w:rPr>
              <w:t>Генерує нерівну поверхню шляхом випадкового вибору координат y для кожної точки x.</w:t>
            </w:r>
          </w:p>
          <w:p w14:paraId="23FB1EE8" w14:textId="77777777" w:rsidR="00502D0C" w:rsidRDefault="00502D0C" w:rsidP="00502D0C">
            <w:pPr>
              <w:numPr>
                <w:ilvl w:val="0"/>
                <w:numId w:val="31"/>
              </w:numPr>
              <w:rPr>
                <w:noProof/>
                <w:lang w:eastAsia="uk-UA"/>
              </w:rPr>
            </w:pPr>
            <w:r>
              <w:rPr>
                <w:noProof/>
                <w:lang w:eastAsia="uk-UA"/>
              </w:rPr>
              <w:t>Малює поверхню, з'єднуючи всі згенеровані точки.</w:t>
            </w:r>
          </w:p>
          <w:p w14:paraId="73DD5E94" w14:textId="77777777" w:rsidR="00502D0C" w:rsidRDefault="00502D0C" w:rsidP="00502D0C">
            <w:pPr>
              <w:numPr>
                <w:ilvl w:val="0"/>
                <w:numId w:val="31"/>
              </w:numPr>
              <w:rPr>
                <w:noProof/>
                <w:lang w:eastAsia="uk-UA"/>
              </w:rPr>
            </w:pPr>
            <w:r>
              <w:rPr>
                <w:noProof/>
                <w:lang w:eastAsia="uk-UA"/>
              </w:rPr>
              <w:t>Обчислює y-координату для заданої x-координати (для визначення рівня землі в будь-якій точці).</w:t>
            </w:r>
          </w:p>
          <w:p w14:paraId="0E824BBB" w14:textId="77777777" w:rsidR="00502D0C" w:rsidRDefault="00502D0C" w:rsidP="00502D0C">
            <w:pPr>
              <w:numPr>
                <w:ilvl w:val="0"/>
                <w:numId w:val="31"/>
              </w:numPr>
              <w:rPr>
                <w:noProof/>
                <w:lang w:eastAsia="uk-UA"/>
              </w:rPr>
            </w:pPr>
            <w:r>
              <w:rPr>
                <w:noProof/>
                <w:lang w:eastAsia="uk-UA"/>
              </w:rPr>
              <w:t>Обчислює нормальний кут поверхні в заданій точці (для відбиття м'ячів).</w:t>
            </w:r>
          </w:p>
          <w:p w14:paraId="02DF8EF7" w14:textId="77777777" w:rsidR="00502D0C" w:rsidRDefault="00502D0C" w:rsidP="00502D0C">
            <w:pPr>
              <w:rPr>
                <w:noProof/>
                <w:lang w:eastAsia="uk-UA"/>
              </w:rPr>
            </w:pPr>
          </w:p>
          <w:p w14:paraId="0DEFF27E" w14:textId="7BD46029" w:rsidR="00502D0C" w:rsidRDefault="00502D0C" w:rsidP="00502D0C">
            <w:pPr>
              <w:rPr>
                <w:noProof/>
                <w:lang w:eastAsia="uk-UA"/>
              </w:rPr>
            </w:pPr>
            <w:r>
              <w:rPr>
                <w:noProof/>
                <w:lang w:eastAsia="uk-UA"/>
              </w:rPr>
              <w:t>М'яч (Ball):</w:t>
            </w:r>
          </w:p>
          <w:p w14:paraId="49369308" w14:textId="77777777" w:rsidR="00502D0C" w:rsidRDefault="00502D0C" w:rsidP="00502D0C">
            <w:pPr>
              <w:numPr>
                <w:ilvl w:val="0"/>
                <w:numId w:val="30"/>
              </w:numPr>
              <w:rPr>
                <w:noProof/>
                <w:lang w:eastAsia="uk-UA"/>
              </w:rPr>
            </w:pPr>
            <w:r>
              <w:rPr>
                <w:noProof/>
                <w:lang w:eastAsia="uk-UA"/>
              </w:rPr>
              <w:t>Ініціалізується з позицією (x, y), швидкістю (vx, vy), радіусом та масою.</w:t>
            </w:r>
          </w:p>
          <w:p w14:paraId="4DB369C8" w14:textId="77777777" w:rsidR="00502D0C" w:rsidRDefault="00502D0C" w:rsidP="00502D0C">
            <w:pPr>
              <w:numPr>
                <w:ilvl w:val="0"/>
                <w:numId w:val="30"/>
              </w:numPr>
              <w:rPr>
                <w:noProof/>
                <w:lang w:eastAsia="uk-UA"/>
              </w:rPr>
            </w:pPr>
            <w:r>
              <w:rPr>
                <w:noProof/>
                <w:lang w:eastAsia="uk-UA"/>
              </w:rPr>
              <w:t>Малює м'яч на екрані.</w:t>
            </w:r>
          </w:p>
          <w:p w14:paraId="76EDE942" w14:textId="77777777" w:rsidR="00502D0C" w:rsidRDefault="00502D0C" w:rsidP="00502D0C">
            <w:pPr>
              <w:numPr>
                <w:ilvl w:val="0"/>
                <w:numId w:val="30"/>
              </w:numPr>
              <w:rPr>
                <w:noProof/>
                <w:lang w:eastAsia="uk-UA"/>
              </w:rPr>
            </w:pPr>
            <w:r>
              <w:rPr>
                <w:noProof/>
                <w:lang w:eastAsia="uk-UA"/>
              </w:rPr>
              <w:t>Рухається з врахуванням гравітації.</w:t>
            </w:r>
          </w:p>
          <w:p w14:paraId="201A6D62" w14:textId="4D9DA8F3" w:rsidR="00502D0C" w:rsidRDefault="00502D0C" w:rsidP="00502D0C">
            <w:pPr>
              <w:numPr>
                <w:ilvl w:val="0"/>
                <w:numId w:val="30"/>
              </w:numPr>
              <w:rPr>
                <w:noProof/>
                <w:lang w:eastAsia="uk-UA"/>
              </w:rPr>
            </w:pPr>
            <w:r>
              <w:rPr>
                <w:noProof/>
                <w:lang w:eastAsia="uk-UA"/>
              </w:rPr>
              <w:t>Перевіряє зіткнення з поверхнею, відбивається від поверхні та країв екрану.</w:t>
            </w:r>
          </w:p>
          <w:p w14:paraId="30E30B5D" w14:textId="34674752" w:rsidR="00502D0C" w:rsidRDefault="00502D0C" w:rsidP="00502D0C">
            <w:pPr>
              <w:numPr>
                <w:ilvl w:val="0"/>
                <w:numId w:val="30"/>
              </w:numPr>
              <w:rPr>
                <w:noProof/>
                <w:lang w:eastAsia="uk-UA"/>
              </w:rPr>
            </w:pPr>
            <w:r>
              <w:rPr>
                <w:noProof/>
                <w:lang w:eastAsia="uk-UA"/>
              </w:rPr>
              <w:t>Використовує фізичні закони для відбиття від поверхні та обчислення.</w:t>
            </w:r>
          </w:p>
          <w:p w14:paraId="2715A540" w14:textId="77777777" w:rsidR="00B713DF" w:rsidRDefault="00B713DF" w:rsidP="00502D0C">
            <w:pPr>
              <w:rPr>
                <w:noProof/>
                <w:lang w:eastAsia="uk-UA"/>
              </w:rPr>
            </w:pPr>
          </w:p>
          <w:p w14:paraId="232F9E46" w14:textId="115FE660" w:rsidR="00502D0C" w:rsidRDefault="00502D0C" w:rsidP="00502D0C">
            <w:pPr>
              <w:rPr>
                <w:noProof/>
                <w:lang w:eastAsia="uk-UA"/>
              </w:rPr>
            </w:pPr>
            <w:r>
              <w:rPr>
                <w:noProof/>
                <w:lang w:eastAsia="uk-UA"/>
              </w:rPr>
              <w:t>Основний код:</w:t>
            </w:r>
          </w:p>
          <w:p w14:paraId="74D7B15A" w14:textId="77777777" w:rsidR="00502D0C" w:rsidRDefault="00502D0C" w:rsidP="00502D0C">
            <w:pPr>
              <w:numPr>
                <w:ilvl w:val="0"/>
                <w:numId w:val="32"/>
              </w:numPr>
              <w:rPr>
                <w:noProof/>
                <w:lang w:eastAsia="uk-UA"/>
              </w:rPr>
            </w:pPr>
            <w:r>
              <w:rPr>
                <w:noProof/>
                <w:lang w:eastAsia="uk-UA"/>
              </w:rPr>
              <w:t>Створює поверхню та ініціалізує список м'ячів.</w:t>
            </w:r>
          </w:p>
          <w:p w14:paraId="11BBC64E" w14:textId="77777777" w:rsidR="00502D0C" w:rsidRDefault="00502D0C" w:rsidP="00502D0C">
            <w:pPr>
              <w:numPr>
                <w:ilvl w:val="0"/>
                <w:numId w:val="32"/>
              </w:numPr>
              <w:rPr>
                <w:noProof/>
                <w:lang w:eastAsia="uk-UA"/>
              </w:rPr>
            </w:pPr>
            <w:r>
              <w:rPr>
                <w:noProof/>
                <w:lang w:eastAsia="uk-UA"/>
              </w:rPr>
              <w:t>Обробляє події натискання миші для створення нових м'ячів.</w:t>
            </w:r>
          </w:p>
          <w:p w14:paraId="6BB35482" w14:textId="77777777" w:rsidR="00502D0C" w:rsidRDefault="00502D0C" w:rsidP="00502D0C">
            <w:pPr>
              <w:numPr>
                <w:ilvl w:val="0"/>
                <w:numId w:val="32"/>
              </w:numPr>
              <w:rPr>
                <w:noProof/>
                <w:lang w:eastAsia="uk-UA"/>
              </w:rPr>
            </w:pPr>
            <w:r>
              <w:rPr>
                <w:noProof/>
                <w:lang w:eastAsia="uk-UA"/>
              </w:rPr>
              <w:t>Обробляє події натискання клавіш для зміни радіуса та маси м'ячів.</w:t>
            </w:r>
          </w:p>
          <w:p w14:paraId="2355C292" w14:textId="77777777" w:rsidR="00D539A1" w:rsidRDefault="00502D0C" w:rsidP="00502D0C">
            <w:pPr>
              <w:numPr>
                <w:ilvl w:val="0"/>
                <w:numId w:val="32"/>
              </w:numPr>
              <w:rPr>
                <w:noProof/>
                <w:lang w:eastAsia="uk-UA"/>
              </w:rPr>
            </w:pPr>
            <w:r>
              <w:rPr>
                <w:noProof/>
                <w:lang w:eastAsia="uk-UA"/>
              </w:rPr>
              <w:t>Оновлює екран в циклі, малює поверхню та м'ячі, оновлює їхні позиції та обробляє зіткнення.</w:t>
            </w:r>
          </w:p>
          <w:p w14:paraId="0C9C003B" w14:textId="77777777" w:rsidR="00B713DF" w:rsidRDefault="00B713DF" w:rsidP="00B713DF">
            <w:pPr>
              <w:rPr>
                <w:noProof/>
                <w:lang w:eastAsia="uk-UA"/>
              </w:rPr>
            </w:pPr>
          </w:p>
          <w:p w14:paraId="7388F640" w14:textId="77777777" w:rsidR="00B713DF" w:rsidRDefault="00B713DF" w:rsidP="00B713DF">
            <w:pPr>
              <w:rPr>
                <w:noProof/>
                <w:lang w:eastAsia="uk-UA"/>
              </w:rPr>
            </w:pPr>
          </w:p>
          <w:p w14:paraId="35E9CA9A" w14:textId="44C93B05" w:rsidR="00B713DF" w:rsidRDefault="00B713DF" w:rsidP="00B713DF">
            <w:pPr>
              <w:rPr>
                <w:noProof/>
                <w:lang w:val="en-US" w:eastAsia="uk-UA"/>
              </w:rPr>
            </w:pPr>
            <w:r>
              <w:rPr>
                <w:noProof/>
                <w:lang w:eastAsia="uk-UA"/>
              </w:rPr>
              <w:lastRenderedPageBreak/>
              <w:t>Лінія (</w:t>
            </w:r>
            <w:r>
              <w:rPr>
                <w:noProof/>
                <w:lang w:val="en-US" w:eastAsia="uk-UA"/>
              </w:rPr>
              <w:t>Line):</w:t>
            </w:r>
          </w:p>
          <w:p w14:paraId="0A6F3150" w14:textId="014CD81F" w:rsidR="00B713DF" w:rsidRDefault="00B713DF" w:rsidP="00B713DF">
            <w:pPr>
              <w:numPr>
                <w:ilvl w:val="0"/>
                <w:numId w:val="34"/>
              </w:numPr>
              <w:rPr>
                <w:noProof/>
                <w:lang w:eastAsia="uk-UA"/>
              </w:rPr>
            </w:pPr>
            <w:r>
              <w:rPr>
                <w:noProof/>
                <w:lang w:eastAsia="uk-UA"/>
              </w:rPr>
              <w:t>Ініціалізує позицію двох точок</w:t>
            </w:r>
          </w:p>
          <w:p w14:paraId="01F4201F" w14:textId="64BFE70D" w:rsidR="004D1990" w:rsidRDefault="004D1990" w:rsidP="00B713DF">
            <w:pPr>
              <w:numPr>
                <w:ilvl w:val="0"/>
                <w:numId w:val="34"/>
              </w:numPr>
              <w:rPr>
                <w:noProof/>
                <w:lang w:eastAsia="uk-UA"/>
              </w:rPr>
            </w:pPr>
            <w:r>
              <w:rPr>
                <w:noProof/>
                <w:lang w:eastAsia="uk-UA"/>
              </w:rPr>
              <w:t>Малює лінію на екрані</w:t>
            </w:r>
          </w:p>
          <w:p w14:paraId="2BCFEA49" w14:textId="77777777" w:rsidR="00B713DF" w:rsidRPr="00B713DF" w:rsidRDefault="00B713DF" w:rsidP="00B713DF">
            <w:pPr>
              <w:rPr>
                <w:noProof/>
                <w:lang w:eastAsia="uk-UA"/>
              </w:rPr>
            </w:pPr>
          </w:p>
          <w:p w14:paraId="4C9AB55A" w14:textId="305C7944" w:rsidR="008F4331" w:rsidRDefault="00E02785" w:rsidP="008F4331">
            <w:pPr>
              <w:rPr>
                <w:noProof/>
                <w:lang w:eastAsia="uk-UA"/>
              </w:rPr>
            </w:pPr>
            <w:r>
              <w:rPr>
                <w:noProof/>
                <w:lang w:eastAsia="uk-UA"/>
              </w:rPr>
              <w:t>Керування програмою здійснюється за допомогою клавіш клавіатури. Кожна клавіша відповідає певній дії з об'єктом:</w:t>
            </w:r>
          </w:p>
          <w:p w14:paraId="7C71C211" w14:textId="1B323C45" w:rsidR="008F4331" w:rsidRDefault="0054184F" w:rsidP="008F4331">
            <w:pPr>
              <w:numPr>
                <w:ilvl w:val="0"/>
                <w:numId w:val="33"/>
              </w:numPr>
              <w:rPr>
                <w:noProof/>
                <w:lang w:eastAsia="uk-UA"/>
              </w:rPr>
            </w:pPr>
            <w:r>
              <w:rPr>
                <w:noProof/>
                <w:lang w:eastAsia="uk-UA"/>
              </w:rPr>
              <w:t>RightClick – Спавн м’яча</w:t>
            </w:r>
          </w:p>
          <w:p w14:paraId="5A67BE11" w14:textId="3FB1AFA2" w:rsidR="004D1990" w:rsidRDefault="00A83B6C" w:rsidP="008F4331">
            <w:pPr>
              <w:numPr>
                <w:ilvl w:val="0"/>
                <w:numId w:val="33"/>
              </w:numPr>
              <w:rPr>
                <w:noProof/>
                <w:lang w:eastAsia="uk-UA"/>
              </w:rPr>
            </w:pPr>
            <w:r>
              <w:rPr>
                <w:noProof/>
                <w:lang w:val="en-US" w:eastAsia="uk-UA"/>
              </w:rPr>
              <w:t>LeftClick</w:t>
            </w:r>
            <w:r w:rsidRPr="00A83B6C">
              <w:rPr>
                <w:noProof/>
                <w:lang w:val="ru-RU" w:eastAsia="uk-UA"/>
              </w:rPr>
              <w:t xml:space="preserve"> – </w:t>
            </w:r>
            <w:r>
              <w:rPr>
                <w:noProof/>
                <w:lang w:eastAsia="uk-UA"/>
              </w:rPr>
              <w:t>Поставити першу і другу позицію для генерації прямої</w:t>
            </w:r>
          </w:p>
          <w:p w14:paraId="135D3CCD" w14:textId="4B70FA7F" w:rsidR="0054184F" w:rsidRDefault="0054184F" w:rsidP="008F4331">
            <w:pPr>
              <w:numPr>
                <w:ilvl w:val="0"/>
                <w:numId w:val="33"/>
              </w:numPr>
              <w:rPr>
                <w:noProof/>
                <w:lang w:eastAsia="uk-UA"/>
              </w:rPr>
            </w:pPr>
            <w:r>
              <w:rPr>
                <w:noProof/>
                <w:lang w:val="en-US" w:eastAsia="uk-UA"/>
              </w:rPr>
              <w:t>a</w:t>
            </w:r>
            <w:r w:rsidRPr="0054184F">
              <w:rPr>
                <w:noProof/>
                <w:lang w:val="ru-RU" w:eastAsia="uk-UA"/>
              </w:rPr>
              <w:t xml:space="preserve"> – </w:t>
            </w:r>
            <w:r>
              <w:rPr>
                <w:noProof/>
                <w:lang w:eastAsia="uk-UA"/>
              </w:rPr>
              <w:t>збільшення радіусів для майбутнії мячів</w:t>
            </w:r>
          </w:p>
          <w:p w14:paraId="7AF7934E" w14:textId="7483C6E4" w:rsidR="0054184F" w:rsidRPr="003E43A1" w:rsidRDefault="00287489" w:rsidP="0054184F">
            <w:pPr>
              <w:numPr>
                <w:ilvl w:val="0"/>
                <w:numId w:val="33"/>
              </w:numPr>
              <w:rPr>
                <w:noProof/>
                <w:lang w:eastAsia="uk-UA"/>
              </w:rPr>
            </w:pPr>
            <w:r>
              <w:rPr>
                <w:noProof/>
                <w:lang w:val="ru-RU" w:eastAsia="uk-UA"/>
              </w:rPr>
              <w:t>d</w:t>
            </w:r>
            <w:r w:rsidR="0054184F" w:rsidRPr="0054184F">
              <w:rPr>
                <w:noProof/>
                <w:lang w:val="ru-RU" w:eastAsia="uk-UA"/>
              </w:rPr>
              <w:t xml:space="preserve"> – </w:t>
            </w:r>
            <w:r w:rsidR="0054184F">
              <w:rPr>
                <w:noProof/>
                <w:lang w:eastAsia="uk-UA"/>
              </w:rPr>
              <w:t>зменшення  радіусів для майбутнії мячів</w:t>
            </w:r>
          </w:p>
          <w:p w14:paraId="068016CE" w14:textId="682356A0" w:rsidR="0054184F" w:rsidRDefault="00287489" w:rsidP="008F4331">
            <w:pPr>
              <w:numPr>
                <w:ilvl w:val="0"/>
                <w:numId w:val="33"/>
              </w:numPr>
              <w:rPr>
                <w:noProof/>
                <w:lang w:eastAsia="uk-UA"/>
              </w:rPr>
            </w:pPr>
            <w:r>
              <w:rPr>
                <w:noProof/>
                <w:lang w:val="en-US" w:eastAsia="uk-UA"/>
              </w:rPr>
              <w:t>z</w:t>
            </w:r>
            <w:r w:rsidR="0054184F">
              <w:rPr>
                <w:noProof/>
                <w:lang w:eastAsia="uk-UA"/>
              </w:rPr>
              <w:t xml:space="preserve"> </w:t>
            </w:r>
            <w:r>
              <w:rPr>
                <w:noProof/>
                <w:lang w:eastAsia="uk-UA"/>
              </w:rPr>
              <w:t>–</w:t>
            </w:r>
            <w:r w:rsidR="0054184F">
              <w:rPr>
                <w:noProof/>
                <w:lang w:eastAsia="uk-UA"/>
              </w:rPr>
              <w:t xml:space="preserve"> </w:t>
            </w:r>
            <w:r>
              <w:rPr>
                <w:noProof/>
                <w:lang w:eastAsia="uk-UA"/>
              </w:rPr>
              <w:t xml:space="preserve">сповільнює </w:t>
            </w:r>
            <w:r w:rsidR="005163EC">
              <w:rPr>
                <w:noProof/>
                <w:lang w:eastAsia="uk-UA"/>
              </w:rPr>
              <w:t>програму</w:t>
            </w:r>
          </w:p>
          <w:p w14:paraId="7C6C8C24" w14:textId="75A72C7A" w:rsidR="00502D0C" w:rsidRDefault="005163EC" w:rsidP="00E02785">
            <w:pPr>
              <w:numPr>
                <w:ilvl w:val="0"/>
                <w:numId w:val="33"/>
              </w:numPr>
              <w:rPr>
                <w:noProof/>
                <w:lang w:eastAsia="uk-UA"/>
              </w:rPr>
            </w:pPr>
            <w:r>
              <w:rPr>
                <w:noProof/>
                <w:lang w:eastAsia="uk-UA"/>
              </w:rPr>
              <w:t xml:space="preserve">с </w:t>
            </w:r>
            <w:r>
              <w:rPr>
                <w:noProof/>
                <w:lang w:val="en-US" w:eastAsia="uk-UA"/>
              </w:rPr>
              <w:t>–</w:t>
            </w:r>
            <w:r>
              <w:rPr>
                <w:noProof/>
                <w:lang w:eastAsia="uk-UA"/>
              </w:rPr>
              <w:t xml:space="preserve"> уповільнює програму</w:t>
            </w:r>
          </w:p>
          <w:p w14:paraId="38872A77" w14:textId="77777777" w:rsidR="004D1990" w:rsidRDefault="004D1990" w:rsidP="004D1990">
            <w:pPr>
              <w:ind w:left="360"/>
              <w:rPr>
                <w:noProof/>
                <w:lang w:eastAsia="uk-UA"/>
              </w:rPr>
            </w:pPr>
          </w:p>
          <w:p w14:paraId="57963BD8" w14:textId="38558E08" w:rsidR="005163EC" w:rsidRPr="007811D3" w:rsidRDefault="004D1990" w:rsidP="00E02785">
            <w:pPr>
              <w:rPr>
                <w:noProof/>
                <w:lang w:eastAsia="uk-UA"/>
              </w:rPr>
            </w:pPr>
            <w:r>
              <w:rPr>
                <w:noProof/>
                <w:lang w:eastAsia="uk-UA"/>
              </w:rPr>
              <w:t>Програма</w:t>
            </w:r>
            <w:r w:rsidR="00727AB4" w:rsidRPr="00727AB4">
              <w:rPr>
                <w:noProof/>
                <w:lang w:eastAsia="uk-UA"/>
              </w:rPr>
              <w:t xml:space="preserve"> демонструє, як зміна параметрів, таких як радіус, </w:t>
            </w:r>
            <w:r>
              <w:rPr>
                <w:noProof/>
                <w:lang w:eastAsia="uk-UA"/>
              </w:rPr>
              <w:t xml:space="preserve">та створення додаткових перешкод </w:t>
            </w:r>
            <w:r w:rsidR="00727AB4" w:rsidRPr="00727AB4">
              <w:rPr>
                <w:noProof/>
                <w:lang w:eastAsia="uk-UA"/>
              </w:rPr>
              <w:t>може впливати на результати зіткнень та відбиттів, і надає користувачам можливість взаємодіяти з симуляцією в реальному часі.</w:t>
            </w:r>
          </w:p>
        </w:tc>
      </w:tr>
    </w:tbl>
    <w:p w14:paraId="661C9F11" w14:textId="77777777" w:rsidR="00A72B95" w:rsidRDefault="00A72B95" w:rsidP="00937EAF"/>
    <w:sectPr w:rsidR="00A72B95" w:rsidSect="00925DD8">
      <w:headerReference w:type="default" r:id="rId10"/>
      <w:pgSz w:w="11906" w:h="16838" w:code="9"/>
      <w:pgMar w:top="1134" w:right="851" w:bottom="1134" w:left="1418" w:header="510" w:footer="567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90D11A" w14:textId="77777777" w:rsidR="00F855B4" w:rsidRDefault="00F855B4" w:rsidP="005F3248">
      <w:pPr>
        <w:spacing w:line="240" w:lineRule="auto"/>
      </w:pPr>
      <w:r>
        <w:separator/>
      </w:r>
    </w:p>
  </w:endnote>
  <w:endnote w:type="continuationSeparator" w:id="0">
    <w:p w14:paraId="09716ABD" w14:textId="77777777" w:rsidR="00F855B4" w:rsidRDefault="00F855B4" w:rsidP="005F324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0F2DBC" w14:textId="77777777" w:rsidR="00F855B4" w:rsidRDefault="00F855B4" w:rsidP="005F3248">
      <w:pPr>
        <w:spacing w:line="240" w:lineRule="auto"/>
      </w:pPr>
      <w:r>
        <w:separator/>
      </w:r>
    </w:p>
  </w:footnote>
  <w:footnote w:type="continuationSeparator" w:id="0">
    <w:p w14:paraId="2F53C434" w14:textId="77777777" w:rsidR="00F855B4" w:rsidRDefault="00F855B4" w:rsidP="005F324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43D5B" w14:textId="77777777" w:rsidR="00986D61" w:rsidRDefault="00986D61">
    <w:pPr>
      <w:jc w:val="right"/>
    </w:pPr>
    <w:r>
      <w:fldChar w:fldCharType="begin"/>
    </w:r>
    <w:r>
      <w:instrText>PAGE   \* MERGEFORMAT</w:instrText>
    </w:r>
    <w:r>
      <w:fldChar w:fldCharType="separate"/>
    </w:r>
    <w:r w:rsidR="004A39E3">
      <w:rPr>
        <w:noProof/>
      </w:rPr>
      <w:t>2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0CC9D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5B0283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92460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4D408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CD07CA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574CAE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64280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5BE1A9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A8F3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5449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49362E"/>
    <w:multiLevelType w:val="hybridMultilevel"/>
    <w:tmpl w:val="A5C2847E"/>
    <w:lvl w:ilvl="0" w:tplc="5522869A">
      <w:start w:val="1"/>
      <w:numFmt w:val="bullet"/>
      <w:lvlText w:val=""/>
      <w:lvlJc w:val="left"/>
      <w:pPr>
        <w:ind w:left="1069" w:hanging="360"/>
      </w:pPr>
      <w:rPr>
        <w:rFonts w:ascii="Symbol" w:eastAsia="Times New Roman" w:hAnsi="Symbol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3810E3"/>
    <w:multiLevelType w:val="hybridMultilevel"/>
    <w:tmpl w:val="2EC6B8F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4DD3713"/>
    <w:multiLevelType w:val="multilevel"/>
    <w:tmpl w:val="31B09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62A3245"/>
    <w:multiLevelType w:val="hybridMultilevel"/>
    <w:tmpl w:val="4A9C9F5C"/>
    <w:lvl w:ilvl="0" w:tplc="0419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D064314"/>
    <w:multiLevelType w:val="hybridMultilevel"/>
    <w:tmpl w:val="DAAED248"/>
    <w:lvl w:ilvl="0" w:tplc="566E43F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505" w:hanging="360"/>
      </w:pPr>
    </w:lvl>
    <w:lvl w:ilvl="2" w:tplc="0422001B" w:tentative="1">
      <w:start w:val="1"/>
      <w:numFmt w:val="lowerRoman"/>
      <w:lvlText w:val="%3."/>
      <w:lvlJc w:val="right"/>
      <w:pPr>
        <w:ind w:left="2225" w:hanging="180"/>
      </w:pPr>
    </w:lvl>
    <w:lvl w:ilvl="3" w:tplc="0422000F" w:tentative="1">
      <w:start w:val="1"/>
      <w:numFmt w:val="decimal"/>
      <w:lvlText w:val="%4."/>
      <w:lvlJc w:val="left"/>
      <w:pPr>
        <w:ind w:left="2945" w:hanging="360"/>
      </w:pPr>
    </w:lvl>
    <w:lvl w:ilvl="4" w:tplc="04220019" w:tentative="1">
      <w:start w:val="1"/>
      <w:numFmt w:val="lowerLetter"/>
      <w:lvlText w:val="%5."/>
      <w:lvlJc w:val="left"/>
      <w:pPr>
        <w:ind w:left="3665" w:hanging="360"/>
      </w:pPr>
    </w:lvl>
    <w:lvl w:ilvl="5" w:tplc="0422001B" w:tentative="1">
      <w:start w:val="1"/>
      <w:numFmt w:val="lowerRoman"/>
      <w:lvlText w:val="%6."/>
      <w:lvlJc w:val="right"/>
      <w:pPr>
        <w:ind w:left="4385" w:hanging="180"/>
      </w:pPr>
    </w:lvl>
    <w:lvl w:ilvl="6" w:tplc="0422000F" w:tentative="1">
      <w:start w:val="1"/>
      <w:numFmt w:val="decimal"/>
      <w:lvlText w:val="%7."/>
      <w:lvlJc w:val="left"/>
      <w:pPr>
        <w:ind w:left="5105" w:hanging="360"/>
      </w:pPr>
    </w:lvl>
    <w:lvl w:ilvl="7" w:tplc="04220019" w:tentative="1">
      <w:start w:val="1"/>
      <w:numFmt w:val="lowerLetter"/>
      <w:lvlText w:val="%8."/>
      <w:lvlJc w:val="left"/>
      <w:pPr>
        <w:ind w:left="5825" w:hanging="360"/>
      </w:pPr>
    </w:lvl>
    <w:lvl w:ilvl="8" w:tplc="0422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5" w15:restartNumberingAfterBreak="0">
    <w:nsid w:val="1A9757AA"/>
    <w:multiLevelType w:val="hybridMultilevel"/>
    <w:tmpl w:val="D4DA5E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53567E"/>
    <w:multiLevelType w:val="hybridMultilevel"/>
    <w:tmpl w:val="C062F894"/>
    <w:lvl w:ilvl="0" w:tplc="2954E048">
      <w:start w:val="1"/>
      <w:numFmt w:val="decimalZero"/>
      <w:lvlText w:val="%1."/>
      <w:lvlJc w:val="left"/>
      <w:pPr>
        <w:ind w:left="518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5900" w:hanging="360"/>
      </w:pPr>
    </w:lvl>
    <w:lvl w:ilvl="2" w:tplc="0422001B" w:tentative="1">
      <w:start w:val="1"/>
      <w:numFmt w:val="lowerRoman"/>
      <w:lvlText w:val="%3."/>
      <w:lvlJc w:val="right"/>
      <w:pPr>
        <w:ind w:left="6620" w:hanging="180"/>
      </w:pPr>
    </w:lvl>
    <w:lvl w:ilvl="3" w:tplc="0422000F" w:tentative="1">
      <w:start w:val="1"/>
      <w:numFmt w:val="decimal"/>
      <w:lvlText w:val="%4."/>
      <w:lvlJc w:val="left"/>
      <w:pPr>
        <w:ind w:left="7340" w:hanging="360"/>
      </w:pPr>
    </w:lvl>
    <w:lvl w:ilvl="4" w:tplc="04220019" w:tentative="1">
      <w:start w:val="1"/>
      <w:numFmt w:val="lowerLetter"/>
      <w:lvlText w:val="%5."/>
      <w:lvlJc w:val="left"/>
      <w:pPr>
        <w:ind w:left="8060" w:hanging="360"/>
      </w:pPr>
    </w:lvl>
    <w:lvl w:ilvl="5" w:tplc="0422001B" w:tentative="1">
      <w:start w:val="1"/>
      <w:numFmt w:val="lowerRoman"/>
      <w:lvlText w:val="%6."/>
      <w:lvlJc w:val="right"/>
      <w:pPr>
        <w:ind w:left="8780" w:hanging="180"/>
      </w:pPr>
    </w:lvl>
    <w:lvl w:ilvl="6" w:tplc="0422000F" w:tentative="1">
      <w:start w:val="1"/>
      <w:numFmt w:val="decimal"/>
      <w:lvlText w:val="%7."/>
      <w:lvlJc w:val="left"/>
      <w:pPr>
        <w:ind w:left="9500" w:hanging="360"/>
      </w:pPr>
    </w:lvl>
    <w:lvl w:ilvl="7" w:tplc="04220019" w:tentative="1">
      <w:start w:val="1"/>
      <w:numFmt w:val="lowerLetter"/>
      <w:lvlText w:val="%8."/>
      <w:lvlJc w:val="left"/>
      <w:pPr>
        <w:ind w:left="10220" w:hanging="360"/>
      </w:pPr>
    </w:lvl>
    <w:lvl w:ilvl="8" w:tplc="0422001B" w:tentative="1">
      <w:start w:val="1"/>
      <w:numFmt w:val="lowerRoman"/>
      <w:lvlText w:val="%9."/>
      <w:lvlJc w:val="right"/>
      <w:pPr>
        <w:ind w:left="10940" w:hanging="180"/>
      </w:pPr>
    </w:lvl>
  </w:abstractNum>
  <w:abstractNum w:abstractNumId="17" w15:restartNumberingAfterBreak="0">
    <w:nsid w:val="28157881"/>
    <w:multiLevelType w:val="hybridMultilevel"/>
    <w:tmpl w:val="83AE15F8"/>
    <w:lvl w:ilvl="0" w:tplc="0415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D452DF"/>
    <w:multiLevelType w:val="multilevel"/>
    <w:tmpl w:val="FF9A5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C370303"/>
    <w:multiLevelType w:val="multilevel"/>
    <w:tmpl w:val="6C3CBE36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</w:rPr>
    </w:lvl>
    <w:lvl w:ilvl="1">
      <w:start w:val="1"/>
      <w:numFmt w:val="decimal"/>
      <w:lvlText w:val="%1.%2."/>
      <w:lvlJc w:val="left"/>
      <w:pPr>
        <w:ind w:left="944" w:hanging="58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3DC9055A"/>
    <w:multiLevelType w:val="hybridMultilevel"/>
    <w:tmpl w:val="7DDA84A0"/>
    <w:lvl w:ilvl="0" w:tplc="C1F8DCFE">
      <w:numFmt w:val="bullet"/>
      <w:lvlText w:val=""/>
      <w:lvlJc w:val="left"/>
      <w:pPr>
        <w:ind w:left="1068" w:hanging="360"/>
      </w:pPr>
      <w:rPr>
        <w:rFonts w:ascii="Symbol" w:eastAsia="Times New Roman" w:hAnsi="Symbol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42F3269A"/>
    <w:multiLevelType w:val="hybridMultilevel"/>
    <w:tmpl w:val="521A26A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4E7EC6"/>
    <w:multiLevelType w:val="hybridMultilevel"/>
    <w:tmpl w:val="D8B8B52E"/>
    <w:lvl w:ilvl="0" w:tplc="F5B02B6A">
      <w:numFmt w:val="bullet"/>
      <w:lvlText w:val=""/>
      <w:lvlJc w:val="left"/>
      <w:pPr>
        <w:ind w:left="1069" w:hanging="360"/>
      </w:pPr>
      <w:rPr>
        <w:rFonts w:ascii="Symbol" w:eastAsia="Times New Roman" w:hAnsi="Symbol" w:cs="Times New Roman" w:hint="default"/>
      </w:rPr>
    </w:lvl>
    <w:lvl w:ilvl="1" w:tplc="0422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3" w15:restartNumberingAfterBreak="0">
    <w:nsid w:val="54447B01"/>
    <w:multiLevelType w:val="hybridMultilevel"/>
    <w:tmpl w:val="4CF81F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511B4A"/>
    <w:multiLevelType w:val="hybridMultilevel"/>
    <w:tmpl w:val="4266C0DA"/>
    <w:lvl w:ilvl="0" w:tplc="041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5A730E"/>
    <w:multiLevelType w:val="hybridMultilevel"/>
    <w:tmpl w:val="7CF405F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FC6973"/>
    <w:multiLevelType w:val="hybridMultilevel"/>
    <w:tmpl w:val="4D36A9B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7829C2"/>
    <w:multiLevelType w:val="hybridMultilevel"/>
    <w:tmpl w:val="5F50113A"/>
    <w:lvl w:ilvl="0" w:tplc="5522869A">
      <w:start w:val="1"/>
      <w:numFmt w:val="bullet"/>
      <w:lvlText w:val=""/>
      <w:lvlJc w:val="left"/>
      <w:pPr>
        <w:ind w:left="1069" w:hanging="360"/>
      </w:pPr>
      <w:rPr>
        <w:rFonts w:ascii="Symbol" w:eastAsia="Times New Roman" w:hAnsi="Symbol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8" w15:restartNumberingAfterBreak="0">
    <w:nsid w:val="77536C1B"/>
    <w:multiLevelType w:val="multilevel"/>
    <w:tmpl w:val="0422001F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01" w:hanging="432"/>
      </w:pPr>
    </w:lvl>
    <w:lvl w:ilvl="2">
      <w:start w:val="1"/>
      <w:numFmt w:val="decimal"/>
      <w:lvlText w:val="%1.%2.%3."/>
      <w:lvlJc w:val="left"/>
      <w:pPr>
        <w:ind w:left="1933" w:hanging="504"/>
      </w:pPr>
    </w:lvl>
    <w:lvl w:ilvl="3">
      <w:start w:val="1"/>
      <w:numFmt w:val="decimal"/>
      <w:lvlText w:val="%1.%2.%3.%4."/>
      <w:lvlJc w:val="left"/>
      <w:pPr>
        <w:ind w:left="2437" w:hanging="648"/>
      </w:pPr>
    </w:lvl>
    <w:lvl w:ilvl="4">
      <w:start w:val="1"/>
      <w:numFmt w:val="decimal"/>
      <w:lvlText w:val="%1.%2.%3.%4.%5."/>
      <w:lvlJc w:val="left"/>
      <w:pPr>
        <w:ind w:left="2941" w:hanging="792"/>
      </w:pPr>
    </w:lvl>
    <w:lvl w:ilvl="5">
      <w:start w:val="1"/>
      <w:numFmt w:val="decimal"/>
      <w:lvlText w:val="%1.%2.%3.%4.%5.%6."/>
      <w:lvlJc w:val="left"/>
      <w:pPr>
        <w:ind w:left="3445" w:hanging="936"/>
      </w:pPr>
    </w:lvl>
    <w:lvl w:ilvl="6">
      <w:start w:val="1"/>
      <w:numFmt w:val="decimal"/>
      <w:lvlText w:val="%1.%2.%3.%4.%5.%6.%7."/>
      <w:lvlJc w:val="left"/>
      <w:pPr>
        <w:ind w:left="3949" w:hanging="1080"/>
      </w:pPr>
    </w:lvl>
    <w:lvl w:ilvl="7">
      <w:start w:val="1"/>
      <w:numFmt w:val="decimal"/>
      <w:lvlText w:val="%1.%2.%3.%4.%5.%6.%7.%8."/>
      <w:lvlJc w:val="left"/>
      <w:pPr>
        <w:ind w:left="4453" w:hanging="1224"/>
      </w:pPr>
    </w:lvl>
    <w:lvl w:ilvl="8">
      <w:start w:val="1"/>
      <w:numFmt w:val="decimal"/>
      <w:lvlText w:val="%1.%2.%3.%4.%5.%6.%7.%8.%9."/>
      <w:lvlJc w:val="left"/>
      <w:pPr>
        <w:ind w:left="5029" w:hanging="1440"/>
      </w:pPr>
    </w:lvl>
  </w:abstractNum>
  <w:abstractNum w:abstractNumId="29" w15:restartNumberingAfterBreak="0">
    <w:nsid w:val="77A415F4"/>
    <w:multiLevelType w:val="hybridMultilevel"/>
    <w:tmpl w:val="EAAEA4B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5F2A7A"/>
    <w:multiLevelType w:val="multilevel"/>
    <w:tmpl w:val="0422001F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01" w:hanging="432"/>
      </w:pPr>
    </w:lvl>
    <w:lvl w:ilvl="2">
      <w:start w:val="1"/>
      <w:numFmt w:val="decimal"/>
      <w:lvlText w:val="%1.%2.%3."/>
      <w:lvlJc w:val="left"/>
      <w:pPr>
        <w:ind w:left="1933" w:hanging="504"/>
      </w:pPr>
    </w:lvl>
    <w:lvl w:ilvl="3">
      <w:start w:val="1"/>
      <w:numFmt w:val="decimal"/>
      <w:lvlText w:val="%1.%2.%3.%4."/>
      <w:lvlJc w:val="left"/>
      <w:pPr>
        <w:ind w:left="2437" w:hanging="648"/>
      </w:pPr>
    </w:lvl>
    <w:lvl w:ilvl="4">
      <w:start w:val="1"/>
      <w:numFmt w:val="decimal"/>
      <w:lvlText w:val="%1.%2.%3.%4.%5."/>
      <w:lvlJc w:val="left"/>
      <w:pPr>
        <w:ind w:left="2941" w:hanging="792"/>
      </w:pPr>
    </w:lvl>
    <w:lvl w:ilvl="5">
      <w:start w:val="1"/>
      <w:numFmt w:val="decimal"/>
      <w:lvlText w:val="%1.%2.%3.%4.%5.%6."/>
      <w:lvlJc w:val="left"/>
      <w:pPr>
        <w:ind w:left="3445" w:hanging="936"/>
      </w:pPr>
    </w:lvl>
    <w:lvl w:ilvl="6">
      <w:start w:val="1"/>
      <w:numFmt w:val="decimal"/>
      <w:lvlText w:val="%1.%2.%3.%4.%5.%6.%7."/>
      <w:lvlJc w:val="left"/>
      <w:pPr>
        <w:ind w:left="3949" w:hanging="1080"/>
      </w:pPr>
    </w:lvl>
    <w:lvl w:ilvl="7">
      <w:start w:val="1"/>
      <w:numFmt w:val="decimal"/>
      <w:lvlText w:val="%1.%2.%3.%4.%5.%6.%7.%8."/>
      <w:lvlJc w:val="left"/>
      <w:pPr>
        <w:ind w:left="4453" w:hanging="1224"/>
      </w:pPr>
    </w:lvl>
    <w:lvl w:ilvl="8">
      <w:start w:val="1"/>
      <w:numFmt w:val="decimal"/>
      <w:lvlText w:val="%1.%2.%3.%4.%5.%6.%7.%8.%9."/>
      <w:lvlJc w:val="left"/>
      <w:pPr>
        <w:ind w:left="5029" w:hanging="1440"/>
      </w:pPr>
    </w:lvl>
  </w:abstractNum>
  <w:abstractNum w:abstractNumId="31" w15:restartNumberingAfterBreak="0">
    <w:nsid w:val="791200C9"/>
    <w:multiLevelType w:val="multilevel"/>
    <w:tmpl w:val="96107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9270CE8"/>
    <w:multiLevelType w:val="hybridMultilevel"/>
    <w:tmpl w:val="C29C65A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2B6A71"/>
    <w:multiLevelType w:val="hybridMultilevel"/>
    <w:tmpl w:val="8EA024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3"/>
  </w:num>
  <w:num w:numId="3">
    <w:abstractNumId w:val="24"/>
  </w:num>
  <w:num w:numId="4">
    <w:abstractNumId w:val="14"/>
  </w:num>
  <w:num w:numId="5">
    <w:abstractNumId w:val="31"/>
  </w:num>
  <w:num w:numId="6">
    <w:abstractNumId w:val="18"/>
  </w:num>
  <w:num w:numId="7">
    <w:abstractNumId w:val="27"/>
  </w:num>
  <w:num w:numId="8">
    <w:abstractNumId w:val="10"/>
  </w:num>
  <w:num w:numId="9">
    <w:abstractNumId w:val="20"/>
  </w:num>
  <w:num w:numId="10">
    <w:abstractNumId w:val="12"/>
  </w:num>
  <w:num w:numId="11">
    <w:abstractNumId w:val="22"/>
  </w:num>
  <w:num w:numId="12">
    <w:abstractNumId w:val="7"/>
  </w:num>
  <w:num w:numId="13">
    <w:abstractNumId w:val="9"/>
  </w:num>
  <w:num w:numId="14">
    <w:abstractNumId w:val="6"/>
  </w:num>
  <w:num w:numId="15">
    <w:abstractNumId w:val="5"/>
  </w:num>
  <w:num w:numId="16">
    <w:abstractNumId w:val="4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16"/>
  </w:num>
  <w:num w:numId="23">
    <w:abstractNumId w:val="28"/>
  </w:num>
  <w:num w:numId="24">
    <w:abstractNumId w:val="30"/>
  </w:num>
  <w:num w:numId="25">
    <w:abstractNumId w:val="21"/>
  </w:num>
  <w:num w:numId="26">
    <w:abstractNumId w:val="17"/>
  </w:num>
  <w:num w:numId="27">
    <w:abstractNumId w:val="15"/>
  </w:num>
  <w:num w:numId="28">
    <w:abstractNumId w:val="23"/>
  </w:num>
  <w:num w:numId="29">
    <w:abstractNumId w:val="33"/>
  </w:num>
  <w:num w:numId="30">
    <w:abstractNumId w:val="32"/>
  </w:num>
  <w:num w:numId="31">
    <w:abstractNumId w:val="26"/>
  </w:num>
  <w:num w:numId="32">
    <w:abstractNumId w:val="11"/>
  </w:num>
  <w:num w:numId="33">
    <w:abstractNumId w:val="29"/>
  </w:num>
  <w:num w:numId="34">
    <w:abstractNumId w:val="2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sTQ1NTa1NDE3NjJW0lEKTi0uzszPAykwMa0FAEG4ljotAAAA"/>
  </w:docVars>
  <w:rsids>
    <w:rsidRoot w:val="00737D1F"/>
    <w:rsid w:val="000007B6"/>
    <w:rsid w:val="00000B08"/>
    <w:rsid w:val="000011C7"/>
    <w:rsid w:val="00003547"/>
    <w:rsid w:val="0000654F"/>
    <w:rsid w:val="00006B03"/>
    <w:rsid w:val="0001083D"/>
    <w:rsid w:val="00013852"/>
    <w:rsid w:val="00013CD3"/>
    <w:rsid w:val="00015A2E"/>
    <w:rsid w:val="00016087"/>
    <w:rsid w:val="0002199C"/>
    <w:rsid w:val="000220BD"/>
    <w:rsid w:val="000223ED"/>
    <w:rsid w:val="00022788"/>
    <w:rsid w:val="00022C94"/>
    <w:rsid w:val="000238EB"/>
    <w:rsid w:val="00025272"/>
    <w:rsid w:val="00025954"/>
    <w:rsid w:val="00026592"/>
    <w:rsid w:val="00030BF7"/>
    <w:rsid w:val="00031D63"/>
    <w:rsid w:val="00032CB0"/>
    <w:rsid w:val="00032D52"/>
    <w:rsid w:val="000335EF"/>
    <w:rsid w:val="00034E0F"/>
    <w:rsid w:val="00036208"/>
    <w:rsid w:val="0004209A"/>
    <w:rsid w:val="00042220"/>
    <w:rsid w:val="000437AD"/>
    <w:rsid w:val="00046FB3"/>
    <w:rsid w:val="00047714"/>
    <w:rsid w:val="00047AC1"/>
    <w:rsid w:val="0005143B"/>
    <w:rsid w:val="0005156D"/>
    <w:rsid w:val="0005212A"/>
    <w:rsid w:val="000525F3"/>
    <w:rsid w:val="00056599"/>
    <w:rsid w:val="00057263"/>
    <w:rsid w:val="00057759"/>
    <w:rsid w:val="00060018"/>
    <w:rsid w:val="00061025"/>
    <w:rsid w:val="00061C4E"/>
    <w:rsid w:val="00062B1E"/>
    <w:rsid w:val="00064DAE"/>
    <w:rsid w:val="00065A9F"/>
    <w:rsid w:val="00065F49"/>
    <w:rsid w:val="00070B4A"/>
    <w:rsid w:val="00070CF9"/>
    <w:rsid w:val="00070F50"/>
    <w:rsid w:val="000711C5"/>
    <w:rsid w:val="00072BB6"/>
    <w:rsid w:val="000737A0"/>
    <w:rsid w:val="00076AB3"/>
    <w:rsid w:val="00076CE3"/>
    <w:rsid w:val="00077CA5"/>
    <w:rsid w:val="00082209"/>
    <w:rsid w:val="000831D9"/>
    <w:rsid w:val="0008437C"/>
    <w:rsid w:val="00091FA9"/>
    <w:rsid w:val="00092F5A"/>
    <w:rsid w:val="000938D5"/>
    <w:rsid w:val="00093DA3"/>
    <w:rsid w:val="00094D5B"/>
    <w:rsid w:val="00095942"/>
    <w:rsid w:val="00095E75"/>
    <w:rsid w:val="0009732B"/>
    <w:rsid w:val="000A1150"/>
    <w:rsid w:val="000A2F6E"/>
    <w:rsid w:val="000A44C9"/>
    <w:rsid w:val="000A6CED"/>
    <w:rsid w:val="000B0343"/>
    <w:rsid w:val="000B53BB"/>
    <w:rsid w:val="000B6102"/>
    <w:rsid w:val="000B647D"/>
    <w:rsid w:val="000B6767"/>
    <w:rsid w:val="000B75DA"/>
    <w:rsid w:val="000B76F4"/>
    <w:rsid w:val="000C48F5"/>
    <w:rsid w:val="000C53B6"/>
    <w:rsid w:val="000C5FC7"/>
    <w:rsid w:val="000D068C"/>
    <w:rsid w:val="000D11FE"/>
    <w:rsid w:val="000D1AEC"/>
    <w:rsid w:val="000D5D6A"/>
    <w:rsid w:val="000E0C5E"/>
    <w:rsid w:val="000E2D57"/>
    <w:rsid w:val="000E5F5D"/>
    <w:rsid w:val="000E7EFA"/>
    <w:rsid w:val="000F106D"/>
    <w:rsid w:val="000F1EC1"/>
    <w:rsid w:val="000F39DB"/>
    <w:rsid w:val="000F507B"/>
    <w:rsid w:val="000F6BBE"/>
    <w:rsid w:val="000F75A7"/>
    <w:rsid w:val="0010206D"/>
    <w:rsid w:val="001076E8"/>
    <w:rsid w:val="0011231D"/>
    <w:rsid w:val="001123CB"/>
    <w:rsid w:val="00113C50"/>
    <w:rsid w:val="0011747A"/>
    <w:rsid w:val="0011751F"/>
    <w:rsid w:val="00120C97"/>
    <w:rsid w:val="001219C2"/>
    <w:rsid w:val="0012263D"/>
    <w:rsid w:val="00125E50"/>
    <w:rsid w:val="0012655E"/>
    <w:rsid w:val="00130122"/>
    <w:rsid w:val="00130E27"/>
    <w:rsid w:val="00131476"/>
    <w:rsid w:val="00134912"/>
    <w:rsid w:val="00136E83"/>
    <w:rsid w:val="00137241"/>
    <w:rsid w:val="001405B3"/>
    <w:rsid w:val="00140A2D"/>
    <w:rsid w:val="00146623"/>
    <w:rsid w:val="001468A3"/>
    <w:rsid w:val="00147064"/>
    <w:rsid w:val="00151C0F"/>
    <w:rsid w:val="00155B40"/>
    <w:rsid w:val="00155BCA"/>
    <w:rsid w:val="00157F44"/>
    <w:rsid w:val="00160E09"/>
    <w:rsid w:val="001674B0"/>
    <w:rsid w:val="00167D32"/>
    <w:rsid w:val="00171B26"/>
    <w:rsid w:val="00171FC5"/>
    <w:rsid w:val="00174134"/>
    <w:rsid w:val="00175B02"/>
    <w:rsid w:val="00180781"/>
    <w:rsid w:val="00181833"/>
    <w:rsid w:val="001822C0"/>
    <w:rsid w:val="00186A64"/>
    <w:rsid w:val="00191457"/>
    <w:rsid w:val="00191EB7"/>
    <w:rsid w:val="00194A32"/>
    <w:rsid w:val="00194AA3"/>
    <w:rsid w:val="00195F94"/>
    <w:rsid w:val="00196E9B"/>
    <w:rsid w:val="001A063F"/>
    <w:rsid w:val="001A57B9"/>
    <w:rsid w:val="001A6573"/>
    <w:rsid w:val="001A7549"/>
    <w:rsid w:val="001A7B80"/>
    <w:rsid w:val="001B1465"/>
    <w:rsid w:val="001B1C2A"/>
    <w:rsid w:val="001B3D84"/>
    <w:rsid w:val="001B48BE"/>
    <w:rsid w:val="001B5C9B"/>
    <w:rsid w:val="001B5F80"/>
    <w:rsid w:val="001B5FC9"/>
    <w:rsid w:val="001B63DE"/>
    <w:rsid w:val="001B7F85"/>
    <w:rsid w:val="001C0E9F"/>
    <w:rsid w:val="001C12C3"/>
    <w:rsid w:val="001C158B"/>
    <w:rsid w:val="001C2B57"/>
    <w:rsid w:val="001C3F4F"/>
    <w:rsid w:val="001C4721"/>
    <w:rsid w:val="001C6D47"/>
    <w:rsid w:val="001C74FF"/>
    <w:rsid w:val="001D0B15"/>
    <w:rsid w:val="001D21CA"/>
    <w:rsid w:val="001D2496"/>
    <w:rsid w:val="001D6764"/>
    <w:rsid w:val="001E2820"/>
    <w:rsid w:val="001E5726"/>
    <w:rsid w:val="001E5FC3"/>
    <w:rsid w:val="001E6CAA"/>
    <w:rsid w:val="001F030C"/>
    <w:rsid w:val="001F06ED"/>
    <w:rsid w:val="001F23E1"/>
    <w:rsid w:val="001F569C"/>
    <w:rsid w:val="001F7F03"/>
    <w:rsid w:val="00201DFC"/>
    <w:rsid w:val="00201FAE"/>
    <w:rsid w:val="002048BE"/>
    <w:rsid w:val="0020520D"/>
    <w:rsid w:val="0020568E"/>
    <w:rsid w:val="00205747"/>
    <w:rsid w:val="00205775"/>
    <w:rsid w:val="00206680"/>
    <w:rsid w:val="00206B8A"/>
    <w:rsid w:val="00207738"/>
    <w:rsid w:val="00210988"/>
    <w:rsid w:val="00211323"/>
    <w:rsid w:val="0021242A"/>
    <w:rsid w:val="00214AFA"/>
    <w:rsid w:val="002172D3"/>
    <w:rsid w:val="002174BD"/>
    <w:rsid w:val="002217E8"/>
    <w:rsid w:val="00222EDC"/>
    <w:rsid w:val="0022534E"/>
    <w:rsid w:val="0023208A"/>
    <w:rsid w:val="002325AB"/>
    <w:rsid w:val="0023277E"/>
    <w:rsid w:val="002329AA"/>
    <w:rsid w:val="002333F1"/>
    <w:rsid w:val="002337D2"/>
    <w:rsid w:val="00236C54"/>
    <w:rsid w:val="0024389E"/>
    <w:rsid w:val="00245107"/>
    <w:rsid w:val="00245BED"/>
    <w:rsid w:val="00245C55"/>
    <w:rsid w:val="00245E09"/>
    <w:rsid w:val="0024693B"/>
    <w:rsid w:val="00247AF6"/>
    <w:rsid w:val="00251AE8"/>
    <w:rsid w:val="0025220D"/>
    <w:rsid w:val="00254895"/>
    <w:rsid w:val="00255EAC"/>
    <w:rsid w:val="00256501"/>
    <w:rsid w:val="002610D4"/>
    <w:rsid w:val="00262CA6"/>
    <w:rsid w:val="0027074A"/>
    <w:rsid w:val="002708C6"/>
    <w:rsid w:val="00271B95"/>
    <w:rsid w:val="0027234C"/>
    <w:rsid w:val="00274BE6"/>
    <w:rsid w:val="00275265"/>
    <w:rsid w:val="0027734E"/>
    <w:rsid w:val="00281BD8"/>
    <w:rsid w:val="0028206D"/>
    <w:rsid w:val="00282775"/>
    <w:rsid w:val="00282A52"/>
    <w:rsid w:val="00283DD3"/>
    <w:rsid w:val="00284743"/>
    <w:rsid w:val="00285CA6"/>
    <w:rsid w:val="00287489"/>
    <w:rsid w:val="002875F2"/>
    <w:rsid w:val="00291CD6"/>
    <w:rsid w:val="00293208"/>
    <w:rsid w:val="002941AE"/>
    <w:rsid w:val="002A1E2C"/>
    <w:rsid w:val="002A23A7"/>
    <w:rsid w:val="002A39CD"/>
    <w:rsid w:val="002A4A34"/>
    <w:rsid w:val="002A68B7"/>
    <w:rsid w:val="002A7DF1"/>
    <w:rsid w:val="002B0067"/>
    <w:rsid w:val="002B106B"/>
    <w:rsid w:val="002B2C6A"/>
    <w:rsid w:val="002B53BE"/>
    <w:rsid w:val="002C0782"/>
    <w:rsid w:val="002C0BD7"/>
    <w:rsid w:val="002C1161"/>
    <w:rsid w:val="002C120D"/>
    <w:rsid w:val="002C2739"/>
    <w:rsid w:val="002C33EA"/>
    <w:rsid w:val="002C39CE"/>
    <w:rsid w:val="002C4900"/>
    <w:rsid w:val="002D244B"/>
    <w:rsid w:val="002D2CA4"/>
    <w:rsid w:val="002D64A1"/>
    <w:rsid w:val="002D64EC"/>
    <w:rsid w:val="002D7EC1"/>
    <w:rsid w:val="002E064F"/>
    <w:rsid w:val="002E107B"/>
    <w:rsid w:val="002E23BA"/>
    <w:rsid w:val="002E7A78"/>
    <w:rsid w:val="002E7B92"/>
    <w:rsid w:val="002E7F8B"/>
    <w:rsid w:val="002F2B24"/>
    <w:rsid w:val="002F36C9"/>
    <w:rsid w:val="002F4BB0"/>
    <w:rsid w:val="002F4DED"/>
    <w:rsid w:val="002F5006"/>
    <w:rsid w:val="002F5F7B"/>
    <w:rsid w:val="002F6069"/>
    <w:rsid w:val="00300E13"/>
    <w:rsid w:val="003013C3"/>
    <w:rsid w:val="0030321E"/>
    <w:rsid w:val="00306E17"/>
    <w:rsid w:val="003108F9"/>
    <w:rsid w:val="0031098B"/>
    <w:rsid w:val="00311BFF"/>
    <w:rsid w:val="00311EE9"/>
    <w:rsid w:val="0031213F"/>
    <w:rsid w:val="00323000"/>
    <w:rsid w:val="00323F1C"/>
    <w:rsid w:val="003253F9"/>
    <w:rsid w:val="00325D65"/>
    <w:rsid w:val="003305A3"/>
    <w:rsid w:val="00331910"/>
    <w:rsid w:val="00340CEB"/>
    <w:rsid w:val="00341655"/>
    <w:rsid w:val="00341BF0"/>
    <w:rsid w:val="00342B0E"/>
    <w:rsid w:val="0034309C"/>
    <w:rsid w:val="00344C75"/>
    <w:rsid w:val="00345A03"/>
    <w:rsid w:val="00346781"/>
    <w:rsid w:val="00347564"/>
    <w:rsid w:val="00351577"/>
    <w:rsid w:val="00351D90"/>
    <w:rsid w:val="00352F21"/>
    <w:rsid w:val="0035496A"/>
    <w:rsid w:val="003613A5"/>
    <w:rsid w:val="00362289"/>
    <w:rsid w:val="00362F28"/>
    <w:rsid w:val="00363367"/>
    <w:rsid w:val="00370AD3"/>
    <w:rsid w:val="00372706"/>
    <w:rsid w:val="00372E7A"/>
    <w:rsid w:val="003748E6"/>
    <w:rsid w:val="003753CB"/>
    <w:rsid w:val="00377246"/>
    <w:rsid w:val="003812A5"/>
    <w:rsid w:val="0038652D"/>
    <w:rsid w:val="00387614"/>
    <w:rsid w:val="003878B2"/>
    <w:rsid w:val="003927D5"/>
    <w:rsid w:val="00394B1C"/>
    <w:rsid w:val="00395E12"/>
    <w:rsid w:val="00396306"/>
    <w:rsid w:val="00396C36"/>
    <w:rsid w:val="003A1339"/>
    <w:rsid w:val="003A156F"/>
    <w:rsid w:val="003A17A8"/>
    <w:rsid w:val="003A5350"/>
    <w:rsid w:val="003A5951"/>
    <w:rsid w:val="003B21BC"/>
    <w:rsid w:val="003B43C2"/>
    <w:rsid w:val="003B49F6"/>
    <w:rsid w:val="003B6E3F"/>
    <w:rsid w:val="003B6EAB"/>
    <w:rsid w:val="003B74D4"/>
    <w:rsid w:val="003C0706"/>
    <w:rsid w:val="003C1910"/>
    <w:rsid w:val="003C2828"/>
    <w:rsid w:val="003C354D"/>
    <w:rsid w:val="003C67DA"/>
    <w:rsid w:val="003C6B45"/>
    <w:rsid w:val="003D00A7"/>
    <w:rsid w:val="003D0BBA"/>
    <w:rsid w:val="003D31A4"/>
    <w:rsid w:val="003D4BB4"/>
    <w:rsid w:val="003D4BE2"/>
    <w:rsid w:val="003D6958"/>
    <w:rsid w:val="003E1213"/>
    <w:rsid w:val="003E2DE1"/>
    <w:rsid w:val="003E2EC1"/>
    <w:rsid w:val="003E43A1"/>
    <w:rsid w:val="003E4AC7"/>
    <w:rsid w:val="003E5AC8"/>
    <w:rsid w:val="003F1F87"/>
    <w:rsid w:val="003F23D4"/>
    <w:rsid w:val="003F28B6"/>
    <w:rsid w:val="00404367"/>
    <w:rsid w:val="00405C34"/>
    <w:rsid w:val="00410563"/>
    <w:rsid w:val="004113A9"/>
    <w:rsid w:val="0041286F"/>
    <w:rsid w:val="00415D67"/>
    <w:rsid w:val="00416BE1"/>
    <w:rsid w:val="00416E61"/>
    <w:rsid w:val="00417A06"/>
    <w:rsid w:val="004215CB"/>
    <w:rsid w:val="00421B7E"/>
    <w:rsid w:val="00421D45"/>
    <w:rsid w:val="00421EB1"/>
    <w:rsid w:val="00422D1F"/>
    <w:rsid w:val="004259AA"/>
    <w:rsid w:val="00425DE4"/>
    <w:rsid w:val="00433B3C"/>
    <w:rsid w:val="00434A2E"/>
    <w:rsid w:val="00434D67"/>
    <w:rsid w:val="00435538"/>
    <w:rsid w:val="00440741"/>
    <w:rsid w:val="00440955"/>
    <w:rsid w:val="0044163A"/>
    <w:rsid w:val="00445F68"/>
    <w:rsid w:val="004515EF"/>
    <w:rsid w:val="00455392"/>
    <w:rsid w:val="004561E8"/>
    <w:rsid w:val="00460CF4"/>
    <w:rsid w:val="00462D09"/>
    <w:rsid w:val="00462FE2"/>
    <w:rsid w:val="00464018"/>
    <w:rsid w:val="00464E8A"/>
    <w:rsid w:val="004672A2"/>
    <w:rsid w:val="00467A09"/>
    <w:rsid w:val="004700AB"/>
    <w:rsid w:val="00470270"/>
    <w:rsid w:val="00470415"/>
    <w:rsid w:val="004710D3"/>
    <w:rsid w:val="0047175D"/>
    <w:rsid w:val="004722FD"/>
    <w:rsid w:val="004756B2"/>
    <w:rsid w:val="00475AA9"/>
    <w:rsid w:val="00476421"/>
    <w:rsid w:val="00480318"/>
    <w:rsid w:val="00480F2C"/>
    <w:rsid w:val="00483D7B"/>
    <w:rsid w:val="0048495D"/>
    <w:rsid w:val="004874A2"/>
    <w:rsid w:val="0048776A"/>
    <w:rsid w:val="004948AE"/>
    <w:rsid w:val="004955C6"/>
    <w:rsid w:val="004957A6"/>
    <w:rsid w:val="004A013D"/>
    <w:rsid w:val="004A0694"/>
    <w:rsid w:val="004A13B1"/>
    <w:rsid w:val="004A2FFC"/>
    <w:rsid w:val="004A351A"/>
    <w:rsid w:val="004A39E3"/>
    <w:rsid w:val="004A4452"/>
    <w:rsid w:val="004A476B"/>
    <w:rsid w:val="004A4C4B"/>
    <w:rsid w:val="004A6299"/>
    <w:rsid w:val="004A693D"/>
    <w:rsid w:val="004B088F"/>
    <w:rsid w:val="004B11CF"/>
    <w:rsid w:val="004B1690"/>
    <w:rsid w:val="004B1E40"/>
    <w:rsid w:val="004B2430"/>
    <w:rsid w:val="004B2A78"/>
    <w:rsid w:val="004B354C"/>
    <w:rsid w:val="004B371A"/>
    <w:rsid w:val="004B3E6E"/>
    <w:rsid w:val="004B3FD3"/>
    <w:rsid w:val="004B56F9"/>
    <w:rsid w:val="004B729E"/>
    <w:rsid w:val="004C0F49"/>
    <w:rsid w:val="004C28F3"/>
    <w:rsid w:val="004C32E1"/>
    <w:rsid w:val="004C4157"/>
    <w:rsid w:val="004C4C29"/>
    <w:rsid w:val="004C5B9C"/>
    <w:rsid w:val="004C5D30"/>
    <w:rsid w:val="004D0579"/>
    <w:rsid w:val="004D1990"/>
    <w:rsid w:val="004D3211"/>
    <w:rsid w:val="004D4798"/>
    <w:rsid w:val="004D48A6"/>
    <w:rsid w:val="004D5644"/>
    <w:rsid w:val="004E0C71"/>
    <w:rsid w:val="004E2E51"/>
    <w:rsid w:val="004E338D"/>
    <w:rsid w:val="004E34FF"/>
    <w:rsid w:val="004E5331"/>
    <w:rsid w:val="004F04E5"/>
    <w:rsid w:val="004F1EF4"/>
    <w:rsid w:val="004F6502"/>
    <w:rsid w:val="004F6D52"/>
    <w:rsid w:val="004F6E63"/>
    <w:rsid w:val="00500474"/>
    <w:rsid w:val="00500C88"/>
    <w:rsid w:val="00500D69"/>
    <w:rsid w:val="005010D5"/>
    <w:rsid w:val="00502D0C"/>
    <w:rsid w:val="005033A5"/>
    <w:rsid w:val="0050620A"/>
    <w:rsid w:val="00506DA1"/>
    <w:rsid w:val="005073EC"/>
    <w:rsid w:val="00507FC5"/>
    <w:rsid w:val="00510C39"/>
    <w:rsid w:val="00510DA6"/>
    <w:rsid w:val="005143A0"/>
    <w:rsid w:val="005163EC"/>
    <w:rsid w:val="00520894"/>
    <w:rsid w:val="00520ED5"/>
    <w:rsid w:val="005258B6"/>
    <w:rsid w:val="00530674"/>
    <w:rsid w:val="00531861"/>
    <w:rsid w:val="00532A29"/>
    <w:rsid w:val="00532E01"/>
    <w:rsid w:val="00535390"/>
    <w:rsid w:val="00537E1A"/>
    <w:rsid w:val="0054184F"/>
    <w:rsid w:val="00541902"/>
    <w:rsid w:val="00541D13"/>
    <w:rsid w:val="005438D8"/>
    <w:rsid w:val="00544663"/>
    <w:rsid w:val="00544EAB"/>
    <w:rsid w:val="00544FE4"/>
    <w:rsid w:val="00545133"/>
    <w:rsid w:val="00545181"/>
    <w:rsid w:val="0054577E"/>
    <w:rsid w:val="005467F3"/>
    <w:rsid w:val="00547403"/>
    <w:rsid w:val="00553FE7"/>
    <w:rsid w:val="0055593A"/>
    <w:rsid w:val="00555A7C"/>
    <w:rsid w:val="00560BAA"/>
    <w:rsid w:val="00561AA4"/>
    <w:rsid w:val="00563D99"/>
    <w:rsid w:val="00564330"/>
    <w:rsid w:val="00565D79"/>
    <w:rsid w:val="0056706F"/>
    <w:rsid w:val="00572E24"/>
    <w:rsid w:val="0057329D"/>
    <w:rsid w:val="0057524F"/>
    <w:rsid w:val="0057676A"/>
    <w:rsid w:val="00576E6E"/>
    <w:rsid w:val="00577FEC"/>
    <w:rsid w:val="00580940"/>
    <w:rsid w:val="00580B6A"/>
    <w:rsid w:val="00582D18"/>
    <w:rsid w:val="00583CF0"/>
    <w:rsid w:val="005840F8"/>
    <w:rsid w:val="00584353"/>
    <w:rsid w:val="005850BB"/>
    <w:rsid w:val="0058621F"/>
    <w:rsid w:val="005865B0"/>
    <w:rsid w:val="00591A29"/>
    <w:rsid w:val="00593367"/>
    <w:rsid w:val="0059495F"/>
    <w:rsid w:val="00594C99"/>
    <w:rsid w:val="005A06B2"/>
    <w:rsid w:val="005A5056"/>
    <w:rsid w:val="005A6AE5"/>
    <w:rsid w:val="005B30AD"/>
    <w:rsid w:val="005B4498"/>
    <w:rsid w:val="005B4AEC"/>
    <w:rsid w:val="005B4D19"/>
    <w:rsid w:val="005B52A7"/>
    <w:rsid w:val="005B5FDC"/>
    <w:rsid w:val="005C048F"/>
    <w:rsid w:val="005C15B7"/>
    <w:rsid w:val="005C15CA"/>
    <w:rsid w:val="005C4497"/>
    <w:rsid w:val="005C4C95"/>
    <w:rsid w:val="005C59BD"/>
    <w:rsid w:val="005C6C05"/>
    <w:rsid w:val="005C769A"/>
    <w:rsid w:val="005D0EB6"/>
    <w:rsid w:val="005D18C2"/>
    <w:rsid w:val="005D2ECE"/>
    <w:rsid w:val="005D4383"/>
    <w:rsid w:val="005D4763"/>
    <w:rsid w:val="005D47EA"/>
    <w:rsid w:val="005D5CED"/>
    <w:rsid w:val="005D5D44"/>
    <w:rsid w:val="005D637A"/>
    <w:rsid w:val="005D7B93"/>
    <w:rsid w:val="005E1238"/>
    <w:rsid w:val="005E1F2F"/>
    <w:rsid w:val="005E2456"/>
    <w:rsid w:val="005E2DF8"/>
    <w:rsid w:val="005E31A8"/>
    <w:rsid w:val="005E3492"/>
    <w:rsid w:val="005E398B"/>
    <w:rsid w:val="005E4DC8"/>
    <w:rsid w:val="005E6885"/>
    <w:rsid w:val="005E796F"/>
    <w:rsid w:val="005F11FD"/>
    <w:rsid w:val="005F3248"/>
    <w:rsid w:val="005F3A1D"/>
    <w:rsid w:val="005F3BCB"/>
    <w:rsid w:val="005F4045"/>
    <w:rsid w:val="005F40D2"/>
    <w:rsid w:val="005F7094"/>
    <w:rsid w:val="005F70CF"/>
    <w:rsid w:val="006027C1"/>
    <w:rsid w:val="0060341D"/>
    <w:rsid w:val="00605A43"/>
    <w:rsid w:val="00605CDF"/>
    <w:rsid w:val="0061030E"/>
    <w:rsid w:val="006104BE"/>
    <w:rsid w:val="006137B9"/>
    <w:rsid w:val="00621EEE"/>
    <w:rsid w:val="00622EF9"/>
    <w:rsid w:val="006233E0"/>
    <w:rsid w:val="00623474"/>
    <w:rsid w:val="00623860"/>
    <w:rsid w:val="00624276"/>
    <w:rsid w:val="00624659"/>
    <w:rsid w:val="00624BE7"/>
    <w:rsid w:val="00626786"/>
    <w:rsid w:val="00631E48"/>
    <w:rsid w:val="00633E71"/>
    <w:rsid w:val="00637A18"/>
    <w:rsid w:val="0064049F"/>
    <w:rsid w:val="00640681"/>
    <w:rsid w:val="00641A75"/>
    <w:rsid w:val="00642B1E"/>
    <w:rsid w:val="006455DF"/>
    <w:rsid w:val="006464B9"/>
    <w:rsid w:val="00646BB6"/>
    <w:rsid w:val="00650DDC"/>
    <w:rsid w:val="006547CE"/>
    <w:rsid w:val="006574B7"/>
    <w:rsid w:val="006579D8"/>
    <w:rsid w:val="00657F46"/>
    <w:rsid w:val="00661625"/>
    <w:rsid w:val="00663A8B"/>
    <w:rsid w:val="00666854"/>
    <w:rsid w:val="00667FFD"/>
    <w:rsid w:val="00670010"/>
    <w:rsid w:val="00670D1F"/>
    <w:rsid w:val="006749AF"/>
    <w:rsid w:val="00675038"/>
    <w:rsid w:val="0067540B"/>
    <w:rsid w:val="00675531"/>
    <w:rsid w:val="00676591"/>
    <w:rsid w:val="00676F9C"/>
    <w:rsid w:val="00680B7A"/>
    <w:rsid w:val="00681DC1"/>
    <w:rsid w:val="00682A01"/>
    <w:rsid w:val="00683B78"/>
    <w:rsid w:val="006867A6"/>
    <w:rsid w:val="00687A23"/>
    <w:rsid w:val="00690ACA"/>
    <w:rsid w:val="006920B4"/>
    <w:rsid w:val="0069222F"/>
    <w:rsid w:val="00692BC8"/>
    <w:rsid w:val="00692C51"/>
    <w:rsid w:val="00697C67"/>
    <w:rsid w:val="006A14F4"/>
    <w:rsid w:val="006A3337"/>
    <w:rsid w:val="006A48F7"/>
    <w:rsid w:val="006A5AC0"/>
    <w:rsid w:val="006A625D"/>
    <w:rsid w:val="006A7696"/>
    <w:rsid w:val="006A7EF5"/>
    <w:rsid w:val="006B000F"/>
    <w:rsid w:val="006B157D"/>
    <w:rsid w:val="006B195E"/>
    <w:rsid w:val="006B24DD"/>
    <w:rsid w:val="006B255E"/>
    <w:rsid w:val="006B46BD"/>
    <w:rsid w:val="006B50BC"/>
    <w:rsid w:val="006B5ADD"/>
    <w:rsid w:val="006C0D85"/>
    <w:rsid w:val="006C21D2"/>
    <w:rsid w:val="006C368C"/>
    <w:rsid w:val="006D04AE"/>
    <w:rsid w:val="006D3409"/>
    <w:rsid w:val="006D3706"/>
    <w:rsid w:val="006D5485"/>
    <w:rsid w:val="006D5C12"/>
    <w:rsid w:val="006D6A8A"/>
    <w:rsid w:val="006D71F0"/>
    <w:rsid w:val="006D74DE"/>
    <w:rsid w:val="006D77D2"/>
    <w:rsid w:val="006E046F"/>
    <w:rsid w:val="006E2274"/>
    <w:rsid w:val="006E4B9C"/>
    <w:rsid w:val="006E592F"/>
    <w:rsid w:val="006E5EC8"/>
    <w:rsid w:val="006E78F3"/>
    <w:rsid w:val="006F02C0"/>
    <w:rsid w:val="006F16F5"/>
    <w:rsid w:val="006F26FA"/>
    <w:rsid w:val="006F3368"/>
    <w:rsid w:val="006F3B5E"/>
    <w:rsid w:val="006F4803"/>
    <w:rsid w:val="006F5A37"/>
    <w:rsid w:val="0070187D"/>
    <w:rsid w:val="007020BF"/>
    <w:rsid w:val="0070524D"/>
    <w:rsid w:val="00705EDB"/>
    <w:rsid w:val="00707522"/>
    <w:rsid w:val="00710B36"/>
    <w:rsid w:val="007137C5"/>
    <w:rsid w:val="007140AD"/>
    <w:rsid w:val="00717B24"/>
    <w:rsid w:val="00717D77"/>
    <w:rsid w:val="0072368D"/>
    <w:rsid w:val="00724BDC"/>
    <w:rsid w:val="00726023"/>
    <w:rsid w:val="00726A8D"/>
    <w:rsid w:val="007271ED"/>
    <w:rsid w:val="007276B2"/>
    <w:rsid w:val="007279A0"/>
    <w:rsid w:val="00727AB4"/>
    <w:rsid w:val="0073004A"/>
    <w:rsid w:val="0073080E"/>
    <w:rsid w:val="00730985"/>
    <w:rsid w:val="0073144A"/>
    <w:rsid w:val="007362B5"/>
    <w:rsid w:val="00736C30"/>
    <w:rsid w:val="00736E10"/>
    <w:rsid w:val="00737D1F"/>
    <w:rsid w:val="00741366"/>
    <w:rsid w:val="007418DF"/>
    <w:rsid w:val="00742488"/>
    <w:rsid w:val="007426B6"/>
    <w:rsid w:val="00742F91"/>
    <w:rsid w:val="00744782"/>
    <w:rsid w:val="0074569A"/>
    <w:rsid w:val="00745DA1"/>
    <w:rsid w:val="00746D78"/>
    <w:rsid w:val="00747199"/>
    <w:rsid w:val="00747363"/>
    <w:rsid w:val="00747389"/>
    <w:rsid w:val="007529CB"/>
    <w:rsid w:val="007541B9"/>
    <w:rsid w:val="00754382"/>
    <w:rsid w:val="00754ED9"/>
    <w:rsid w:val="00755042"/>
    <w:rsid w:val="00756932"/>
    <w:rsid w:val="00757566"/>
    <w:rsid w:val="00761331"/>
    <w:rsid w:val="0076255F"/>
    <w:rsid w:val="00764857"/>
    <w:rsid w:val="00765113"/>
    <w:rsid w:val="007667AA"/>
    <w:rsid w:val="00767136"/>
    <w:rsid w:val="007701A5"/>
    <w:rsid w:val="00771191"/>
    <w:rsid w:val="0077201D"/>
    <w:rsid w:val="00774A5D"/>
    <w:rsid w:val="007811D3"/>
    <w:rsid w:val="007816AE"/>
    <w:rsid w:val="00784943"/>
    <w:rsid w:val="00785BEC"/>
    <w:rsid w:val="00785DA4"/>
    <w:rsid w:val="00785DBB"/>
    <w:rsid w:val="00786BBF"/>
    <w:rsid w:val="00786ECC"/>
    <w:rsid w:val="007912F1"/>
    <w:rsid w:val="00792D71"/>
    <w:rsid w:val="0079306B"/>
    <w:rsid w:val="007930E1"/>
    <w:rsid w:val="007940AE"/>
    <w:rsid w:val="00795213"/>
    <w:rsid w:val="0079614D"/>
    <w:rsid w:val="007A06D1"/>
    <w:rsid w:val="007A259B"/>
    <w:rsid w:val="007A3A93"/>
    <w:rsid w:val="007A46A6"/>
    <w:rsid w:val="007A520A"/>
    <w:rsid w:val="007A6106"/>
    <w:rsid w:val="007B03DB"/>
    <w:rsid w:val="007B4E18"/>
    <w:rsid w:val="007B6F7A"/>
    <w:rsid w:val="007C0ABE"/>
    <w:rsid w:val="007C1A8B"/>
    <w:rsid w:val="007C27CE"/>
    <w:rsid w:val="007C3976"/>
    <w:rsid w:val="007C44B7"/>
    <w:rsid w:val="007C4C1B"/>
    <w:rsid w:val="007C4DCE"/>
    <w:rsid w:val="007C549D"/>
    <w:rsid w:val="007C5A94"/>
    <w:rsid w:val="007C6208"/>
    <w:rsid w:val="007C6A84"/>
    <w:rsid w:val="007C7290"/>
    <w:rsid w:val="007D1FA5"/>
    <w:rsid w:val="007D2A7E"/>
    <w:rsid w:val="007D320B"/>
    <w:rsid w:val="007D5B58"/>
    <w:rsid w:val="007D6001"/>
    <w:rsid w:val="007D7C14"/>
    <w:rsid w:val="007E2E69"/>
    <w:rsid w:val="007E7851"/>
    <w:rsid w:val="007F02C8"/>
    <w:rsid w:val="007F118E"/>
    <w:rsid w:val="007F1A3D"/>
    <w:rsid w:val="007F50C8"/>
    <w:rsid w:val="00800C02"/>
    <w:rsid w:val="0080188F"/>
    <w:rsid w:val="0080258F"/>
    <w:rsid w:val="00805FC8"/>
    <w:rsid w:val="00806B41"/>
    <w:rsid w:val="00811717"/>
    <w:rsid w:val="008126D2"/>
    <w:rsid w:val="00812C80"/>
    <w:rsid w:val="00813CCF"/>
    <w:rsid w:val="00814CBE"/>
    <w:rsid w:val="00814DF3"/>
    <w:rsid w:val="00816221"/>
    <w:rsid w:val="008177FE"/>
    <w:rsid w:val="00820402"/>
    <w:rsid w:val="0082086B"/>
    <w:rsid w:val="00821A06"/>
    <w:rsid w:val="00821A53"/>
    <w:rsid w:val="00824434"/>
    <w:rsid w:val="008249D9"/>
    <w:rsid w:val="00824F72"/>
    <w:rsid w:val="00825131"/>
    <w:rsid w:val="00825C84"/>
    <w:rsid w:val="00827933"/>
    <w:rsid w:val="00830C3E"/>
    <w:rsid w:val="00833029"/>
    <w:rsid w:val="00833130"/>
    <w:rsid w:val="00833E78"/>
    <w:rsid w:val="00835D54"/>
    <w:rsid w:val="0083683F"/>
    <w:rsid w:val="00837ADF"/>
    <w:rsid w:val="00837AFA"/>
    <w:rsid w:val="008407CB"/>
    <w:rsid w:val="00840ED2"/>
    <w:rsid w:val="0084108C"/>
    <w:rsid w:val="00842BD3"/>
    <w:rsid w:val="008450A0"/>
    <w:rsid w:val="008467FA"/>
    <w:rsid w:val="00846862"/>
    <w:rsid w:val="00847825"/>
    <w:rsid w:val="008506B1"/>
    <w:rsid w:val="00850B9D"/>
    <w:rsid w:val="00852996"/>
    <w:rsid w:val="00853295"/>
    <w:rsid w:val="00855C71"/>
    <w:rsid w:val="00855C8E"/>
    <w:rsid w:val="00856CF3"/>
    <w:rsid w:val="00857DC6"/>
    <w:rsid w:val="0086073D"/>
    <w:rsid w:val="00860E0E"/>
    <w:rsid w:val="0086106F"/>
    <w:rsid w:val="00861BDA"/>
    <w:rsid w:val="00861FF2"/>
    <w:rsid w:val="00863618"/>
    <w:rsid w:val="00865F62"/>
    <w:rsid w:val="008729EF"/>
    <w:rsid w:val="00874FA7"/>
    <w:rsid w:val="008753B7"/>
    <w:rsid w:val="008765C4"/>
    <w:rsid w:val="00876BA3"/>
    <w:rsid w:val="008800D1"/>
    <w:rsid w:val="00881F94"/>
    <w:rsid w:val="00883473"/>
    <w:rsid w:val="008839A2"/>
    <w:rsid w:val="00883A0D"/>
    <w:rsid w:val="00884594"/>
    <w:rsid w:val="00885188"/>
    <w:rsid w:val="00886824"/>
    <w:rsid w:val="00890B2B"/>
    <w:rsid w:val="0089141A"/>
    <w:rsid w:val="008918AF"/>
    <w:rsid w:val="00892800"/>
    <w:rsid w:val="008929BC"/>
    <w:rsid w:val="008944BE"/>
    <w:rsid w:val="008955D6"/>
    <w:rsid w:val="00897CEA"/>
    <w:rsid w:val="008A2437"/>
    <w:rsid w:val="008A3483"/>
    <w:rsid w:val="008A4D27"/>
    <w:rsid w:val="008A4F83"/>
    <w:rsid w:val="008A7142"/>
    <w:rsid w:val="008A76F8"/>
    <w:rsid w:val="008A7DCB"/>
    <w:rsid w:val="008B487A"/>
    <w:rsid w:val="008B561D"/>
    <w:rsid w:val="008B766F"/>
    <w:rsid w:val="008C1C99"/>
    <w:rsid w:val="008C2E0D"/>
    <w:rsid w:val="008C39F4"/>
    <w:rsid w:val="008C3BFB"/>
    <w:rsid w:val="008C5E2A"/>
    <w:rsid w:val="008C65A4"/>
    <w:rsid w:val="008D1985"/>
    <w:rsid w:val="008D19E9"/>
    <w:rsid w:val="008D29C9"/>
    <w:rsid w:val="008D665E"/>
    <w:rsid w:val="008D7B3E"/>
    <w:rsid w:val="008E5947"/>
    <w:rsid w:val="008F2992"/>
    <w:rsid w:val="008F4331"/>
    <w:rsid w:val="008F4463"/>
    <w:rsid w:val="008F5BE1"/>
    <w:rsid w:val="008F5EAA"/>
    <w:rsid w:val="008F7FB4"/>
    <w:rsid w:val="0090066A"/>
    <w:rsid w:val="009029B0"/>
    <w:rsid w:val="009029C4"/>
    <w:rsid w:val="009039B4"/>
    <w:rsid w:val="00903B90"/>
    <w:rsid w:val="00904F10"/>
    <w:rsid w:val="0090521C"/>
    <w:rsid w:val="00906336"/>
    <w:rsid w:val="00906C52"/>
    <w:rsid w:val="00911068"/>
    <w:rsid w:val="00911D4E"/>
    <w:rsid w:val="009143AB"/>
    <w:rsid w:val="009157A3"/>
    <w:rsid w:val="00916F92"/>
    <w:rsid w:val="009220C1"/>
    <w:rsid w:val="009232F8"/>
    <w:rsid w:val="00925DD8"/>
    <w:rsid w:val="00932355"/>
    <w:rsid w:val="00934050"/>
    <w:rsid w:val="009353F7"/>
    <w:rsid w:val="00936233"/>
    <w:rsid w:val="009373E6"/>
    <w:rsid w:val="00937E06"/>
    <w:rsid w:val="00937EAF"/>
    <w:rsid w:val="00941B1E"/>
    <w:rsid w:val="009426DD"/>
    <w:rsid w:val="00945B47"/>
    <w:rsid w:val="00947A58"/>
    <w:rsid w:val="009506A3"/>
    <w:rsid w:val="009516FC"/>
    <w:rsid w:val="0095285B"/>
    <w:rsid w:val="00952EEF"/>
    <w:rsid w:val="00953068"/>
    <w:rsid w:val="009534A9"/>
    <w:rsid w:val="009566EB"/>
    <w:rsid w:val="00957D62"/>
    <w:rsid w:val="0096134E"/>
    <w:rsid w:val="009615B7"/>
    <w:rsid w:val="00961CB1"/>
    <w:rsid w:val="009635AD"/>
    <w:rsid w:val="00964907"/>
    <w:rsid w:val="0096554D"/>
    <w:rsid w:val="00965AA7"/>
    <w:rsid w:val="00966758"/>
    <w:rsid w:val="0097065B"/>
    <w:rsid w:val="00970FAE"/>
    <w:rsid w:val="009723C4"/>
    <w:rsid w:val="0097242F"/>
    <w:rsid w:val="00972755"/>
    <w:rsid w:val="00974013"/>
    <w:rsid w:val="00975538"/>
    <w:rsid w:val="00975A2B"/>
    <w:rsid w:val="009803E2"/>
    <w:rsid w:val="0098067C"/>
    <w:rsid w:val="009806F5"/>
    <w:rsid w:val="00981333"/>
    <w:rsid w:val="009813E5"/>
    <w:rsid w:val="00981DA7"/>
    <w:rsid w:val="00983F16"/>
    <w:rsid w:val="009843FE"/>
    <w:rsid w:val="00985051"/>
    <w:rsid w:val="0098618C"/>
    <w:rsid w:val="0098651D"/>
    <w:rsid w:val="00986D61"/>
    <w:rsid w:val="0098758A"/>
    <w:rsid w:val="00987D24"/>
    <w:rsid w:val="00992336"/>
    <w:rsid w:val="009938CF"/>
    <w:rsid w:val="009A16DA"/>
    <w:rsid w:val="009A27AB"/>
    <w:rsid w:val="009A4446"/>
    <w:rsid w:val="009A707C"/>
    <w:rsid w:val="009B198E"/>
    <w:rsid w:val="009B2C9F"/>
    <w:rsid w:val="009B2E62"/>
    <w:rsid w:val="009B3165"/>
    <w:rsid w:val="009B59AE"/>
    <w:rsid w:val="009B5B6F"/>
    <w:rsid w:val="009B71EB"/>
    <w:rsid w:val="009B7561"/>
    <w:rsid w:val="009B7D42"/>
    <w:rsid w:val="009B7D71"/>
    <w:rsid w:val="009C02B5"/>
    <w:rsid w:val="009C25C3"/>
    <w:rsid w:val="009C2FF3"/>
    <w:rsid w:val="009C379A"/>
    <w:rsid w:val="009C4D72"/>
    <w:rsid w:val="009C5397"/>
    <w:rsid w:val="009C5B5A"/>
    <w:rsid w:val="009C5D2D"/>
    <w:rsid w:val="009C5D47"/>
    <w:rsid w:val="009C679E"/>
    <w:rsid w:val="009C79D3"/>
    <w:rsid w:val="009C7D91"/>
    <w:rsid w:val="009D1A0F"/>
    <w:rsid w:val="009D1DEE"/>
    <w:rsid w:val="009D1ED3"/>
    <w:rsid w:val="009D26F0"/>
    <w:rsid w:val="009D3751"/>
    <w:rsid w:val="009D5557"/>
    <w:rsid w:val="009D5EE3"/>
    <w:rsid w:val="009D6814"/>
    <w:rsid w:val="009D761F"/>
    <w:rsid w:val="009E12EB"/>
    <w:rsid w:val="009E2672"/>
    <w:rsid w:val="009E2927"/>
    <w:rsid w:val="009E4741"/>
    <w:rsid w:val="009E62A5"/>
    <w:rsid w:val="009E6E3D"/>
    <w:rsid w:val="009E7ADF"/>
    <w:rsid w:val="009F0154"/>
    <w:rsid w:val="009F050D"/>
    <w:rsid w:val="009F2937"/>
    <w:rsid w:val="009F4335"/>
    <w:rsid w:val="009F74FD"/>
    <w:rsid w:val="00A00137"/>
    <w:rsid w:val="00A00F56"/>
    <w:rsid w:val="00A022CE"/>
    <w:rsid w:val="00A03900"/>
    <w:rsid w:val="00A03D36"/>
    <w:rsid w:val="00A03D64"/>
    <w:rsid w:val="00A04138"/>
    <w:rsid w:val="00A044A9"/>
    <w:rsid w:val="00A059E5"/>
    <w:rsid w:val="00A05CB7"/>
    <w:rsid w:val="00A07095"/>
    <w:rsid w:val="00A11B54"/>
    <w:rsid w:val="00A129ED"/>
    <w:rsid w:val="00A13E00"/>
    <w:rsid w:val="00A14EF7"/>
    <w:rsid w:val="00A151AF"/>
    <w:rsid w:val="00A15971"/>
    <w:rsid w:val="00A15A1B"/>
    <w:rsid w:val="00A16BD9"/>
    <w:rsid w:val="00A16D7F"/>
    <w:rsid w:val="00A1748A"/>
    <w:rsid w:val="00A213B2"/>
    <w:rsid w:val="00A249ED"/>
    <w:rsid w:val="00A24A20"/>
    <w:rsid w:val="00A25A0D"/>
    <w:rsid w:val="00A25F25"/>
    <w:rsid w:val="00A26D88"/>
    <w:rsid w:val="00A273E9"/>
    <w:rsid w:val="00A31341"/>
    <w:rsid w:val="00A31570"/>
    <w:rsid w:val="00A326C3"/>
    <w:rsid w:val="00A34D59"/>
    <w:rsid w:val="00A355C4"/>
    <w:rsid w:val="00A35B9C"/>
    <w:rsid w:val="00A370AC"/>
    <w:rsid w:val="00A379E5"/>
    <w:rsid w:val="00A412B1"/>
    <w:rsid w:val="00A41B8F"/>
    <w:rsid w:val="00A4277D"/>
    <w:rsid w:val="00A429EC"/>
    <w:rsid w:val="00A43A74"/>
    <w:rsid w:val="00A52E7B"/>
    <w:rsid w:val="00A557F5"/>
    <w:rsid w:val="00A57AC6"/>
    <w:rsid w:val="00A57F9D"/>
    <w:rsid w:val="00A6404B"/>
    <w:rsid w:val="00A72394"/>
    <w:rsid w:val="00A729CF"/>
    <w:rsid w:val="00A72B95"/>
    <w:rsid w:val="00A72CCD"/>
    <w:rsid w:val="00A746E0"/>
    <w:rsid w:val="00A76CD9"/>
    <w:rsid w:val="00A76F8C"/>
    <w:rsid w:val="00A771F3"/>
    <w:rsid w:val="00A80E91"/>
    <w:rsid w:val="00A8128E"/>
    <w:rsid w:val="00A82481"/>
    <w:rsid w:val="00A83541"/>
    <w:rsid w:val="00A83B6C"/>
    <w:rsid w:val="00A8471E"/>
    <w:rsid w:val="00A85FAB"/>
    <w:rsid w:val="00A860B0"/>
    <w:rsid w:val="00A865C1"/>
    <w:rsid w:val="00A86CFF"/>
    <w:rsid w:val="00A873EC"/>
    <w:rsid w:val="00A87B38"/>
    <w:rsid w:val="00A9713B"/>
    <w:rsid w:val="00AA3041"/>
    <w:rsid w:val="00AA4E5E"/>
    <w:rsid w:val="00AA6F22"/>
    <w:rsid w:val="00AA7008"/>
    <w:rsid w:val="00AB153E"/>
    <w:rsid w:val="00AB3D66"/>
    <w:rsid w:val="00AB418F"/>
    <w:rsid w:val="00AB450E"/>
    <w:rsid w:val="00AC01E7"/>
    <w:rsid w:val="00AC0630"/>
    <w:rsid w:val="00AC1DC3"/>
    <w:rsid w:val="00AC2032"/>
    <w:rsid w:val="00AC2E33"/>
    <w:rsid w:val="00AC51C8"/>
    <w:rsid w:val="00AC706C"/>
    <w:rsid w:val="00AD031C"/>
    <w:rsid w:val="00AD0CF4"/>
    <w:rsid w:val="00AD26DF"/>
    <w:rsid w:val="00AD2EF8"/>
    <w:rsid w:val="00AD42E4"/>
    <w:rsid w:val="00AD517D"/>
    <w:rsid w:val="00AD5208"/>
    <w:rsid w:val="00AD70B1"/>
    <w:rsid w:val="00AD7B0E"/>
    <w:rsid w:val="00AE3E32"/>
    <w:rsid w:val="00AE5D65"/>
    <w:rsid w:val="00AE7E83"/>
    <w:rsid w:val="00AF6368"/>
    <w:rsid w:val="00AF70CB"/>
    <w:rsid w:val="00AF7D61"/>
    <w:rsid w:val="00B01144"/>
    <w:rsid w:val="00B021A1"/>
    <w:rsid w:val="00B02C47"/>
    <w:rsid w:val="00B03104"/>
    <w:rsid w:val="00B03334"/>
    <w:rsid w:val="00B04468"/>
    <w:rsid w:val="00B0585F"/>
    <w:rsid w:val="00B071FA"/>
    <w:rsid w:val="00B0765D"/>
    <w:rsid w:val="00B1223A"/>
    <w:rsid w:val="00B13DCD"/>
    <w:rsid w:val="00B143E8"/>
    <w:rsid w:val="00B14815"/>
    <w:rsid w:val="00B16CDA"/>
    <w:rsid w:val="00B2051F"/>
    <w:rsid w:val="00B243EE"/>
    <w:rsid w:val="00B24BF8"/>
    <w:rsid w:val="00B24D78"/>
    <w:rsid w:val="00B25CE5"/>
    <w:rsid w:val="00B2679B"/>
    <w:rsid w:val="00B26CC1"/>
    <w:rsid w:val="00B30766"/>
    <w:rsid w:val="00B3252E"/>
    <w:rsid w:val="00B3438E"/>
    <w:rsid w:val="00B366EF"/>
    <w:rsid w:val="00B36D69"/>
    <w:rsid w:val="00B37332"/>
    <w:rsid w:val="00B42329"/>
    <w:rsid w:val="00B435C5"/>
    <w:rsid w:val="00B44343"/>
    <w:rsid w:val="00B468F9"/>
    <w:rsid w:val="00B46E63"/>
    <w:rsid w:val="00B47EE0"/>
    <w:rsid w:val="00B5275B"/>
    <w:rsid w:val="00B53321"/>
    <w:rsid w:val="00B538F9"/>
    <w:rsid w:val="00B56497"/>
    <w:rsid w:val="00B564B1"/>
    <w:rsid w:val="00B56FF4"/>
    <w:rsid w:val="00B60375"/>
    <w:rsid w:val="00B6107D"/>
    <w:rsid w:val="00B61CD3"/>
    <w:rsid w:val="00B63C9F"/>
    <w:rsid w:val="00B63D93"/>
    <w:rsid w:val="00B651D0"/>
    <w:rsid w:val="00B678E3"/>
    <w:rsid w:val="00B713DF"/>
    <w:rsid w:val="00B71826"/>
    <w:rsid w:val="00B74467"/>
    <w:rsid w:val="00B775E4"/>
    <w:rsid w:val="00B77E30"/>
    <w:rsid w:val="00B80964"/>
    <w:rsid w:val="00B8289B"/>
    <w:rsid w:val="00B837A3"/>
    <w:rsid w:val="00B84038"/>
    <w:rsid w:val="00B850D4"/>
    <w:rsid w:val="00B854F8"/>
    <w:rsid w:val="00B85E81"/>
    <w:rsid w:val="00B86A41"/>
    <w:rsid w:val="00B8701D"/>
    <w:rsid w:val="00B91BC0"/>
    <w:rsid w:val="00B925EE"/>
    <w:rsid w:val="00B934F3"/>
    <w:rsid w:val="00B9351C"/>
    <w:rsid w:val="00BA19E2"/>
    <w:rsid w:val="00BA2E99"/>
    <w:rsid w:val="00BA30B8"/>
    <w:rsid w:val="00BA4073"/>
    <w:rsid w:val="00BA4DAC"/>
    <w:rsid w:val="00BB3147"/>
    <w:rsid w:val="00BB366A"/>
    <w:rsid w:val="00BB3DCC"/>
    <w:rsid w:val="00BB43E9"/>
    <w:rsid w:val="00BB72B9"/>
    <w:rsid w:val="00BC03EE"/>
    <w:rsid w:val="00BC0C6E"/>
    <w:rsid w:val="00BC0D3F"/>
    <w:rsid w:val="00BC17C7"/>
    <w:rsid w:val="00BC32B6"/>
    <w:rsid w:val="00BC35C3"/>
    <w:rsid w:val="00BD057C"/>
    <w:rsid w:val="00BD07F6"/>
    <w:rsid w:val="00BD0C2F"/>
    <w:rsid w:val="00BD1D29"/>
    <w:rsid w:val="00BD2B82"/>
    <w:rsid w:val="00BD38F6"/>
    <w:rsid w:val="00BD3FBF"/>
    <w:rsid w:val="00BD5324"/>
    <w:rsid w:val="00BD5A74"/>
    <w:rsid w:val="00BD670E"/>
    <w:rsid w:val="00BE6829"/>
    <w:rsid w:val="00BE6ACA"/>
    <w:rsid w:val="00BE7814"/>
    <w:rsid w:val="00BF062C"/>
    <w:rsid w:val="00BF3ED3"/>
    <w:rsid w:val="00BF4C3C"/>
    <w:rsid w:val="00C00DBE"/>
    <w:rsid w:val="00C03263"/>
    <w:rsid w:val="00C032C4"/>
    <w:rsid w:val="00C037DF"/>
    <w:rsid w:val="00C07AE9"/>
    <w:rsid w:val="00C11BF2"/>
    <w:rsid w:val="00C12828"/>
    <w:rsid w:val="00C1647B"/>
    <w:rsid w:val="00C17532"/>
    <w:rsid w:val="00C21042"/>
    <w:rsid w:val="00C2137A"/>
    <w:rsid w:val="00C215D7"/>
    <w:rsid w:val="00C22AE6"/>
    <w:rsid w:val="00C245FD"/>
    <w:rsid w:val="00C3093C"/>
    <w:rsid w:val="00C31EC7"/>
    <w:rsid w:val="00C32135"/>
    <w:rsid w:val="00C37902"/>
    <w:rsid w:val="00C424ED"/>
    <w:rsid w:val="00C4279C"/>
    <w:rsid w:val="00C447BB"/>
    <w:rsid w:val="00C4697E"/>
    <w:rsid w:val="00C46AFA"/>
    <w:rsid w:val="00C47E81"/>
    <w:rsid w:val="00C51569"/>
    <w:rsid w:val="00C526B0"/>
    <w:rsid w:val="00C607D6"/>
    <w:rsid w:val="00C60AE9"/>
    <w:rsid w:val="00C60D24"/>
    <w:rsid w:val="00C6251B"/>
    <w:rsid w:val="00C62DDD"/>
    <w:rsid w:val="00C634DA"/>
    <w:rsid w:val="00C63B6F"/>
    <w:rsid w:val="00C66202"/>
    <w:rsid w:val="00C663D9"/>
    <w:rsid w:val="00C67370"/>
    <w:rsid w:val="00C70DA7"/>
    <w:rsid w:val="00C71136"/>
    <w:rsid w:val="00C71DB3"/>
    <w:rsid w:val="00C7430E"/>
    <w:rsid w:val="00C74369"/>
    <w:rsid w:val="00C74969"/>
    <w:rsid w:val="00C77B46"/>
    <w:rsid w:val="00C84AB8"/>
    <w:rsid w:val="00C85CEE"/>
    <w:rsid w:val="00C86279"/>
    <w:rsid w:val="00C8696E"/>
    <w:rsid w:val="00C86A60"/>
    <w:rsid w:val="00C86A74"/>
    <w:rsid w:val="00C90B75"/>
    <w:rsid w:val="00C939B6"/>
    <w:rsid w:val="00C950E5"/>
    <w:rsid w:val="00C9518F"/>
    <w:rsid w:val="00C958AA"/>
    <w:rsid w:val="00CA0A3D"/>
    <w:rsid w:val="00CA0E10"/>
    <w:rsid w:val="00CA1DA0"/>
    <w:rsid w:val="00CA26EC"/>
    <w:rsid w:val="00CA37A1"/>
    <w:rsid w:val="00CA48DB"/>
    <w:rsid w:val="00CB0B47"/>
    <w:rsid w:val="00CB0C60"/>
    <w:rsid w:val="00CB22A9"/>
    <w:rsid w:val="00CB2CE3"/>
    <w:rsid w:val="00CB3BCB"/>
    <w:rsid w:val="00CB52E4"/>
    <w:rsid w:val="00CB5C3F"/>
    <w:rsid w:val="00CB6D08"/>
    <w:rsid w:val="00CB71A1"/>
    <w:rsid w:val="00CC00C0"/>
    <w:rsid w:val="00CC0782"/>
    <w:rsid w:val="00CC0DB1"/>
    <w:rsid w:val="00CC0FB4"/>
    <w:rsid w:val="00CC2999"/>
    <w:rsid w:val="00CC315D"/>
    <w:rsid w:val="00CC343A"/>
    <w:rsid w:val="00CC5A3B"/>
    <w:rsid w:val="00CC7714"/>
    <w:rsid w:val="00CC7CD7"/>
    <w:rsid w:val="00CD3EDC"/>
    <w:rsid w:val="00CD4128"/>
    <w:rsid w:val="00CD44B2"/>
    <w:rsid w:val="00CD5D7E"/>
    <w:rsid w:val="00CD6433"/>
    <w:rsid w:val="00CE1B18"/>
    <w:rsid w:val="00CE4FA7"/>
    <w:rsid w:val="00CE7442"/>
    <w:rsid w:val="00CF0AE2"/>
    <w:rsid w:val="00CF2D63"/>
    <w:rsid w:val="00CF3B26"/>
    <w:rsid w:val="00CF44FB"/>
    <w:rsid w:val="00CF515B"/>
    <w:rsid w:val="00CF5CC1"/>
    <w:rsid w:val="00CF7496"/>
    <w:rsid w:val="00CF7F20"/>
    <w:rsid w:val="00D074F1"/>
    <w:rsid w:val="00D10932"/>
    <w:rsid w:val="00D15815"/>
    <w:rsid w:val="00D22CF8"/>
    <w:rsid w:val="00D25489"/>
    <w:rsid w:val="00D26AAD"/>
    <w:rsid w:val="00D30569"/>
    <w:rsid w:val="00D31BAD"/>
    <w:rsid w:val="00D32CB6"/>
    <w:rsid w:val="00D4253B"/>
    <w:rsid w:val="00D42F28"/>
    <w:rsid w:val="00D43C11"/>
    <w:rsid w:val="00D4479E"/>
    <w:rsid w:val="00D45286"/>
    <w:rsid w:val="00D469D1"/>
    <w:rsid w:val="00D476F0"/>
    <w:rsid w:val="00D502F2"/>
    <w:rsid w:val="00D50D73"/>
    <w:rsid w:val="00D52A98"/>
    <w:rsid w:val="00D539A1"/>
    <w:rsid w:val="00D566CF"/>
    <w:rsid w:val="00D567BF"/>
    <w:rsid w:val="00D6003D"/>
    <w:rsid w:val="00D60812"/>
    <w:rsid w:val="00D62919"/>
    <w:rsid w:val="00D63770"/>
    <w:rsid w:val="00D65E1C"/>
    <w:rsid w:val="00D66FD1"/>
    <w:rsid w:val="00D673F4"/>
    <w:rsid w:val="00D67D91"/>
    <w:rsid w:val="00D70361"/>
    <w:rsid w:val="00D703A8"/>
    <w:rsid w:val="00D70867"/>
    <w:rsid w:val="00D711A5"/>
    <w:rsid w:val="00D72E4C"/>
    <w:rsid w:val="00D745E1"/>
    <w:rsid w:val="00D77587"/>
    <w:rsid w:val="00D77D1B"/>
    <w:rsid w:val="00D82B2C"/>
    <w:rsid w:val="00D83BAB"/>
    <w:rsid w:val="00D848D3"/>
    <w:rsid w:val="00D85989"/>
    <w:rsid w:val="00D90116"/>
    <w:rsid w:val="00D90C89"/>
    <w:rsid w:val="00D93B43"/>
    <w:rsid w:val="00D947AC"/>
    <w:rsid w:val="00D95C79"/>
    <w:rsid w:val="00DA38B8"/>
    <w:rsid w:val="00DA4A0E"/>
    <w:rsid w:val="00DB4F02"/>
    <w:rsid w:val="00DB7928"/>
    <w:rsid w:val="00DB7B18"/>
    <w:rsid w:val="00DC7D9B"/>
    <w:rsid w:val="00DD0DE4"/>
    <w:rsid w:val="00DD455C"/>
    <w:rsid w:val="00DD49AD"/>
    <w:rsid w:val="00DD7894"/>
    <w:rsid w:val="00DD799B"/>
    <w:rsid w:val="00DE0603"/>
    <w:rsid w:val="00DE3686"/>
    <w:rsid w:val="00DE3FC0"/>
    <w:rsid w:val="00DE4935"/>
    <w:rsid w:val="00DE4CBA"/>
    <w:rsid w:val="00DE6222"/>
    <w:rsid w:val="00DF12E4"/>
    <w:rsid w:val="00DF2A25"/>
    <w:rsid w:val="00DF3777"/>
    <w:rsid w:val="00DF4125"/>
    <w:rsid w:val="00DF580C"/>
    <w:rsid w:val="00DF75C6"/>
    <w:rsid w:val="00E02785"/>
    <w:rsid w:val="00E039E9"/>
    <w:rsid w:val="00E0445A"/>
    <w:rsid w:val="00E04655"/>
    <w:rsid w:val="00E05683"/>
    <w:rsid w:val="00E05E22"/>
    <w:rsid w:val="00E141C6"/>
    <w:rsid w:val="00E14C9C"/>
    <w:rsid w:val="00E203E0"/>
    <w:rsid w:val="00E20C5C"/>
    <w:rsid w:val="00E24DA0"/>
    <w:rsid w:val="00E25840"/>
    <w:rsid w:val="00E3390B"/>
    <w:rsid w:val="00E37407"/>
    <w:rsid w:val="00E42820"/>
    <w:rsid w:val="00E432A4"/>
    <w:rsid w:val="00E44830"/>
    <w:rsid w:val="00E44E75"/>
    <w:rsid w:val="00E46EA5"/>
    <w:rsid w:val="00E4763E"/>
    <w:rsid w:val="00E500B9"/>
    <w:rsid w:val="00E5096B"/>
    <w:rsid w:val="00E52610"/>
    <w:rsid w:val="00E526DC"/>
    <w:rsid w:val="00E53D65"/>
    <w:rsid w:val="00E557B4"/>
    <w:rsid w:val="00E57EC6"/>
    <w:rsid w:val="00E61B4E"/>
    <w:rsid w:val="00E633A5"/>
    <w:rsid w:val="00E63867"/>
    <w:rsid w:val="00E6682B"/>
    <w:rsid w:val="00E67670"/>
    <w:rsid w:val="00E73699"/>
    <w:rsid w:val="00E74D1A"/>
    <w:rsid w:val="00E74E42"/>
    <w:rsid w:val="00E750DB"/>
    <w:rsid w:val="00E76D95"/>
    <w:rsid w:val="00E774B7"/>
    <w:rsid w:val="00E80116"/>
    <w:rsid w:val="00E806A4"/>
    <w:rsid w:val="00E8077A"/>
    <w:rsid w:val="00E81D12"/>
    <w:rsid w:val="00E82E16"/>
    <w:rsid w:val="00E875E2"/>
    <w:rsid w:val="00E87EA1"/>
    <w:rsid w:val="00E90C90"/>
    <w:rsid w:val="00E92028"/>
    <w:rsid w:val="00E96E6D"/>
    <w:rsid w:val="00E97497"/>
    <w:rsid w:val="00E978C7"/>
    <w:rsid w:val="00EA1B49"/>
    <w:rsid w:val="00EA37D8"/>
    <w:rsid w:val="00EA3D99"/>
    <w:rsid w:val="00EA5283"/>
    <w:rsid w:val="00EA72F1"/>
    <w:rsid w:val="00EB02E2"/>
    <w:rsid w:val="00EB1787"/>
    <w:rsid w:val="00EB48AF"/>
    <w:rsid w:val="00EB5CB8"/>
    <w:rsid w:val="00EC0A80"/>
    <w:rsid w:val="00EC0FEF"/>
    <w:rsid w:val="00EC1E2B"/>
    <w:rsid w:val="00EC2113"/>
    <w:rsid w:val="00EC25BE"/>
    <w:rsid w:val="00EC2866"/>
    <w:rsid w:val="00EC4D85"/>
    <w:rsid w:val="00EC717C"/>
    <w:rsid w:val="00EC71D2"/>
    <w:rsid w:val="00EC7AB1"/>
    <w:rsid w:val="00ED0223"/>
    <w:rsid w:val="00ED1D66"/>
    <w:rsid w:val="00ED224E"/>
    <w:rsid w:val="00ED66D7"/>
    <w:rsid w:val="00EE6F36"/>
    <w:rsid w:val="00EF0E05"/>
    <w:rsid w:val="00EF2E73"/>
    <w:rsid w:val="00EF60CB"/>
    <w:rsid w:val="00EF632C"/>
    <w:rsid w:val="00F02A6F"/>
    <w:rsid w:val="00F06F22"/>
    <w:rsid w:val="00F07378"/>
    <w:rsid w:val="00F075A9"/>
    <w:rsid w:val="00F1135B"/>
    <w:rsid w:val="00F11AA4"/>
    <w:rsid w:val="00F12934"/>
    <w:rsid w:val="00F12A39"/>
    <w:rsid w:val="00F13E36"/>
    <w:rsid w:val="00F150F1"/>
    <w:rsid w:val="00F1534C"/>
    <w:rsid w:val="00F161DE"/>
    <w:rsid w:val="00F22ACD"/>
    <w:rsid w:val="00F23383"/>
    <w:rsid w:val="00F24E17"/>
    <w:rsid w:val="00F25BCF"/>
    <w:rsid w:val="00F26201"/>
    <w:rsid w:val="00F2717B"/>
    <w:rsid w:val="00F27A47"/>
    <w:rsid w:val="00F30527"/>
    <w:rsid w:val="00F3165A"/>
    <w:rsid w:val="00F3223C"/>
    <w:rsid w:val="00F324DB"/>
    <w:rsid w:val="00F3463D"/>
    <w:rsid w:val="00F34B4D"/>
    <w:rsid w:val="00F35771"/>
    <w:rsid w:val="00F3646C"/>
    <w:rsid w:val="00F37C8C"/>
    <w:rsid w:val="00F46197"/>
    <w:rsid w:val="00F469F9"/>
    <w:rsid w:val="00F47B5F"/>
    <w:rsid w:val="00F50039"/>
    <w:rsid w:val="00F519B3"/>
    <w:rsid w:val="00F520A0"/>
    <w:rsid w:val="00F60E97"/>
    <w:rsid w:val="00F637DB"/>
    <w:rsid w:val="00F64670"/>
    <w:rsid w:val="00F64825"/>
    <w:rsid w:val="00F65080"/>
    <w:rsid w:val="00F65F27"/>
    <w:rsid w:val="00F664C3"/>
    <w:rsid w:val="00F66A5D"/>
    <w:rsid w:val="00F70BF3"/>
    <w:rsid w:val="00F7135E"/>
    <w:rsid w:val="00F73E6F"/>
    <w:rsid w:val="00F74DAB"/>
    <w:rsid w:val="00F7695F"/>
    <w:rsid w:val="00F76E26"/>
    <w:rsid w:val="00F7710C"/>
    <w:rsid w:val="00F800B9"/>
    <w:rsid w:val="00F82A70"/>
    <w:rsid w:val="00F83827"/>
    <w:rsid w:val="00F8392F"/>
    <w:rsid w:val="00F84911"/>
    <w:rsid w:val="00F8557D"/>
    <w:rsid w:val="00F855B4"/>
    <w:rsid w:val="00F90AC8"/>
    <w:rsid w:val="00F91F47"/>
    <w:rsid w:val="00F93894"/>
    <w:rsid w:val="00F93977"/>
    <w:rsid w:val="00F9514F"/>
    <w:rsid w:val="00F9556A"/>
    <w:rsid w:val="00FA20D2"/>
    <w:rsid w:val="00FA49CB"/>
    <w:rsid w:val="00FA530C"/>
    <w:rsid w:val="00FA541E"/>
    <w:rsid w:val="00FA55BE"/>
    <w:rsid w:val="00FA76C7"/>
    <w:rsid w:val="00FB068F"/>
    <w:rsid w:val="00FB0769"/>
    <w:rsid w:val="00FB1324"/>
    <w:rsid w:val="00FB2DB2"/>
    <w:rsid w:val="00FB311C"/>
    <w:rsid w:val="00FB3D3F"/>
    <w:rsid w:val="00FB4222"/>
    <w:rsid w:val="00FB4BF0"/>
    <w:rsid w:val="00FB53EE"/>
    <w:rsid w:val="00FB5755"/>
    <w:rsid w:val="00FB5F06"/>
    <w:rsid w:val="00FC0606"/>
    <w:rsid w:val="00FC0B87"/>
    <w:rsid w:val="00FC313E"/>
    <w:rsid w:val="00FC4C1D"/>
    <w:rsid w:val="00FC67A1"/>
    <w:rsid w:val="00FC6C0A"/>
    <w:rsid w:val="00FD0E66"/>
    <w:rsid w:val="00FD1D59"/>
    <w:rsid w:val="00FD1D91"/>
    <w:rsid w:val="00FD1E38"/>
    <w:rsid w:val="00FD1EDF"/>
    <w:rsid w:val="00FD4004"/>
    <w:rsid w:val="00FD6CE1"/>
    <w:rsid w:val="00FD7B3E"/>
    <w:rsid w:val="00FE021A"/>
    <w:rsid w:val="00FE0CF9"/>
    <w:rsid w:val="00FE2880"/>
    <w:rsid w:val="00FE3F65"/>
    <w:rsid w:val="00FE6AF5"/>
    <w:rsid w:val="00FE7727"/>
    <w:rsid w:val="00FE7F84"/>
    <w:rsid w:val="00FF0C4D"/>
    <w:rsid w:val="00FF2EA2"/>
    <w:rsid w:val="00FF5147"/>
    <w:rsid w:val="00FF5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8"/>
    <o:shapelayout v:ext="edit">
      <o:idmap v:ext="edit" data="1"/>
    </o:shapelayout>
  </w:shapeDefaults>
  <w:decimalSymbol w:val=","/>
  <w:listSeparator w:val=";"/>
  <w14:docId w14:val="715250DA"/>
  <w15:chartTrackingRefBased/>
  <w15:docId w15:val="{06A30B50-49DB-44AE-AAB1-2CBDC6B9C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(Web)" w:uiPriority="99"/>
    <w:lsdException w:name="HTML Address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233E0"/>
    <w:pPr>
      <w:spacing w:line="264" w:lineRule="auto"/>
    </w:pPr>
    <w:rPr>
      <w:sz w:val="22"/>
      <w:szCs w:val="24"/>
      <w:lang w:eastAsia="ru-RU"/>
    </w:rPr>
  </w:style>
  <w:style w:type="paragraph" w:styleId="1">
    <w:name w:val="heading 1"/>
    <w:basedOn w:val="2"/>
    <w:next w:val="a"/>
    <w:link w:val="10"/>
    <w:qFormat/>
    <w:rsid w:val="00D22CF8"/>
    <w:pPr>
      <w:outlineLvl w:val="0"/>
    </w:pPr>
  </w:style>
  <w:style w:type="paragraph" w:styleId="2">
    <w:name w:val="heading 2"/>
    <w:basedOn w:val="a"/>
    <w:next w:val="a"/>
    <w:link w:val="20"/>
    <w:unhideWhenUsed/>
    <w:qFormat/>
    <w:rsid w:val="00D22CF8"/>
    <w:pPr>
      <w:outlineLvl w:val="1"/>
    </w:pPr>
    <w:rPr>
      <w:b/>
    </w:rPr>
  </w:style>
  <w:style w:type="paragraph" w:styleId="3">
    <w:name w:val="heading 3"/>
    <w:basedOn w:val="a"/>
    <w:next w:val="a"/>
    <w:link w:val="30"/>
    <w:unhideWhenUsed/>
    <w:qFormat/>
    <w:rsid w:val="001D6764"/>
    <w:pPr>
      <w:keepNext/>
      <w:spacing w:before="240" w:after="120"/>
      <w:outlineLvl w:val="2"/>
    </w:pPr>
    <w:rPr>
      <w:b/>
      <w:lang w:val="x-none"/>
    </w:rPr>
  </w:style>
  <w:style w:type="paragraph" w:styleId="4">
    <w:name w:val="heading 4"/>
    <w:basedOn w:val="3"/>
    <w:next w:val="a"/>
    <w:link w:val="40"/>
    <w:unhideWhenUsed/>
    <w:qFormat/>
    <w:rsid w:val="00A771F3"/>
    <w:pPr>
      <w:spacing w:before="120" w:after="0"/>
      <w:ind w:left="924" w:hanging="567"/>
      <w:outlineLvl w:val="3"/>
    </w:pPr>
    <w:rPr>
      <w:rFonts w:ascii="Calibri" w:hAnsi="Calibri"/>
      <w:b w:val="0"/>
      <w:bCs/>
      <w:iCs/>
      <w:sz w:val="20"/>
      <w:szCs w:val="28"/>
      <w:lang w:val="uk-UA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Шрифт абзацу за промовчанням"/>
    <w:uiPriority w:val="1"/>
    <w:unhideWhenUsed/>
  </w:style>
  <w:style w:type="character" w:customStyle="1" w:styleId="20">
    <w:name w:val="Заголовок 2 Знак"/>
    <w:link w:val="2"/>
    <w:rsid w:val="00D22CF8"/>
    <w:rPr>
      <w:b/>
      <w:sz w:val="24"/>
      <w:szCs w:val="24"/>
      <w:lang w:val="uk-UA" w:eastAsia="ru-RU"/>
    </w:rPr>
  </w:style>
  <w:style w:type="character" w:customStyle="1" w:styleId="10">
    <w:name w:val="Заголовок 1 Знак"/>
    <w:link w:val="1"/>
    <w:rsid w:val="00D22CF8"/>
    <w:rPr>
      <w:b/>
      <w:sz w:val="24"/>
      <w:szCs w:val="24"/>
      <w:lang w:val="uk-UA" w:eastAsia="ru-RU"/>
    </w:rPr>
  </w:style>
  <w:style w:type="character" w:customStyle="1" w:styleId="30">
    <w:name w:val="Заголовок 3 Знак"/>
    <w:link w:val="3"/>
    <w:rsid w:val="001D6764"/>
    <w:rPr>
      <w:b/>
      <w:sz w:val="28"/>
      <w:szCs w:val="24"/>
      <w:lang w:eastAsia="ru-RU"/>
    </w:rPr>
  </w:style>
  <w:style w:type="character" w:customStyle="1" w:styleId="40">
    <w:name w:val="Заголовок 4 Знак"/>
    <w:link w:val="4"/>
    <w:rsid w:val="00A771F3"/>
    <w:rPr>
      <w:rFonts w:ascii="Calibri" w:hAnsi="Calibri"/>
      <w:bCs/>
      <w:iCs/>
      <w:szCs w:val="28"/>
      <w:lang w:val="uk-UA"/>
    </w:rPr>
  </w:style>
  <w:style w:type="table" w:styleId="a4">
    <w:name w:val="Table Grid"/>
    <w:basedOn w:val="a1"/>
    <w:uiPriority w:val="59"/>
    <w:rsid w:val="007701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rsid w:val="00175B0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у виносці Знак"/>
    <w:link w:val="a5"/>
    <w:rsid w:val="00175B02"/>
    <w:rPr>
      <w:rFonts w:ascii="Tahoma" w:hAnsi="Tahoma" w:cs="Tahoma"/>
      <w:sz w:val="16"/>
      <w:szCs w:val="16"/>
      <w:lang w:val="uk-UA" w:eastAsia="ru-RU"/>
    </w:rPr>
  </w:style>
  <w:style w:type="paragraph" w:customStyle="1" w:styleId="TableBody">
    <w:name w:val="TableBody"/>
    <w:basedOn w:val="a"/>
    <w:rsid w:val="00583CF0"/>
    <w:rPr>
      <w:szCs w:val="20"/>
    </w:rPr>
  </w:style>
  <w:style w:type="paragraph" w:customStyle="1" w:styleId="TableHeader">
    <w:name w:val="TableHeader"/>
    <w:basedOn w:val="a"/>
    <w:rsid w:val="003B74D4"/>
    <w:pPr>
      <w:jc w:val="center"/>
    </w:pPr>
    <w:rPr>
      <w:b/>
      <w:bCs/>
      <w:szCs w:val="20"/>
    </w:rPr>
  </w:style>
  <w:style w:type="character" w:customStyle="1" w:styleId="CambriaMath">
    <w:name w:val="Стиль Cambria Math"/>
    <w:rsid w:val="00AD70B1"/>
    <w:rPr>
      <w:rFonts w:ascii="Cambria Math" w:hAnsi="Cambria Math"/>
      <w:sz w:val="24"/>
    </w:rPr>
  </w:style>
  <w:style w:type="character" w:customStyle="1" w:styleId="CambriaMath0">
    <w:name w:val="Стиль Cambria Math курсив"/>
    <w:rsid w:val="00AD70B1"/>
    <w:rPr>
      <w:rFonts w:ascii="Cambria Math" w:hAnsi="Cambria Math"/>
      <w:i/>
      <w:iCs/>
      <w:sz w:val="24"/>
    </w:rPr>
  </w:style>
  <w:style w:type="character" w:styleId="a7">
    <w:name w:val="Placeholder Text"/>
    <w:uiPriority w:val="99"/>
    <w:semiHidden/>
    <w:rsid w:val="00AD70B1"/>
    <w:rPr>
      <w:color w:val="808080"/>
    </w:rPr>
  </w:style>
  <w:style w:type="paragraph" w:styleId="a8">
    <w:name w:val="header"/>
    <w:basedOn w:val="a"/>
    <w:link w:val="a9"/>
    <w:uiPriority w:val="99"/>
    <w:rsid w:val="009E2927"/>
    <w:pPr>
      <w:tabs>
        <w:tab w:val="center" w:pos="4819"/>
        <w:tab w:val="right" w:pos="9639"/>
      </w:tabs>
    </w:pPr>
  </w:style>
  <w:style w:type="character" w:styleId="aa">
    <w:name w:val="Hyperlink"/>
    <w:rsid w:val="00811717"/>
    <w:rPr>
      <w:color w:val="0000FF"/>
      <w:u w:val="single"/>
    </w:rPr>
  </w:style>
  <w:style w:type="character" w:customStyle="1" w:styleId="a9">
    <w:name w:val="Верхній колонтитул Знак"/>
    <w:link w:val="a8"/>
    <w:uiPriority w:val="99"/>
    <w:rsid w:val="009E2927"/>
    <w:rPr>
      <w:sz w:val="24"/>
      <w:szCs w:val="24"/>
      <w:lang w:eastAsia="ru-RU"/>
    </w:rPr>
  </w:style>
  <w:style w:type="paragraph" w:styleId="ab">
    <w:name w:val="footer"/>
    <w:basedOn w:val="a"/>
    <w:link w:val="ac"/>
    <w:rsid w:val="009E2927"/>
    <w:pPr>
      <w:tabs>
        <w:tab w:val="center" w:pos="4819"/>
        <w:tab w:val="right" w:pos="9639"/>
      </w:tabs>
    </w:pPr>
  </w:style>
  <w:style w:type="character" w:customStyle="1" w:styleId="ac">
    <w:name w:val="Нижній колонтитул Знак"/>
    <w:link w:val="ab"/>
    <w:rsid w:val="009E2927"/>
    <w:rPr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27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64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5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4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2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1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8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8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23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1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1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8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7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1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5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5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9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8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0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3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6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6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6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56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1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7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8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7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4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5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7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1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4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1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0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8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1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2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7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5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5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6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3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0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39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18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77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5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1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0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8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8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4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1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6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2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5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3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9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4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67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8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47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7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8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6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7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3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762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4748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580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1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8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77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70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72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4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8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0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6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0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59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3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0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7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4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6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3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03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9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8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63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54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22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4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4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3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1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3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0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493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76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4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1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6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9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9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0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7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4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5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6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99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22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8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45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1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8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8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90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20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60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470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88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7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80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162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71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150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29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64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911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69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83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9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88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39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73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06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59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12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32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78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37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33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16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27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36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09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22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7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4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3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4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0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2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5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2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8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9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9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4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8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8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0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6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9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9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9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7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6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8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3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8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2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51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9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4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9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1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8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28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21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0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1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1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7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2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8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8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40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0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1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0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3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0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1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7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2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2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1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8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5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05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0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1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8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0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45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43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4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6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6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1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1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8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0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9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2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2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0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83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2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7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34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99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4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2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4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13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3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3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3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1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7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3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1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6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0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1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2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0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5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7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2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1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DFE7CD-8062-4137-A277-5C484753C8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5918</Words>
  <Characters>3374</Characters>
  <Application>Microsoft Office Word</Application>
  <DocSecurity>0</DocSecurity>
  <Lines>28</Lines>
  <Paragraphs>18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hiy</dc:creator>
  <cp:keywords/>
  <cp:lastModifiedBy>Богдан Верещак</cp:lastModifiedBy>
  <cp:revision>2</cp:revision>
  <cp:lastPrinted>2024-05-21T08:06:00Z</cp:lastPrinted>
  <dcterms:created xsi:type="dcterms:W3CDTF">2024-05-22T09:31:00Z</dcterms:created>
  <dcterms:modified xsi:type="dcterms:W3CDTF">2024-05-22T09:31:00Z</dcterms:modified>
</cp:coreProperties>
</file>